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14D" w:rsidRPr="006D67DF" w:rsidRDefault="00C71B58" w:rsidP="00AA0309">
      <w:pPr>
        <w:pStyle w:val="Heading1"/>
        <w:spacing w:before="0"/>
        <w:jc w:val="center"/>
        <w:rPr>
          <w:sz w:val="40"/>
          <w:szCs w:val="40"/>
        </w:rPr>
      </w:pPr>
      <w:bookmarkStart w:id="0" w:name="_Toc474267746"/>
      <w:bookmarkStart w:id="1" w:name="_Toc474267792"/>
      <w:bookmarkStart w:id="2" w:name="_Toc474270086"/>
      <w:bookmarkStart w:id="3" w:name="_Toc474834506"/>
      <w:bookmarkStart w:id="4" w:name="_Toc504944728"/>
      <w:r w:rsidRPr="006D67DF">
        <w:rPr>
          <w:sz w:val="40"/>
          <w:szCs w:val="40"/>
        </w:rPr>
        <w:t xml:space="preserve">Table </w:t>
      </w:r>
      <w:r w:rsidR="00E3030E" w:rsidRPr="006D67DF">
        <w:rPr>
          <w:sz w:val="40"/>
          <w:szCs w:val="40"/>
        </w:rPr>
        <w:t>o</w:t>
      </w:r>
      <w:r w:rsidRPr="006D67DF">
        <w:rPr>
          <w:sz w:val="40"/>
          <w:szCs w:val="40"/>
        </w:rPr>
        <w:t>f Contents</w:t>
      </w:r>
      <w:bookmarkEnd w:id="4"/>
    </w:p>
    <w:p w:rsidR="00136703" w:rsidRDefault="004019DB">
      <w:pPr>
        <w:pStyle w:val="TOC1"/>
        <w:tabs>
          <w:tab w:val="right" w:leader="dot" w:pos="9350"/>
        </w:tabs>
        <w:rPr>
          <w:rFonts w:eastAsiaTheme="minorEastAsia"/>
          <w:noProof/>
        </w:rPr>
      </w:pPr>
      <w:r w:rsidRPr="006D67DF">
        <w:rPr>
          <w:sz w:val="40"/>
          <w:szCs w:val="40"/>
        </w:rPr>
        <w:fldChar w:fldCharType="begin"/>
      </w:r>
      <w:r w:rsidRPr="006D67DF">
        <w:rPr>
          <w:sz w:val="40"/>
          <w:szCs w:val="40"/>
        </w:rPr>
        <w:instrText xml:space="preserve"> TOC \o "1-4" \h \z \u </w:instrText>
      </w:r>
      <w:r w:rsidRPr="006D67DF">
        <w:rPr>
          <w:sz w:val="40"/>
          <w:szCs w:val="40"/>
        </w:rPr>
        <w:fldChar w:fldCharType="separate"/>
      </w:r>
      <w:hyperlink w:anchor="_Toc504944728" w:history="1">
        <w:r w:rsidR="00136703" w:rsidRPr="00CF249B">
          <w:rPr>
            <w:rStyle w:val="Hyperlink"/>
            <w:noProof/>
          </w:rPr>
          <w:t>Table of Contents</w:t>
        </w:r>
        <w:r w:rsidR="00136703">
          <w:rPr>
            <w:noProof/>
            <w:webHidden/>
          </w:rPr>
          <w:tab/>
        </w:r>
        <w:r w:rsidR="00136703">
          <w:rPr>
            <w:noProof/>
            <w:webHidden/>
          </w:rPr>
          <w:fldChar w:fldCharType="begin"/>
        </w:r>
        <w:r w:rsidR="00136703">
          <w:rPr>
            <w:noProof/>
            <w:webHidden/>
          </w:rPr>
          <w:instrText xml:space="preserve"> PAGEREF _Toc504944728 \h </w:instrText>
        </w:r>
        <w:r w:rsidR="00136703">
          <w:rPr>
            <w:noProof/>
            <w:webHidden/>
          </w:rPr>
        </w:r>
        <w:r w:rsidR="00136703">
          <w:rPr>
            <w:noProof/>
            <w:webHidden/>
          </w:rPr>
          <w:fldChar w:fldCharType="separate"/>
        </w:r>
        <w:r w:rsidR="00AE3818">
          <w:rPr>
            <w:noProof/>
            <w:webHidden/>
          </w:rPr>
          <w:t>0</w:t>
        </w:r>
        <w:r w:rsidR="00136703">
          <w:rPr>
            <w:noProof/>
            <w:webHidden/>
          </w:rPr>
          <w:fldChar w:fldCharType="end"/>
        </w:r>
      </w:hyperlink>
    </w:p>
    <w:p w:rsidR="00136703" w:rsidRDefault="00136703">
      <w:pPr>
        <w:pStyle w:val="TOC1"/>
        <w:tabs>
          <w:tab w:val="right" w:leader="dot" w:pos="9350"/>
        </w:tabs>
        <w:rPr>
          <w:rFonts w:eastAsiaTheme="minorEastAsia"/>
          <w:noProof/>
        </w:rPr>
      </w:pPr>
      <w:hyperlink w:anchor="_Toc504944729" w:history="1">
        <w:r w:rsidRPr="00CF249B">
          <w:rPr>
            <w:rStyle w:val="Hyperlink"/>
            <w:noProof/>
          </w:rPr>
          <w:t>4.5D Studios</w:t>
        </w:r>
        <w:r>
          <w:rPr>
            <w:noProof/>
            <w:webHidden/>
          </w:rPr>
          <w:tab/>
        </w:r>
        <w:r>
          <w:rPr>
            <w:noProof/>
            <w:webHidden/>
          </w:rPr>
          <w:fldChar w:fldCharType="begin"/>
        </w:r>
        <w:r>
          <w:rPr>
            <w:noProof/>
            <w:webHidden/>
          </w:rPr>
          <w:instrText xml:space="preserve"> PAGEREF _Toc504944729 \h </w:instrText>
        </w:r>
        <w:r>
          <w:rPr>
            <w:noProof/>
            <w:webHidden/>
          </w:rPr>
        </w:r>
        <w:r>
          <w:rPr>
            <w:noProof/>
            <w:webHidden/>
          </w:rPr>
          <w:fldChar w:fldCharType="separate"/>
        </w:r>
        <w:r w:rsidR="00AE3818">
          <w:rPr>
            <w:noProof/>
            <w:webHidden/>
          </w:rPr>
          <w:t>1</w:t>
        </w:r>
        <w:r>
          <w:rPr>
            <w:noProof/>
            <w:webHidden/>
          </w:rPr>
          <w:fldChar w:fldCharType="end"/>
        </w:r>
      </w:hyperlink>
    </w:p>
    <w:p w:rsidR="00136703" w:rsidRDefault="00136703">
      <w:pPr>
        <w:pStyle w:val="TOC2"/>
        <w:tabs>
          <w:tab w:val="right" w:leader="dot" w:pos="9350"/>
        </w:tabs>
        <w:rPr>
          <w:rFonts w:eastAsiaTheme="minorEastAsia"/>
          <w:noProof/>
        </w:rPr>
      </w:pPr>
      <w:hyperlink w:anchor="_Toc504944730" w:history="1">
        <w:r w:rsidRPr="00CF249B">
          <w:rPr>
            <w:rStyle w:val="Hyperlink"/>
            <w:noProof/>
          </w:rPr>
          <w:t>Development Environment</w:t>
        </w:r>
        <w:r>
          <w:rPr>
            <w:noProof/>
            <w:webHidden/>
          </w:rPr>
          <w:tab/>
        </w:r>
        <w:r>
          <w:rPr>
            <w:noProof/>
            <w:webHidden/>
          </w:rPr>
          <w:fldChar w:fldCharType="begin"/>
        </w:r>
        <w:r>
          <w:rPr>
            <w:noProof/>
            <w:webHidden/>
          </w:rPr>
          <w:instrText xml:space="preserve"> PAGEREF _Toc504944730 \h </w:instrText>
        </w:r>
        <w:r>
          <w:rPr>
            <w:noProof/>
            <w:webHidden/>
          </w:rPr>
        </w:r>
        <w:r>
          <w:rPr>
            <w:noProof/>
            <w:webHidden/>
          </w:rPr>
          <w:fldChar w:fldCharType="separate"/>
        </w:r>
        <w:r w:rsidR="00AE3818">
          <w:rPr>
            <w:noProof/>
            <w:webHidden/>
          </w:rPr>
          <w:t>1</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1" w:history="1">
        <w:r w:rsidRPr="00CF249B">
          <w:rPr>
            <w:rStyle w:val="Hyperlink"/>
            <w:noProof/>
          </w:rPr>
          <w:t>Unity3D</w:t>
        </w:r>
        <w:r>
          <w:rPr>
            <w:noProof/>
            <w:webHidden/>
          </w:rPr>
          <w:tab/>
        </w:r>
        <w:r>
          <w:rPr>
            <w:noProof/>
            <w:webHidden/>
          </w:rPr>
          <w:fldChar w:fldCharType="begin"/>
        </w:r>
        <w:r>
          <w:rPr>
            <w:noProof/>
            <w:webHidden/>
          </w:rPr>
          <w:instrText xml:space="preserve"> PAGEREF _Toc504944731 \h </w:instrText>
        </w:r>
        <w:r>
          <w:rPr>
            <w:noProof/>
            <w:webHidden/>
          </w:rPr>
        </w:r>
        <w:r>
          <w:rPr>
            <w:noProof/>
            <w:webHidden/>
          </w:rPr>
          <w:fldChar w:fldCharType="separate"/>
        </w:r>
        <w:r w:rsidR="00AE3818">
          <w:rPr>
            <w:noProof/>
            <w:webHidden/>
          </w:rPr>
          <w:t>1</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2" w:history="1">
        <w:r w:rsidRPr="00CF249B">
          <w:rPr>
            <w:rStyle w:val="Hyperlink"/>
            <w:noProof/>
          </w:rPr>
          <w:t>Visual Studio</w:t>
        </w:r>
        <w:r>
          <w:rPr>
            <w:noProof/>
            <w:webHidden/>
          </w:rPr>
          <w:tab/>
        </w:r>
        <w:r>
          <w:rPr>
            <w:noProof/>
            <w:webHidden/>
          </w:rPr>
          <w:fldChar w:fldCharType="begin"/>
        </w:r>
        <w:r>
          <w:rPr>
            <w:noProof/>
            <w:webHidden/>
          </w:rPr>
          <w:instrText xml:space="preserve"> PAGEREF _Toc504944732 \h </w:instrText>
        </w:r>
        <w:r>
          <w:rPr>
            <w:noProof/>
            <w:webHidden/>
          </w:rPr>
        </w:r>
        <w:r>
          <w:rPr>
            <w:noProof/>
            <w:webHidden/>
          </w:rPr>
          <w:fldChar w:fldCharType="separate"/>
        </w:r>
        <w:r w:rsidR="00AE3818">
          <w:rPr>
            <w:noProof/>
            <w:webHidden/>
          </w:rPr>
          <w:t>1</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3" w:history="1">
        <w:r w:rsidRPr="00CF249B">
          <w:rPr>
            <w:rStyle w:val="Hyperlink"/>
            <w:noProof/>
          </w:rPr>
          <w:t>Git</w:t>
        </w:r>
        <w:r>
          <w:rPr>
            <w:noProof/>
            <w:webHidden/>
          </w:rPr>
          <w:tab/>
        </w:r>
        <w:r>
          <w:rPr>
            <w:noProof/>
            <w:webHidden/>
          </w:rPr>
          <w:fldChar w:fldCharType="begin"/>
        </w:r>
        <w:r>
          <w:rPr>
            <w:noProof/>
            <w:webHidden/>
          </w:rPr>
          <w:instrText xml:space="preserve"> PAGEREF _Toc504944733 \h </w:instrText>
        </w:r>
        <w:r>
          <w:rPr>
            <w:noProof/>
            <w:webHidden/>
          </w:rPr>
        </w:r>
        <w:r>
          <w:rPr>
            <w:noProof/>
            <w:webHidden/>
          </w:rPr>
          <w:fldChar w:fldCharType="separate"/>
        </w:r>
        <w:r w:rsidR="00AE3818">
          <w:rPr>
            <w:noProof/>
            <w:webHidden/>
          </w:rPr>
          <w:t>2</w:t>
        </w:r>
        <w:r>
          <w:rPr>
            <w:noProof/>
            <w:webHidden/>
          </w:rPr>
          <w:fldChar w:fldCharType="end"/>
        </w:r>
      </w:hyperlink>
    </w:p>
    <w:p w:rsidR="00136703" w:rsidRDefault="00136703">
      <w:pPr>
        <w:pStyle w:val="TOC4"/>
        <w:tabs>
          <w:tab w:val="right" w:leader="dot" w:pos="9350"/>
        </w:tabs>
        <w:rPr>
          <w:rFonts w:eastAsiaTheme="minorEastAsia"/>
          <w:noProof/>
        </w:rPr>
      </w:pPr>
      <w:hyperlink w:anchor="_Toc504944734" w:history="1">
        <w:r w:rsidRPr="00CF249B">
          <w:rPr>
            <w:rStyle w:val="Hyperlink"/>
            <w:noProof/>
          </w:rPr>
          <w:t>File Structure</w:t>
        </w:r>
        <w:r>
          <w:rPr>
            <w:noProof/>
            <w:webHidden/>
          </w:rPr>
          <w:tab/>
        </w:r>
        <w:r>
          <w:rPr>
            <w:noProof/>
            <w:webHidden/>
          </w:rPr>
          <w:fldChar w:fldCharType="begin"/>
        </w:r>
        <w:r>
          <w:rPr>
            <w:noProof/>
            <w:webHidden/>
          </w:rPr>
          <w:instrText xml:space="preserve"> PAGEREF _Toc504944734 \h </w:instrText>
        </w:r>
        <w:r>
          <w:rPr>
            <w:noProof/>
            <w:webHidden/>
          </w:rPr>
        </w:r>
        <w:r>
          <w:rPr>
            <w:noProof/>
            <w:webHidden/>
          </w:rPr>
          <w:fldChar w:fldCharType="separate"/>
        </w:r>
        <w:r w:rsidR="00AE3818">
          <w:rPr>
            <w:noProof/>
            <w:webHidden/>
          </w:rPr>
          <w:t>2</w:t>
        </w:r>
        <w:r>
          <w:rPr>
            <w:noProof/>
            <w:webHidden/>
          </w:rPr>
          <w:fldChar w:fldCharType="end"/>
        </w:r>
      </w:hyperlink>
    </w:p>
    <w:p w:rsidR="00136703" w:rsidRDefault="00136703">
      <w:pPr>
        <w:pStyle w:val="TOC4"/>
        <w:tabs>
          <w:tab w:val="right" w:leader="dot" w:pos="9350"/>
        </w:tabs>
        <w:rPr>
          <w:rFonts w:eastAsiaTheme="minorEastAsia"/>
          <w:noProof/>
        </w:rPr>
      </w:pPr>
      <w:hyperlink w:anchor="_Toc504944735" w:history="1">
        <w:r w:rsidRPr="00CF249B">
          <w:rPr>
            <w:rStyle w:val="Hyperlink"/>
            <w:noProof/>
          </w:rPr>
          <w:t>Repository Information</w:t>
        </w:r>
        <w:r>
          <w:rPr>
            <w:noProof/>
            <w:webHidden/>
          </w:rPr>
          <w:tab/>
        </w:r>
        <w:r>
          <w:rPr>
            <w:noProof/>
            <w:webHidden/>
          </w:rPr>
          <w:fldChar w:fldCharType="begin"/>
        </w:r>
        <w:r>
          <w:rPr>
            <w:noProof/>
            <w:webHidden/>
          </w:rPr>
          <w:instrText xml:space="preserve"> PAGEREF _Toc504944735 \h </w:instrText>
        </w:r>
        <w:r>
          <w:rPr>
            <w:noProof/>
            <w:webHidden/>
          </w:rPr>
        </w:r>
        <w:r>
          <w:rPr>
            <w:noProof/>
            <w:webHidden/>
          </w:rPr>
          <w:fldChar w:fldCharType="separate"/>
        </w:r>
        <w:r w:rsidR="00AE3818">
          <w:rPr>
            <w:noProof/>
            <w:webHidden/>
          </w:rPr>
          <w:t>2</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6" w:history="1">
        <w:r w:rsidRPr="00CF249B">
          <w:rPr>
            <w:rStyle w:val="Hyperlink"/>
            <w:noProof/>
          </w:rPr>
          <w:t>Photoshop</w:t>
        </w:r>
        <w:r>
          <w:rPr>
            <w:noProof/>
            <w:webHidden/>
          </w:rPr>
          <w:tab/>
        </w:r>
        <w:r>
          <w:rPr>
            <w:noProof/>
            <w:webHidden/>
          </w:rPr>
          <w:fldChar w:fldCharType="begin"/>
        </w:r>
        <w:r>
          <w:rPr>
            <w:noProof/>
            <w:webHidden/>
          </w:rPr>
          <w:instrText xml:space="preserve"> PAGEREF _Toc504944736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7" w:history="1">
        <w:r w:rsidRPr="00CF249B">
          <w:rPr>
            <w:rStyle w:val="Hyperlink"/>
            <w:noProof/>
          </w:rPr>
          <w:t>Redmine/Pineapple</w:t>
        </w:r>
        <w:r>
          <w:rPr>
            <w:noProof/>
            <w:webHidden/>
          </w:rPr>
          <w:tab/>
        </w:r>
        <w:r>
          <w:rPr>
            <w:noProof/>
            <w:webHidden/>
          </w:rPr>
          <w:fldChar w:fldCharType="begin"/>
        </w:r>
        <w:r>
          <w:rPr>
            <w:noProof/>
            <w:webHidden/>
          </w:rPr>
          <w:instrText xml:space="preserve"> PAGEREF _Toc504944737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8" w:history="1">
        <w:r w:rsidRPr="00CF249B">
          <w:rPr>
            <w:rStyle w:val="Hyperlink"/>
            <w:noProof/>
          </w:rPr>
          <w:t>Skype</w:t>
        </w:r>
        <w:r>
          <w:rPr>
            <w:noProof/>
            <w:webHidden/>
          </w:rPr>
          <w:tab/>
        </w:r>
        <w:r>
          <w:rPr>
            <w:noProof/>
            <w:webHidden/>
          </w:rPr>
          <w:fldChar w:fldCharType="begin"/>
        </w:r>
        <w:r>
          <w:rPr>
            <w:noProof/>
            <w:webHidden/>
          </w:rPr>
          <w:instrText xml:space="preserve"> PAGEREF _Toc504944738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3"/>
        <w:tabs>
          <w:tab w:val="right" w:leader="dot" w:pos="9350"/>
        </w:tabs>
        <w:rPr>
          <w:rFonts w:eastAsiaTheme="minorEastAsia"/>
          <w:noProof/>
        </w:rPr>
      </w:pPr>
      <w:hyperlink w:anchor="_Toc504944739" w:history="1">
        <w:r w:rsidRPr="00CF249B">
          <w:rPr>
            <w:rStyle w:val="Hyperlink"/>
            <w:noProof/>
          </w:rPr>
          <w:t>Discord</w:t>
        </w:r>
        <w:r>
          <w:rPr>
            <w:noProof/>
            <w:webHidden/>
          </w:rPr>
          <w:tab/>
        </w:r>
        <w:r>
          <w:rPr>
            <w:noProof/>
            <w:webHidden/>
          </w:rPr>
          <w:fldChar w:fldCharType="begin"/>
        </w:r>
        <w:r>
          <w:rPr>
            <w:noProof/>
            <w:webHidden/>
          </w:rPr>
          <w:instrText xml:space="preserve"> PAGEREF _Toc504944739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0" w:history="1">
        <w:r w:rsidRPr="00CF249B">
          <w:rPr>
            <w:rStyle w:val="Hyperlink"/>
            <w:noProof/>
          </w:rPr>
          <w:t>Maya and 3DSMax</w:t>
        </w:r>
        <w:r>
          <w:rPr>
            <w:noProof/>
            <w:webHidden/>
          </w:rPr>
          <w:tab/>
        </w:r>
        <w:r>
          <w:rPr>
            <w:noProof/>
            <w:webHidden/>
          </w:rPr>
          <w:fldChar w:fldCharType="begin"/>
        </w:r>
        <w:r>
          <w:rPr>
            <w:noProof/>
            <w:webHidden/>
          </w:rPr>
          <w:instrText xml:space="preserve"> PAGEREF _Toc504944740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2"/>
        <w:tabs>
          <w:tab w:val="right" w:leader="dot" w:pos="9350"/>
        </w:tabs>
        <w:rPr>
          <w:rFonts w:eastAsiaTheme="minorEastAsia"/>
          <w:noProof/>
        </w:rPr>
      </w:pPr>
      <w:hyperlink w:anchor="_Toc504944741" w:history="1">
        <w:r w:rsidRPr="00CF249B">
          <w:rPr>
            <w:rStyle w:val="Hyperlink"/>
            <w:noProof/>
          </w:rPr>
          <w:t>Delivery Platform</w:t>
        </w:r>
        <w:r>
          <w:rPr>
            <w:noProof/>
            <w:webHidden/>
          </w:rPr>
          <w:tab/>
        </w:r>
        <w:r>
          <w:rPr>
            <w:noProof/>
            <w:webHidden/>
          </w:rPr>
          <w:fldChar w:fldCharType="begin"/>
        </w:r>
        <w:r>
          <w:rPr>
            <w:noProof/>
            <w:webHidden/>
          </w:rPr>
          <w:instrText xml:space="preserve"> PAGEREF _Toc504944741 \h </w:instrText>
        </w:r>
        <w:r>
          <w:rPr>
            <w:noProof/>
            <w:webHidden/>
          </w:rPr>
        </w:r>
        <w:r>
          <w:rPr>
            <w:noProof/>
            <w:webHidden/>
          </w:rPr>
          <w:fldChar w:fldCharType="separate"/>
        </w:r>
        <w:r w:rsidR="00AE3818">
          <w:rPr>
            <w:noProof/>
            <w:webHidden/>
          </w:rPr>
          <w:t>5</w:t>
        </w:r>
        <w:r>
          <w:rPr>
            <w:noProof/>
            <w:webHidden/>
          </w:rPr>
          <w:fldChar w:fldCharType="end"/>
        </w:r>
      </w:hyperlink>
    </w:p>
    <w:p w:rsidR="00136703" w:rsidRDefault="00136703">
      <w:pPr>
        <w:pStyle w:val="TOC2"/>
        <w:tabs>
          <w:tab w:val="right" w:leader="dot" w:pos="9350"/>
        </w:tabs>
        <w:rPr>
          <w:rFonts w:eastAsiaTheme="minorEastAsia"/>
          <w:noProof/>
        </w:rPr>
      </w:pPr>
      <w:hyperlink w:anchor="_Toc504944742" w:history="1">
        <w:r w:rsidRPr="00CF249B">
          <w:rPr>
            <w:rStyle w:val="Hyperlink"/>
            <w:noProof/>
          </w:rPr>
          <w:t>Game Mechanics and Systems</w:t>
        </w:r>
        <w:r>
          <w:rPr>
            <w:noProof/>
            <w:webHidden/>
          </w:rPr>
          <w:tab/>
        </w:r>
        <w:r>
          <w:rPr>
            <w:noProof/>
            <w:webHidden/>
          </w:rPr>
          <w:fldChar w:fldCharType="begin"/>
        </w:r>
        <w:r>
          <w:rPr>
            <w:noProof/>
            <w:webHidden/>
          </w:rPr>
          <w:instrText xml:space="preserve"> PAGEREF _Toc504944742 \h </w:instrText>
        </w:r>
        <w:r>
          <w:rPr>
            <w:noProof/>
            <w:webHidden/>
          </w:rPr>
        </w:r>
        <w:r>
          <w:rPr>
            <w:noProof/>
            <w:webHidden/>
          </w:rPr>
          <w:fldChar w:fldCharType="separate"/>
        </w:r>
        <w:r w:rsidR="00AE3818">
          <w:rPr>
            <w:noProof/>
            <w:webHidden/>
          </w:rPr>
          <w:t>6</w:t>
        </w:r>
        <w:r>
          <w:rPr>
            <w:noProof/>
            <w:webHidden/>
          </w:rPr>
          <w:fldChar w:fldCharType="end"/>
        </w:r>
      </w:hyperlink>
    </w:p>
    <w:p w:rsidR="00136703" w:rsidRDefault="00136703">
      <w:pPr>
        <w:pStyle w:val="TOC2"/>
        <w:tabs>
          <w:tab w:val="right" w:leader="dot" w:pos="9350"/>
        </w:tabs>
        <w:rPr>
          <w:rFonts w:eastAsiaTheme="minorEastAsia"/>
          <w:noProof/>
        </w:rPr>
      </w:pPr>
      <w:hyperlink w:anchor="_Toc504944743" w:history="1">
        <w:r w:rsidRPr="00CF249B">
          <w:rPr>
            <w:rStyle w:val="Hyperlink"/>
            <w:noProof/>
          </w:rPr>
          <w:t>Art Pipeline</w:t>
        </w:r>
        <w:bookmarkStart w:id="5" w:name="_GoBack"/>
        <w:bookmarkEnd w:id="5"/>
        <w:r>
          <w:rPr>
            <w:noProof/>
            <w:webHidden/>
          </w:rPr>
          <w:tab/>
        </w:r>
        <w:r>
          <w:rPr>
            <w:noProof/>
            <w:webHidden/>
          </w:rPr>
          <w:fldChar w:fldCharType="begin"/>
        </w:r>
        <w:r>
          <w:rPr>
            <w:noProof/>
            <w:webHidden/>
          </w:rPr>
          <w:instrText xml:space="preserve"> PAGEREF _Toc504944743 \h </w:instrText>
        </w:r>
        <w:r>
          <w:rPr>
            <w:noProof/>
            <w:webHidden/>
          </w:rPr>
        </w:r>
        <w:r>
          <w:rPr>
            <w:noProof/>
            <w:webHidden/>
          </w:rPr>
          <w:fldChar w:fldCharType="separate"/>
        </w:r>
        <w:r w:rsidR="00AE3818">
          <w:rPr>
            <w:noProof/>
            <w:webHidden/>
          </w:rPr>
          <w:t>7</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4" w:history="1">
        <w:r w:rsidRPr="00CF249B">
          <w:rPr>
            <w:rStyle w:val="Hyperlink"/>
            <w:noProof/>
          </w:rPr>
          <w:t>Concept to Digital</w:t>
        </w:r>
        <w:r>
          <w:rPr>
            <w:noProof/>
            <w:webHidden/>
          </w:rPr>
          <w:tab/>
        </w:r>
        <w:r>
          <w:rPr>
            <w:noProof/>
            <w:webHidden/>
          </w:rPr>
          <w:fldChar w:fldCharType="begin"/>
        </w:r>
        <w:r>
          <w:rPr>
            <w:noProof/>
            <w:webHidden/>
          </w:rPr>
          <w:instrText xml:space="preserve"> PAGEREF _Toc504944744 \h </w:instrText>
        </w:r>
        <w:r>
          <w:rPr>
            <w:noProof/>
            <w:webHidden/>
          </w:rPr>
        </w:r>
        <w:r>
          <w:rPr>
            <w:noProof/>
            <w:webHidden/>
          </w:rPr>
          <w:fldChar w:fldCharType="separate"/>
        </w:r>
        <w:r w:rsidR="00AE3818">
          <w:rPr>
            <w:noProof/>
            <w:webHidden/>
          </w:rPr>
          <w:t>7</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5" w:history="1">
        <w:r w:rsidRPr="00CF249B">
          <w:rPr>
            <w:rStyle w:val="Hyperlink"/>
            <w:noProof/>
          </w:rPr>
          <w:t>Digital to Repository</w:t>
        </w:r>
        <w:r>
          <w:rPr>
            <w:noProof/>
            <w:webHidden/>
          </w:rPr>
          <w:tab/>
        </w:r>
        <w:r>
          <w:rPr>
            <w:noProof/>
            <w:webHidden/>
          </w:rPr>
          <w:fldChar w:fldCharType="begin"/>
        </w:r>
        <w:r>
          <w:rPr>
            <w:noProof/>
            <w:webHidden/>
          </w:rPr>
          <w:instrText xml:space="preserve"> PAGEREF _Toc504944745 \h </w:instrText>
        </w:r>
        <w:r>
          <w:rPr>
            <w:noProof/>
            <w:webHidden/>
          </w:rPr>
        </w:r>
        <w:r>
          <w:rPr>
            <w:noProof/>
            <w:webHidden/>
          </w:rPr>
          <w:fldChar w:fldCharType="separate"/>
        </w:r>
        <w:r w:rsidR="00AE3818">
          <w:rPr>
            <w:noProof/>
            <w:webHidden/>
          </w:rPr>
          <w:t>7</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6" w:history="1">
        <w:r w:rsidRPr="00CF249B">
          <w:rPr>
            <w:rStyle w:val="Hyperlink"/>
            <w:noProof/>
          </w:rPr>
          <w:t>Repository to Unity</w:t>
        </w:r>
        <w:r>
          <w:rPr>
            <w:noProof/>
            <w:webHidden/>
          </w:rPr>
          <w:tab/>
        </w:r>
        <w:r>
          <w:rPr>
            <w:noProof/>
            <w:webHidden/>
          </w:rPr>
          <w:fldChar w:fldCharType="begin"/>
        </w:r>
        <w:r>
          <w:rPr>
            <w:noProof/>
            <w:webHidden/>
          </w:rPr>
          <w:instrText xml:space="preserve"> PAGEREF _Toc504944746 \h </w:instrText>
        </w:r>
        <w:r>
          <w:rPr>
            <w:noProof/>
            <w:webHidden/>
          </w:rPr>
        </w:r>
        <w:r>
          <w:rPr>
            <w:noProof/>
            <w:webHidden/>
          </w:rPr>
          <w:fldChar w:fldCharType="separate"/>
        </w:r>
        <w:r w:rsidR="00AE3818">
          <w:rPr>
            <w:noProof/>
            <w:webHidden/>
          </w:rPr>
          <w:t>7</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7" w:history="1">
        <w:r w:rsidRPr="00CF249B">
          <w:rPr>
            <w:rStyle w:val="Hyperlink"/>
            <w:noProof/>
          </w:rPr>
          <w:t>Unity to Game</w:t>
        </w:r>
        <w:r>
          <w:rPr>
            <w:noProof/>
            <w:webHidden/>
          </w:rPr>
          <w:tab/>
        </w:r>
        <w:r>
          <w:rPr>
            <w:noProof/>
            <w:webHidden/>
          </w:rPr>
          <w:fldChar w:fldCharType="begin"/>
        </w:r>
        <w:r>
          <w:rPr>
            <w:noProof/>
            <w:webHidden/>
          </w:rPr>
          <w:instrText xml:space="preserve"> PAGEREF _Toc504944747 \h </w:instrText>
        </w:r>
        <w:r>
          <w:rPr>
            <w:noProof/>
            <w:webHidden/>
          </w:rPr>
        </w:r>
        <w:r>
          <w:rPr>
            <w:noProof/>
            <w:webHidden/>
          </w:rPr>
          <w:fldChar w:fldCharType="separate"/>
        </w:r>
        <w:r w:rsidR="00AE3818">
          <w:rPr>
            <w:noProof/>
            <w:webHidden/>
          </w:rPr>
          <w:t>7</w:t>
        </w:r>
        <w:r>
          <w:rPr>
            <w:noProof/>
            <w:webHidden/>
          </w:rPr>
          <w:fldChar w:fldCharType="end"/>
        </w:r>
      </w:hyperlink>
    </w:p>
    <w:p w:rsidR="00136703" w:rsidRDefault="00136703">
      <w:pPr>
        <w:pStyle w:val="TOC2"/>
        <w:tabs>
          <w:tab w:val="right" w:leader="dot" w:pos="9350"/>
        </w:tabs>
        <w:rPr>
          <w:rFonts w:eastAsiaTheme="minorEastAsia"/>
          <w:noProof/>
        </w:rPr>
      </w:pPr>
      <w:hyperlink w:anchor="_Toc504944748" w:history="1">
        <w:r w:rsidRPr="00CF249B">
          <w:rPr>
            <w:rStyle w:val="Hyperlink"/>
            <w:noProof/>
          </w:rPr>
          <w:t>Design Pipeline</w:t>
        </w:r>
        <w:r>
          <w:rPr>
            <w:noProof/>
            <w:webHidden/>
          </w:rPr>
          <w:tab/>
        </w:r>
        <w:r>
          <w:rPr>
            <w:noProof/>
            <w:webHidden/>
          </w:rPr>
          <w:fldChar w:fldCharType="begin"/>
        </w:r>
        <w:r>
          <w:rPr>
            <w:noProof/>
            <w:webHidden/>
          </w:rPr>
          <w:instrText xml:space="preserve"> PAGEREF _Toc504944748 \h </w:instrText>
        </w:r>
        <w:r>
          <w:rPr>
            <w:noProof/>
            <w:webHidden/>
          </w:rPr>
        </w:r>
        <w:r>
          <w:rPr>
            <w:noProof/>
            <w:webHidden/>
          </w:rPr>
          <w:fldChar w:fldCharType="separate"/>
        </w:r>
        <w:r w:rsidR="00AE3818">
          <w:rPr>
            <w:noProof/>
            <w:webHidden/>
          </w:rPr>
          <w:t>8</w:t>
        </w:r>
        <w:r>
          <w:rPr>
            <w:noProof/>
            <w:webHidden/>
          </w:rPr>
          <w:fldChar w:fldCharType="end"/>
        </w:r>
      </w:hyperlink>
    </w:p>
    <w:p w:rsidR="00136703" w:rsidRDefault="00136703">
      <w:pPr>
        <w:pStyle w:val="TOC3"/>
        <w:tabs>
          <w:tab w:val="right" w:leader="dot" w:pos="9350"/>
        </w:tabs>
        <w:rPr>
          <w:rFonts w:eastAsiaTheme="minorEastAsia"/>
          <w:noProof/>
        </w:rPr>
      </w:pPr>
      <w:hyperlink w:anchor="_Toc504944749" w:history="1">
        <w:r w:rsidRPr="00CF249B">
          <w:rPr>
            <w:rStyle w:val="Hyperlink"/>
            <w:noProof/>
          </w:rPr>
          <w:t>Unity Engine</w:t>
        </w:r>
        <w:r>
          <w:rPr>
            <w:noProof/>
            <w:webHidden/>
          </w:rPr>
          <w:tab/>
        </w:r>
        <w:r>
          <w:rPr>
            <w:noProof/>
            <w:webHidden/>
          </w:rPr>
          <w:fldChar w:fldCharType="begin"/>
        </w:r>
        <w:r>
          <w:rPr>
            <w:noProof/>
            <w:webHidden/>
          </w:rPr>
          <w:instrText xml:space="preserve"> PAGEREF _Toc504944749 \h </w:instrText>
        </w:r>
        <w:r>
          <w:rPr>
            <w:noProof/>
            <w:webHidden/>
          </w:rPr>
        </w:r>
        <w:r>
          <w:rPr>
            <w:noProof/>
            <w:webHidden/>
          </w:rPr>
          <w:fldChar w:fldCharType="separate"/>
        </w:r>
        <w:r w:rsidR="00AE3818">
          <w:rPr>
            <w:noProof/>
            <w:webHidden/>
          </w:rPr>
          <w:t>8</w:t>
        </w:r>
        <w:r>
          <w:rPr>
            <w:noProof/>
            <w:webHidden/>
          </w:rPr>
          <w:fldChar w:fldCharType="end"/>
        </w:r>
      </w:hyperlink>
    </w:p>
    <w:p w:rsidR="00136703" w:rsidRDefault="00136703">
      <w:pPr>
        <w:pStyle w:val="TOC2"/>
        <w:tabs>
          <w:tab w:val="right" w:leader="dot" w:pos="9350"/>
        </w:tabs>
        <w:rPr>
          <w:rFonts w:eastAsiaTheme="minorEastAsia"/>
          <w:noProof/>
        </w:rPr>
      </w:pPr>
      <w:hyperlink w:anchor="_Toc504944750" w:history="1">
        <w:r w:rsidRPr="00CF249B">
          <w:rPr>
            <w:rStyle w:val="Hyperlink"/>
            <w:noProof/>
          </w:rPr>
          <w:t>Milestone Updates</w:t>
        </w:r>
        <w:r>
          <w:rPr>
            <w:noProof/>
            <w:webHidden/>
          </w:rPr>
          <w:tab/>
        </w:r>
        <w:r>
          <w:rPr>
            <w:noProof/>
            <w:webHidden/>
          </w:rPr>
          <w:fldChar w:fldCharType="begin"/>
        </w:r>
        <w:r>
          <w:rPr>
            <w:noProof/>
            <w:webHidden/>
          </w:rPr>
          <w:instrText xml:space="preserve"> PAGEREF _Toc504944750 \h </w:instrText>
        </w:r>
        <w:r>
          <w:rPr>
            <w:noProof/>
            <w:webHidden/>
          </w:rPr>
        </w:r>
        <w:r>
          <w:rPr>
            <w:noProof/>
            <w:webHidden/>
          </w:rPr>
          <w:fldChar w:fldCharType="separate"/>
        </w:r>
        <w:r w:rsidR="00AE3818">
          <w:rPr>
            <w:noProof/>
            <w:webHidden/>
          </w:rPr>
          <w:t>9</w:t>
        </w:r>
        <w:r>
          <w:rPr>
            <w:noProof/>
            <w:webHidden/>
          </w:rPr>
          <w:fldChar w:fldCharType="end"/>
        </w:r>
      </w:hyperlink>
    </w:p>
    <w:p w:rsidR="00136703" w:rsidRDefault="00136703">
      <w:pPr>
        <w:pStyle w:val="TOC3"/>
        <w:tabs>
          <w:tab w:val="right" w:leader="dot" w:pos="9350"/>
        </w:tabs>
        <w:rPr>
          <w:rFonts w:eastAsiaTheme="minorEastAsia"/>
          <w:noProof/>
        </w:rPr>
      </w:pPr>
      <w:hyperlink w:anchor="_Toc504944751" w:history="1">
        <w:r w:rsidRPr="00CF249B">
          <w:rPr>
            <w:rStyle w:val="Hyperlink"/>
            <w:noProof/>
          </w:rPr>
          <w:t>Milestone 1A</w:t>
        </w:r>
        <w:r>
          <w:rPr>
            <w:noProof/>
            <w:webHidden/>
          </w:rPr>
          <w:tab/>
        </w:r>
        <w:r>
          <w:rPr>
            <w:noProof/>
            <w:webHidden/>
          </w:rPr>
          <w:fldChar w:fldCharType="begin"/>
        </w:r>
        <w:r>
          <w:rPr>
            <w:noProof/>
            <w:webHidden/>
          </w:rPr>
          <w:instrText xml:space="preserve"> PAGEREF _Toc504944751 \h </w:instrText>
        </w:r>
        <w:r>
          <w:rPr>
            <w:noProof/>
            <w:webHidden/>
          </w:rPr>
        </w:r>
        <w:r>
          <w:rPr>
            <w:noProof/>
            <w:webHidden/>
          </w:rPr>
          <w:fldChar w:fldCharType="separate"/>
        </w:r>
        <w:r w:rsidR="00AE3818">
          <w:rPr>
            <w:noProof/>
            <w:webHidden/>
          </w:rPr>
          <w:t>9</w:t>
        </w:r>
        <w:r>
          <w:rPr>
            <w:noProof/>
            <w:webHidden/>
          </w:rPr>
          <w:fldChar w:fldCharType="end"/>
        </w:r>
      </w:hyperlink>
    </w:p>
    <w:p w:rsidR="004019DB" w:rsidRPr="006D67DF" w:rsidRDefault="004019DB" w:rsidP="00AA0309">
      <w:pPr>
        <w:pStyle w:val="Heading1"/>
        <w:spacing w:before="0"/>
        <w:jc w:val="center"/>
        <w:rPr>
          <w:sz w:val="40"/>
          <w:szCs w:val="40"/>
        </w:rPr>
      </w:pPr>
      <w:r w:rsidRPr="006D67DF">
        <w:rPr>
          <w:sz w:val="40"/>
          <w:szCs w:val="40"/>
        </w:rPr>
        <w:fldChar w:fldCharType="end"/>
      </w:r>
    </w:p>
    <w:p w:rsidR="004019DB" w:rsidRPr="006D67DF" w:rsidRDefault="004019DB" w:rsidP="00AA0309">
      <w:pPr>
        <w:spacing w:after="0"/>
        <w:rPr>
          <w:rFonts w:asciiTheme="majorHAnsi" w:eastAsiaTheme="majorEastAsia" w:hAnsiTheme="majorHAnsi" w:cstheme="majorBidi"/>
          <w:color w:val="2E74B5" w:themeColor="accent1" w:themeShade="BF"/>
        </w:rPr>
      </w:pPr>
      <w:r w:rsidRPr="006D67DF">
        <w:br w:type="page"/>
      </w:r>
    </w:p>
    <w:p w:rsidR="005835F3" w:rsidRPr="006D67DF" w:rsidRDefault="007E237F" w:rsidP="00AA0309">
      <w:pPr>
        <w:pStyle w:val="Heading1"/>
        <w:spacing w:before="0"/>
        <w:jc w:val="center"/>
        <w:rPr>
          <w:sz w:val="40"/>
          <w:szCs w:val="40"/>
        </w:rPr>
      </w:pPr>
      <w:r w:rsidRPr="006D67DF">
        <w:rPr>
          <w:sz w:val="40"/>
          <w:szCs w:val="40"/>
        </w:rPr>
        <w:lastRenderedPageBreak/>
        <w:t xml:space="preserve"> </w:t>
      </w:r>
      <w:bookmarkStart w:id="6" w:name="_Toc504944729"/>
      <w:bookmarkEnd w:id="0"/>
      <w:bookmarkEnd w:id="1"/>
      <w:bookmarkEnd w:id="2"/>
      <w:bookmarkEnd w:id="3"/>
      <w:r w:rsidR="00FF3410">
        <w:rPr>
          <w:sz w:val="40"/>
          <w:szCs w:val="40"/>
        </w:rPr>
        <w:t>4.5D Studios</w:t>
      </w:r>
      <w:bookmarkEnd w:id="6"/>
    </w:p>
    <w:p w:rsidR="005835F3" w:rsidRPr="006D67DF" w:rsidRDefault="005835F3" w:rsidP="00AA0309">
      <w:pPr>
        <w:pStyle w:val="Heading2"/>
        <w:spacing w:before="0"/>
        <w:jc w:val="center"/>
        <w:rPr>
          <w:sz w:val="32"/>
          <w:szCs w:val="32"/>
        </w:rPr>
      </w:pPr>
      <w:bookmarkStart w:id="7" w:name="_Toc474267747"/>
      <w:bookmarkStart w:id="8" w:name="_Toc474267793"/>
      <w:bookmarkStart w:id="9" w:name="_Toc474270087"/>
      <w:bookmarkStart w:id="10" w:name="_Toc474834507"/>
      <w:bookmarkStart w:id="11" w:name="_Toc504944730"/>
      <w:r w:rsidRPr="006D67DF">
        <w:rPr>
          <w:sz w:val="32"/>
          <w:szCs w:val="32"/>
        </w:rPr>
        <w:t>Development Environment</w:t>
      </w:r>
      <w:bookmarkEnd w:id="7"/>
      <w:bookmarkEnd w:id="8"/>
      <w:bookmarkEnd w:id="9"/>
      <w:bookmarkEnd w:id="10"/>
      <w:bookmarkEnd w:id="11"/>
    </w:p>
    <w:p w:rsidR="005835F3" w:rsidRPr="006D67DF" w:rsidRDefault="00061912" w:rsidP="00AA0309">
      <w:pPr>
        <w:pStyle w:val="Heading3"/>
        <w:spacing w:before="0"/>
        <w:rPr>
          <w:sz w:val="30"/>
          <w:szCs w:val="30"/>
        </w:rPr>
      </w:pPr>
      <w:bookmarkStart w:id="12" w:name="_Toc474267748"/>
      <w:bookmarkStart w:id="13" w:name="_Toc474267794"/>
      <w:bookmarkStart w:id="14" w:name="_Toc474270088"/>
      <w:bookmarkStart w:id="15" w:name="_Toc474834508"/>
      <w:bookmarkStart w:id="16" w:name="_Toc504944731"/>
      <w:r w:rsidRPr="006D67DF">
        <w:rPr>
          <w:sz w:val="30"/>
          <w:szCs w:val="30"/>
        </w:rPr>
        <w:t>Unity</w:t>
      </w:r>
      <w:r w:rsidR="00DC5D9C">
        <w:rPr>
          <w:sz w:val="30"/>
          <w:szCs w:val="30"/>
        </w:rPr>
        <w:t>3</w:t>
      </w:r>
      <w:r w:rsidRPr="006D67DF">
        <w:rPr>
          <w:sz w:val="30"/>
          <w:szCs w:val="30"/>
        </w:rPr>
        <w:t>D</w:t>
      </w:r>
      <w:bookmarkEnd w:id="12"/>
      <w:bookmarkEnd w:id="13"/>
      <w:bookmarkEnd w:id="14"/>
      <w:bookmarkEnd w:id="15"/>
      <w:bookmarkEnd w:id="16"/>
    </w:p>
    <w:p w:rsidR="00061912" w:rsidRPr="006D67DF" w:rsidRDefault="00061912" w:rsidP="00AA0309">
      <w:pPr>
        <w:spacing w:after="0"/>
        <w:rPr>
          <w:sz w:val="26"/>
          <w:szCs w:val="26"/>
        </w:rPr>
      </w:pPr>
      <w:r w:rsidRPr="006D67DF">
        <w:rPr>
          <w:sz w:val="26"/>
          <w:szCs w:val="26"/>
        </w:rPr>
        <w:t xml:space="preserve">Risk: </w:t>
      </w:r>
      <w:r w:rsidR="00D97F61" w:rsidRPr="006D67DF">
        <w:rPr>
          <w:sz w:val="26"/>
          <w:szCs w:val="26"/>
        </w:rPr>
        <w:t>Medium-</w:t>
      </w:r>
      <w:r w:rsidRPr="006D67DF">
        <w:rPr>
          <w:sz w:val="26"/>
          <w:szCs w:val="26"/>
        </w:rPr>
        <w:t>Low</w:t>
      </w:r>
    </w:p>
    <w:p w:rsidR="00061912" w:rsidRPr="006D67DF" w:rsidRDefault="00061912" w:rsidP="00AA0309">
      <w:pPr>
        <w:spacing w:after="0"/>
        <w:ind w:firstLine="720"/>
        <w:rPr>
          <w:sz w:val="26"/>
          <w:szCs w:val="26"/>
        </w:rPr>
      </w:pPr>
      <w:r w:rsidRPr="006D67DF">
        <w:rPr>
          <w:sz w:val="26"/>
          <w:szCs w:val="26"/>
        </w:rPr>
        <w:t xml:space="preserve">We are using Unity's </w:t>
      </w:r>
      <w:r w:rsidR="0015263C">
        <w:rPr>
          <w:sz w:val="26"/>
          <w:szCs w:val="26"/>
        </w:rPr>
        <w:t>3</w:t>
      </w:r>
      <w:r w:rsidRPr="006D67DF">
        <w:rPr>
          <w:sz w:val="26"/>
          <w:szCs w:val="26"/>
        </w:rPr>
        <w:t>D game engine to build our game on. In doing so, we are able to jump right into the game's development cycle without having to worry about building the engine itself. Unity does come with some inherent setbacks, such as being unable to modifier the main game loop, but these setbacks are inconsequential for the scale of our project.</w:t>
      </w:r>
      <w:r w:rsidR="00953CDE" w:rsidRPr="006D67DF">
        <w:rPr>
          <w:sz w:val="26"/>
          <w:szCs w:val="26"/>
        </w:rPr>
        <w:t xml:space="preserve"> </w:t>
      </w:r>
      <w:r w:rsidRPr="006D67DF">
        <w:rPr>
          <w:sz w:val="26"/>
          <w:szCs w:val="26"/>
        </w:rPr>
        <w:t>Unity is a good fit for the team as all have had experience working with Unity prior. It comes with preprogrammed physics, colliders, and an animation machine for a 2-dimenional environment.</w:t>
      </w:r>
      <w:r w:rsidR="00404D67" w:rsidRPr="006D67DF">
        <w:rPr>
          <w:sz w:val="26"/>
          <w:szCs w:val="26"/>
        </w:rPr>
        <w:t xml:space="preserve"> </w:t>
      </w:r>
      <w:r w:rsidRPr="006D67DF">
        <w:rPr>
          <w:sz w:val="26"/>
          <w:szCs w:val="26"/>
        </w:rPr>
        <w:t>The programmer</w:t>
      </w:r>
      <w:r w:rsidR="00C711C2" w:rsidRPr="006D67DF">
        <w:rPr>
          <w:sz w:val="26"/>
          <w:szCs w:val="26"/>
        </w:rPr>
        <w:t>(s) are</w:t>
      </w:r>
      <w:r w:rsidRPr="006D67DF">
        <w:rPr>
          <w:sz w:val="26"/>
          <w:szCs w:val="26"/>
        </w:rPr>
        <w:t xml:space="preserve"> familiar with C#, and has proficient to extensive experience with C++ and other C languages. Unity also comes with in-depth documentation on how to use the engine.</w:t>
      </w:r>
    </w:p>
    <w:p w:rsidR="00A122B3" w:rsidRPr="006D67DF" w:rsidRDefault="00953CDE" w:rsidP="00E10797">
      <w:pPr>
        <w:spacing w:after="0"/>
        <w:ind w:firstLine="720"/>
        <w:rPr>
          <w:sz w:val="26"/>
          <w:szCs w:val="26"/>
        </w:rPr>
      </w:pPr>
      <w:r w:rsidRPr="006D67DF">
        <w:rPr>
          <w:sz w:val="26"/>
          <w:szCs w:val="26"/>
        </w:rPr>
        <w:t>Among Unity’s abilities is the ability to make prefabrications (prefabs) which allow the designer(s)/programmer(s) to easily make one instance of an object or unit, and duplicate it while maintaining the same settings between instances. Unity also provides access to public variables in custom scripts so that non-programming team members can test various settings for balancing the game. Unity also comes with a built-in UI system, allowing designer(s)/programmer(s) to dive right into Heads-Up-Display elements or menu screens without needing the programmer(s) to create a structure for it. When looking at publishing options, Unity provides multiple build settings to allow for publishing to multiple platforms, as well as any compatibility that needs to be built into a game to do</w:t>
      </w:r>
      <w:r w:rsidR="00686E26" w:rsidRPr="006D67DF">
        <w:rPr>
          <w:sz w:val="26"/>
          <w:szCs w:val="26"/>
        </w:rPr>
        <w:t xml:space="preserve"> so</w:t>
      </w:r>
      <w:r w:rsidRPr="006D67DF">
        <w:rPr>
          <w:sz w:val="26"/>
          <w:szCs w:val="26"/>
        </w:rPr>
        <w:t>.</w:t>
      </w:r>
      <w:r w:rsidR="00711BA2" w:rsidRPr="006D67DF">
        <w:rPr>
          <w:sz w:val="26"/>
          <w:szCs w:val="26"/>
        </w:rPr>
        <w:t xml:space="preserve"> One of the only drawbacks is that the artists have limited experience with Unity, however the programmer(s) are working with them so that the pipeline works with the team</w:t>
      </w:r>
      <w:r w:rsidR="002C4EAE" w:rsidRPr="006D67DF">
        <w:rPr>
          <w:sz w:val="26"/>
          <w:szCs w:val="26"/>
        </w:rPr>
        <w:t>’</w:t>
      </w:r>
      <w:r w:rsidR="00711BA2" w:rsidRPr="006D67DF">
        <w:rPr>
          <w:sz w:val="26"/>
          <w:szCs w:val="26"/>
        </w:rPr>
        <w:t>s abilities.</w:t>
      </w:r>
    </w:p>
    <w:p w:rsidR="00061912" w:rsidRPr="006D67DF" w:rsidRDefault="00061912" w:rsidP="00AA0309">
      <w:pPr>
        <w:pStyle w:val="Heading3"/>
        <w:spacing w:before="0"/>
        <w:rPr>
          <w:sz w:val="30"/>
          <w:szCs w:val="30"/>
        </w:rPr>
      </w:pPr>
      <w:bookmarkStart w:id="17" w:name="_Toc474267749"/>
      <w:bookmarkStart w:id="18" w:name="_Toc474267795"/>
      <w:bookmarkStart w:id="19" w:name="_Toc474270089"/>
      <w:bookmarkStart w:id="20" w:name="_Toc474834509"/>
      <w:bookmarkStart w:id="21" w:name="_Toc504944732"/>
      <w:r w:rsidRPr="006D67DF">
        <w:rPr>
          <w:sz w:val="30"/>
          <w:szCs w:val="30"/>
        </w:rPr>
        <w:t>Visual Studio</w:t>
      </w:r>
      <w:bookmarkEnd w:id="17"/>
      <w:bookmarkEnd w:id="18"/>
      <w:bookmarkEnd w:id="19"/>
      <w:bookmarkEnd w:id="20"/>
      <w:bookmarkEnd w:id="21"/>
    </w:p>
    <w:p w:rsidR="00061912" w:rsidRPr="006D67DF" w:rsidRDefault="00061912" w:rsidP="00AA0309">
      <w:pPr>
        <w:spacing w:after="0"/>
        <w:rPr>
          <w:sz w:val="26"/>
          <w:szCs w:val="26"/>
        </w:rPr>
      </w:pPr>
      <w:r w:rsidRPr="006D67DF">
        <w:rPr>
          <w:sz w:val="26"/>
          <w:szCs w:val="26"/>
        </w:rPr>
        <w:t>Risk: Low</w:t>
      </w:r>
    </w:p>
    <w:p w:rsidR="00164C3C" w:rsidRPr="006D67DF" w:rsidRDefault="00061912" w:rsidP="00AA0309">
      <w:pPr>
        <w:spacing w:after="0"/>
        <w:ind w:firstLine="720"/>
        <w:rPr>
          <w:sz w:val="26"/>
          <w:szCs w:val="26"/>
        </w:rPr>
      </w:pPr>
      <w:r w:rsidRPr="006D67DF">
        <w:rPr>
          <w:sz w:val="26"/>
          <w:szCs w:val="26"/>
        </w:rPr>
        <w:t xml:space="preserve">Visual Studio is being used instead of Unity's built-in </w:t>
      </w:r>
      <w:proofErr w:type="spellStart"/>
      <w:r w:rsidRPr="006D67DF">
        <w:rPr>
          <w:sz w:val="26"/>
          <w:szCs w:val="26"/>
        </w:rPr>
        <w:t>MonoDevelop</w:t>
      </w:r>
      <w:proofErr w:type="spellEnd"/>
      <w:r w:rsidRPr="006D67DF">
        <w:rPr>
          <w:sz w:val="26"/>
          <w:szCs w:val="26"/>
        </w:rPr>
        <w:t>. It is a standard for C-style programming languages and is a very useful debugging platform which Unity has full integration with. The programmer</w:t>
      </w:r>
      <w:r w:rsidR="004A21AC" w:rsidRPr="006D67DF">
        <w:rPr>
          <w:sz w:val="26"/>
          <w:szCs w:val="26"/>
        </w:rPr>
        <w:t>(s)</w:t>
      </w:r>
      <w:r w:rsidRPr="006D67DF">
        <w:rPr>
          <w:sz w:val="26"/>
          <w:szCs w:val="26"/>
        </w:rPr>
        <w:t xml:space="preserve"> </w:t>
      </w:r>
      <w:r w:rsidR="004A21AC" w:rsidRPr="006D67DF">
        <w:rPr>
          <w:sz w:val="26"/>
          <w:szCs w:val="26"/>
        </w:rPr>
        <w:t>are</w:t>
      </w:r>
      <w:r w:rsidRPr="006D67DF">
        <w:rPr>
          <w:sz w:val="26"/>
          <w:szCs w:val="26"/>
        </w:rPr>
        <w:t xml:space="preserve"> more familiar and at ease using Visual Studio than </w:t>
      </w:r>
      <w:proofErr w:type="spellStart"/>
      <w:r w:rsidRPr="006D67DF">
        <w:rPr>
          <w:sz w:val="26"/>
          <w:szCs w:val="26"/>
        </w:rPr>
        <w:t>MonoDevelop</w:t>
      </w:r>
      <w:proofErr w:type="spellEnd"/>
      <w:r w:rsidRPr="006D67DF">
        <w:rPr>
          <w:sz w:val="26"/>
          <w:szCs w:val="26"/>
        </w:rPr>
        <w:t>.</w:t>
      </w:r>
    </w:p>
    <w:p w:rsidR="00A122B3" w:rsidRDefault="00A122B3">
      <w:r>
        <w:br w:type="page"/>
      </w:r>
    </w:p>
    <w:p w:rsidR="00061912" w:rsidRPr="006D67DF" w:rsidRDefault="00061912" w:rsidP="00AA0309">
      <w:pPr>
        <w:pStyle w:val="Heading3"/>
        <w:spacing w:before="0"/>
        <w:rPr>
          <w:sz w:val="30"/>
          <w:szCs w:val="30"/>
        </w:rPr>
      </w:pPr>
      <w:bookmarkStart w:id="22" w:name="_Toc474267750"/>
      <w:bookmarkStart w:id="23" w:name="_Toc474267796"/>
      <w:bookmarkStart w:id="24" w:name="_Toc474270090"/>
      <w:bookmarkStart w:id="25" w:name="_Toc474834510"/>
      <w:bookmarkStart w:id="26" w:name="_Toc504944733"/>
      <w:r w:rsidRPr="006D67DF">
        <w:rPr>
          <w:sz w:val="30"/>
          <w:szCs w:val="30"/>
        </w:rPr>
        <w:lastRenderedPageBreak/>
        <w:t>Git</w:t>
      </w:r>
      <w:bookmarkEnd w:id="22"/>
      <w:bookmarkEnd w:id="23"/>
      <w:bookmarkEnd w:id="24"/>
      <w:bookmarkEnd w:id="25"/>
      <w:bookmarkEnd w:id="26"/>
    </w:p>
    <w:p w:rsidR="00061912" w:rsidRPr="006D67DF" w:rsidRDefault="00061912" w:rsidP="00AA0309">
      <w:pPr>
        <w:spacing w:after="0"/>
        <w:rPr>
          <w:sz w:val="26"/>
          <w:szCs w:val="26"/>
        </w:rPr>
      </w:pPr>
      <w:r w:rsidRPr="006D67DF">
        <w:rPr>
          <w:sz w:val="26"/>
          <w:szCs w:val="26"/>
        </w:rPr>
        <w:t>Risk: Medium</w:t>
      </w:r>
    </w:p>
    <w:p w:rsidR="006377A3" w:rsidRPr="006D67DF" w:rsidRDefault="00061912" w:rsidP="00AA0309">
      <w:pPr>
        <w:spacing w:after="0"/>
        <w:ind w:firstLine="720"/>
        <w:rPr>
          <w:sz w:val="26"/>
          <w:szCs w:val="26"/>
        </w:rPr>
      </w:pPr>
      <w:r w:rsidRPr="006D67DF">
        <w:rPr>
          <w:sz w:val="26"/>
          <w:szCs w:val="26"/>
        </w:rPr>
        <w:t>Git is a version control software which allows the team to host project files on</w:t>
      </w:r>
      <w:r w:rsidR="006A68E8" w:rsidRPr="006D67DF">
        <w:rPr>
          <w:sz w:val="26"/>
          <w:szCs w:val="26"/>
        </w:rPr>
        <w:t xml:space="preserve"> </w:t>
      </w:r>
      <w:r w:rsidR="005F39ED" w:rsidRPr="006D67DF">
        <w:rPr>
          <w:sz w:val="26"/>
          <w:szCs w:val="26"/>
        </w:rPr>
        <w:t>a remote site (the cloud)</w:t>
      </w:r>
      <w:r w:rsidRPr="006D67DF">
        <w:rPr>
          <w:sz w:val="26"/>
          <w:szCs w:val="26"/>
        </w:rPr>
        <w:t xml:space="preserve">. It will help the team to organize files in a way which all team members can access. While the team is being introduced to Git, </w:t>
      </w:r>
      <w:r w:rsidR="004A21AC" w:rsidRPr="006D67DF">
        <w:rPr>
          <w:sz w:val="26"/>
          <w:szCs w:val="26"/>
        </w:rPr>
        <w:t>at least one</w:t>
      </w:r>
      <w:r w:rsidRPr="006D67DF">
        <w:rPr>
          <w:sz w:val="26"/>
          <w:szCs w:val="26"/>
        </w:rPr>
        <w:t xml:space="preserve"> programmer ha</w:t>
      </w:r>
      <w:r w:rsidR="004A21AC" w:rsidRPr="006D67DF">
        <w:rPr>
          <w:sz w:val="26"/>
          <w:szCs w:val="26"/>
        </w:rPr>
        <w:t>s</w:t>
      </w:r>
      <w:r w:rsidRPr="006D67DF">
        <w:rPr>
          <w:sz w:val="26"/>
          <w:szCs w:val="26"/>
        </w:rPr>
        <w:t xml:space="preserve"> extensive experience in the software and is confident he can </w:t>
      </w:r>
      <w:r w:rsidR="006377A3" w:rsidRPr="006D67DF">
        <w:rPr>
          <w:sz w:val="26"/>
          <w:szCs w:val="26"/>
        </w:rPr>
        <w:t>support the team as their guide.</w:t>
      </w:r>
    </w:p>
    <w:p w:rsidR="005F39ED" w:rsidRPr="006D67DF" w:rsidRDefault="005F39ED" w:rsidP="00AA0309">
      <w:pPr>
        <w:spacing w:after="0"/>
        <w:ind w:firstLine="720"/>
        <w:rPr>
          <w:sz w:val="26"/>
          <w:szCs w:val="26"/>
        </w:rPr>
      </w:pPr>
      <w:r w:rsidRPr="006D67DF">
        <w:rPr>
          <w:sz w:val="26"/>
          <w:szCs w:val="26"/>
        </w:rPr>
        <w:t>All project and document files will be stored long term on Champlain's Pineapple site (built on Redmine).</w:t>
      </w:r>
      <w:r w:rsidR="006A68E8" w:rsidRPr="006D67DF">
        <w:rPr>
          <w:sz w:val="26"/>
          <w:szCs w:val="26"/>
        </w:rPr>
        <w:t xml:space="preserve"> </w:t>
      </w:r>
      <w:proofErr w:type="gramStart"/>
      <w:r w:rsidR="006A68E8" w:rsidRPr="006D67DF">
        <w:rPr>
          <w:sz w:val="26"/>
          <w:szCs w:val="26"/>
        </w:rPr>
        <w:t>In order to</w:t>
      </w:r>
      <w:proofErr w:type="gramEnd"/>
      <w:r w:rsidR="006A68E8" w:rsidRPr="006D67DF">
        <w:rPr>
          <w:sz w:val="26"/>
          <w:szCs w:val="26"/>
        </w:rPr>
        <w:t xml:space="preserve"> do so, team members will use </w:t>
      </w:r>
      <w:proofErr w:type="spellStart"/>
      <w:r w:rsidR="006A68E8" w:rsidRPr="006D67DF">
        <w:rPr>
          <w:sz w:val="26"/>
          <w:szCs w:val="26"/>
        </w:rPr>
        <w:t>SourceTree</w:t>
      </w:r>
      <w:proofErr w:type="spellEnd"/>
      <w:r w:rsidR="00D24157">
        <w:rPr>
          <w:sz w:val="26"/>
          <w:szCs w:val="26"/>
        </w:rPr>
        <w:t xml:space="preserve"> or </w:t>
      </w:r>
      <w:proofErr w:type="spellStart"/>
      <w:r w:rsidR="00D24157">
        <w:rPr>
          <w:sz w:val="26"/>
          <w:szCs w:val="26"/>
        </w:rPr>
        <w:t>GitKraken</w:t>
      </w:r>
      <w:proofErr w:type="spellEnd"/>
      <w:r w:rsidR="006A68E8" w:rsidRPr="006D67DF">
        <w:rPr>
          <w:sz w:val="26"/>
          <w:szCs w:val="26"/>
        </w:rPr>
        <w:t xml:space="preserve">, which </w:t>
      </w:r>
      <w:r w:rsidR="00D24157">
        <w:rPr>
          <w:sz w:val="26"/>
          <w:szCs w:val="26"/>
        </w:rPr>
        <w:t>are</w:t>
      </w:r>
      <w:r w:rsidR="006A68E8" w:rsidRPr="006D67DF">
        <w:rPr>
          <w:sz w:val="26"/>
          <w:szCs w:val="26"/>
        </w:rPr>
        <w:t xml:space="preserve"> a windows/ma</w:t>
      </w:r>
      <w:r w:rsidR="00D24157">
        <w:rPr>
          <w:sz w:val="26"/>
          <w:szCs w:val="26"/>
        </w:rPr>
        <w:t>s</w:t>
      </w:r>
      <w:r w:rsidR="006A68E8" w:rsidRPr="006D67DF">
        <w:rPr>
          <w:sz w:val="26"/>
          <w:szCs w:val="26"/>
        </w:rPr>
        <w:t xml:space="preserve">. </w:t>
      </w:r>
      <w:r w:rsidR="00D24157">
        <w:rPr>
          <w:sz w:val="26"/>
          <w:szCs w:val="26"/>
        </w:rPr>
        <w:t>These clients</w:t>
      </w:r>
      <w:r w:rsidR="006A68E8" w:rsidRPr="006D67DF">
        <w:rPr>
          <w:sz w:val="26"/>
          <w:szCs w:val="26"/>
        </w:rPr>
        <w:t>’ purpose is to aid users in the pulling/pushing of content to/from a remote server without use of the command line. In our case, it will be utilized so that team members can pull/push documents and project content between their local machines and Champlain’s Pineapple server. This will make using Git easier as it allows team members who are not as familiar with the inner workings of Git to use a graphical interface instead of command line, which can be confusing when first introduced to Git.</w:t>
      </w:r>
    </w:p>
    <w:p w:rsidR="00C22BB6" w:rsidRPr="006D67DF" w:rsidRDefault="00C22BB6" w:rsidP="00AA0309">
      <w:pPr>
        <w:pStyle w:val="Heading4"/>
        <w:spacing w:before="0"/>
        <w:ind w:left="720"/>
        <w:rPr>
          <w:sz w:val="28"/>
          <w:szCs w:val="28"/>
        </w:rPr>
      </w:pPr>
      <w:bookmarkStart w:id="27" w:name="_Toc474267797"/>
      <w:bookmarkStart w:id="28" w:name="_Toc474270091"/>
      <w:bookmarkStart w:id="29" w:name="_Toc474834511"/>
      <w:bookmarkStart w:id="30" w:name="_Toc504944734"/>
      <w:r w:rsidRPr="006D67DF">
        <w:rPr>
          <w:sz w:val="28"/>
          <w:szCs w:val="28"/>
        </w:rPr>
        <w:t>File Structure</w:t>
      </w:r>
      <w:bookmarkEnd w:id="27"/>
      <w:bookmarkEnd w:id="28"/>
      <w:bookmarkEnd w:id="29"/>
      <w:bookmarkEnd w:id="30"/>
    </w:p>
    <w:p w:rsidR="0053205F" w:rsidRPr="006D67DF" w:rsidRDefault="00C22BB6" w:rsidP="00AA0309">
      <w:pPr>
        <w:spacing w:after="0"/>
        <w:ind w:left="720"/>
        <w:rPr>
          <w:sz w:val="26"/>
          <w:szCs w:val="26"/>
        </w:rPr>
      </w:pPr>
      <w:r w:rsidRPr="006D67DF">
        <w:rPr>
          <w:sz w:val="26"/>
          <w:szCs w:val="26"/>
        </w:rPr>
        <w:tab/>
      </w:r>
      <w:r w:rsidR="0053205F" w:rsidRPr="006D67DF">
        <w:rPr>
          <w:sz w:val="26"/>
          <w:szCs w:val="26"/>
        </w:rPr>
        <w:t>General Naming Schemes:</w:t>
      </w:r>
    </w:p>
    <w:p w:rsidR="0053205F" w:rsidRPr="006D67DF" w:rsidRDefault="0053205F" w:rsidP="00AA0309">
      <w:pPr>
        <w:pStyle w:val="ListParagraph"/>
        <w:numPr>
          <w:ilvl w:val="0"/>
          <w:numId w:val="25"/>
        </w:numPr>
        <w:spacing w:after="0"/>
        <w:rPr>
          <w:sz w:val="26"/>
          <w:szCs w:val="26"/>
        </w:rPr>
      </w:pPr>
      <w:r w:rsidRPr="006D67DF">
        <w:rPr>
          <w:sz w:val="26"/>
          <w:szCs w:val="26"/>
        </w:rPr>
        <w:t>Docs</w:t>
      </w:r>
    </w:p>
    <w:p w:rsidR="0053205F" w:rsidRPr="006D67DF" w:rsidRDefault="00D2118F" w:rsidP="00AA0309">
      <w:pPr>
        <w:pStyle w:val="ListParagraph"/>
        <w:numPr>
          <w:ilvl w:val="1"/>
          <w:numId w:val="25"/>
        </w:numPr>
        <w:spacing w:after="0"/>
      </w:pPr>
      <w:r w:rsidRPr="006D67DF">
        <w:t>[</w:t>
      </w:r>
      <w:r w:rsidR="000D207D" w:rsidRPr="006D67DF">
        <w:t>DOCUMENT]</w:t>
      </w:r>
      <w:r w:rsidRPr="006D67DF">
        <w:t xml:space="preserve"> </w:t>
      </w:r>
      <w:r w:rsidR="000D207D" w:rsidRPr="006D67DF">
        <w:t>_</w:t>
      </w:r>
      <w:r w:rsidR="00F17790" w:rsidRPr="006D67DF">
        <w:t>Milestone[X</w:t>
      </w:r>
      <w:proofErr w:type="gramStart"/>
      <w:r w:rsidR="000D207D" w:rsidRPr="006D67DF">
        <w:t>].[</w:t>
      </w:r>
      <w:proofErr w:type="spellStart"/>
      <w:proofErr w:type="gramEnd"/>
      <w:r w:rsidR="000D207D" w:rsidRPr="006D67DF">
        <w:t>ext</w:t>
      </w:r>
      <w:proofErr w:type="spellEnd"/>
      <w:r w:rsidR="000D207D" w:rsidRPr="006D67DF">
        <w:t>]</w:t>
      </w:r>
    </w:p>
    <w:p w:rsidR="000D207D" w:rsidRPr="006D67DF" w:rsidRDefault="000D207D" w:rsidP="00AA0309">
      <w:pPr>
        <w:pStyle w:val="ListParagraph"/>
        <w:numPr>
          <w:ilvl w:val="1"/>
          <w:numId w:val="25"/>
        </w:numPr>
        <w:spacing w:after="0"/>
        <w:rPr>
          <w:sz w:val="26"/>
          <w:szCs w:val="26"/>
        </w:rPr>
      </w:pPr>
      <w:r w:rsidRPr="006D67DF">
        <w:rPr>
          <w:sz w:val="26"/>
          <w:szCs w:val="26"/>
        </w:rPr>
        <w:t xml:space="preserve">i.e. </w:t>
      </w:r>
      <w:proofErr w:type="spellStart"/>
      <w:r w:rsidR="002D58A5" w:rsidRPr="006D67DF">
        <w:t>TechnicalDocument</w:t>
      </w:r>
      <w:proofErr w:type="spellEnd"/>
      <w:r w:rsidR="002D58A5" w:rsidRPr="006D67DF">
        <w:t xml:space="preserve"> </w:t>
      </w:r>
      <w:r w:rsidR="00F17790" w:rsidRPr="006D67DF">
        <w:t>_Milestone1</w:t>
      </w:r>
      <w:r w:rsidR="00D24157">
        <w:t>A</w:t>
      </w:r>
      <w:r w:rsidRPr="006D67DF">
        <w:t>.pdf</w:t>
      </w:r>
    </w:p>
    <w:p w:rsidR="0053205F" w:rsidRPr="006D67DF" w:rsidRDefault="0053205F" w:rsidP="00AA0309">
      <w:pPr>
        <w:spacing w:after="0"/>
        <w:ind w:left="1440"/>
        <w:rPr>
          <w:sz w:val="26"/>
          <w:szCs w:val="26"/>
        </w:rPr>
      </w:pPr>
      <w:r w:rsidRPr="006D67DF">
        <w:rPr>
          <w:sz w:val="26"/>
          <w:szCs w:val="26"/>
        </w:rPr>
        <w:t>File Structure</w:t>
      </w:r>
    </w:p>
    <w:p w:rsidR="00C22BB6" w:rsidRPr="006D67DF" w:rsidRDefault="00C22BB6" w:rsidP="00AA0309">
      <w:pPr>
        <w:pStyle w:val="ListParagraph"/>
        <w:numPr>
          <w:ilvl w:val="0"/>
          <w:numId w:val="9"/>
        </w:numPr>
        <w:spacing w:after="0"/>
        <w:rPr>
          <w:sz w:val="26"/>
          <w:szCs w:val="26"/>
        </w:rPr>
      </w:pPr>
      <w:r w:rsidRPr="006D67DF">
        <w:rPr>
          <w:sz w:val="26"/>
          <w:szCs w:val="26"/>
        </w:rPr>
        <w:t>docs – holds any documents for safekeeping in the cloud</w:t>
      </w:r>
    </w:p>
    <w:p w:rsidR="00C22BB6" w:rsidRPr="006D67DF" w:rsidRDefault="00C22BB6" w:rsidP="00AA0309">
      <w:pPr>
        <w:pStyle w:val="ListParagraph"/>
        <w:numPr>
          <w:ilvl w:val="1"/>
          <w:numId w:val="9"/>
        </w:numPr>
        <w:spacing w:after="0"/>
        <w:rPr>
          <w:sz w:val="26"/>
          <w:szCs w:val="26"/>
        </w:rPr>
      </w:pPr>
      <w:r w:rsidRPr="006D67DF">
        <w:rPr>
          <w:sz w:val="26"/>
          <w:szCs w:val="26"/>
        </w:rPr>
        <w:t>art  - artist docs</w:t>
      </w:r>
    </w:p>
    <w:p w:rsidR="00C22BB6" w:rsidRPr="006D67DF" w:rsidRDefault="00C22BB6" w:rsidP="00AA0309">
      <w:pPr>
        <w:pStyle w:val="ListParagraph"/>
        <w:numPr>
          <w:ilvl w:val="1"/>
          <w:numId w:val="9"/>
        </w:numPr>
        <w:spacing w:after="0"/>
        <w:rPr>
          <w:sz w:val="26"/>
          <w:szCs w:val="26"/>
        </w:rPr>
      </w:pPr>
      <w:r w:rsidRPr="006D67DF">
        <w:rPr>
          <w:sz w:val="26"/>
          <w:szCs w:val="26"/>
        </w:rPr>
        <w:t>design</w:t>
      </w:r>
      <w:r w:rsidR="006B10E2">
        <w:rPr>
          <w:sz w:val="26"/>
          <w:szCs w:val="26"/>
        </w:rPr>
        <w:t>ing</w:t>
      </w:r>
      <w:r w:rsidRPr="006D67DF">
        <w:rPr>
          <w:sz w:val="26"/>
          <w:szCs w:val="26"/>
        </w:rPr>
        <w:t xml:space="preserve"> – designer docs</w:t>
      </w:r>
    </w:p>
    <w:p w:rsidR="00C22BB6" w:rsidRPr="006D67DF" w:rsidRDefault="00C22BB6" w:rsidP="00AA0309">
      <w:pPr>
        <w:pStyle w:val="ListParagraph"/>
        <w:numPr>
          <w:ilvl w:val="1"/>
          <w:numId w:val="9"/>
        </w:numPr>
        <w:spacing w:after="0"/>
        <w:rPr>
          <w:sz w:val="26"/>
          <w:szCs w:val="26"/>
        </w:rPr>
      </w:pPr>
      <w:r w:rsidRPr="006D67DF">
        <w:rPr>
          <w:sz w:val="26"/>
          <w:szCs w:val="26"/>
        </w:rPr>
        <w:t>produc</w:t>
      </w:r>
      <w:r w:rsidR="006B10E2">
        <w:rPr>
          <w:sz w:val="26"/>
          <w:szCs w:val="26"/>
        </w:rPr>
        <w:t xml:space="preserve">tion </w:t>
      </w:r>
      <w:r w:rsidRPr="006D67DF">
        <w:rPr>
          <w:sz w:val="26"/>
          <w:szCs w:val="26"/>
        </w:rPr>
        <w:t>– producer docs</w:t>
      </w:r>
    </w:p>
    <w:p w:rsidR="00C22BB6" w:rsidRPr="006D67DF" w:rsidRDefault="00C22BB6" w:rsidP="00AA0309">
      <w:pPr>
        <w:pStyle w:val="ListParagraph"/>
        <w:numPr>
          <w:ilvl w:val="1"/>
          <w:numId w:val="9"/>
        </w:numPr>
        <w:spacing w:after="0"/>
        <w:rPr>
          <w:sz w:val="26"/>
          <w:szCs w:val="26"/>
        </w:rPr>
      </w:pPr>
      <w:r w:rsidRPr="006D67DF">
        <w:rPr>
          <w:sz w:val="26"/>
          <w:szCs w:val="26"/>
        </w:rPr>
        <w:t>program</w:t>
      </w:r>
      <w:r w:rsidR="006B10E2">
        <w:rPr>
          <w:sz w:val="26"/>
          <w:szCs w:val="26"/>
        </w:rPr>
        <w:t>ming</w:t>
      </w:r>
      <w:r w:rsidRPr="006D67DF">
        <w:rPr>
          <w:sz w:val="26"/>
          <w:szCs w:val="26"/>
        </w:rPr>
        <w:t xml:space="preserve"> – programmer docs</w:t>
      </w:r>
    </w:p>
    <w:p w:rsidR="00C22BB6" w:rsidRPr="006D67DF" w:rsidRDefault="00966B38" w:rsidP="00AA0309">
      <w:pPr>
        <w:pStyle w:val="ListParagraph"/>
        <w:numPr>
          <w:ilvl w:val="0"/>
          <w:numId w:val="9"/>
        </w:numPr>
        <w:spacing w:after="0"/>
        <w:rPr>
          <w:sz w:val="26"/>
          <w:szCs w:val="26"/>
        </w:rPr>
      </w:pPr>
      <w:r w:rsidRPr="006D67DF">
        <w:rPr>
          <w:sz w:val="26"/>
          <w:szCs w:val="26"/>
        </w:rPr>
        <w:t>project</w:t>
      </w:r>
      <w:r w:rsidR="00C22BB6" w:rsidRPr="006D67DF">
        <w:rPr>
          <w:sz w:val="26"/>
          <w:szCs w:val="26"/>
        </w:rPr>
        <w:t xml:space="preserve"> – holds all project content (this is the Unit</w:t>
      </w:r>
      <w:r w:rsidR="00025713">
        <w:rPr>
          <w:sz w:val="26"/>
          <w:szCs w:val="26"/>
        </w:rPr>
        <w:t>y</w:t>
      </w:r>
      <w:r w:rsidR="00C22BB6" w:rsidRPr="006D67DF">
        <w:rPr>
          <w:sz w:val="26"/>
          <w:szCs w:val="26"/>
        </w:rPr>
        <w:t xml:space="preserve"> directory)</w:t>
      </w:r>
    </w:p>
    <w:p w:rsidR="00862161" w:rsidRPr="006D67DF" w:rsidRDefault="00862161" w:rsidP="00AA0309">
      <w:pPr>
        <w:pStyle w:val="Heading4"/>
        <w:spacing w:before="0"/>
        <w:ind w:left="720"/>
        <w:rPr>
          <w:sz w:val="28"/>
          <w:szCs w:val="28"/>
        </w:rPr>
      </w:pPr>
      <w:bookmarkStart w:id="31" w:name="_Toc474834512"/>
      <w:bookmarkStart w:id="32" w:name="_Toc504944735"/>
      <w:r w:rsidRPr="006D67DF">
        <w:rPr>
          <w:sz w:val="28"/>
          <w:szCs w:val="28"/>
        </w:rPr>
        <w:t>Repository Information</w:t>
      </w:r>
      <w:bookmarkEnd w:id="31"/>
      <w:bookmarkEnd w:id="32"/>
    </w:p>
    <w:p w:rsidR="00726D10" w:rsidRPr="006D67DF" w:rsidRDefault="00726D10" w:rsidP="00AA0309">
      <w:pPr>
        <w:pStyle w:val="Heading5"/>
        <w:spacing w:before="0"/>
        <w:ind w:left="1440"/>
      </w:pPr>
      <w:bookmarkStart w:id="33" w:name="_Toc474834513"/>
      <w:r w:rsidRPr="006D67DF">
        <w:rPr>
          <w:sz w:val="28"/>
          <w:szCs w:val="28"/>
        </w:rPr>
        <w:t>Master (Root/Trunk)</w:t>
      </w:r>
      <w:bookmarkEnd w:id="33"/>
    </w:p>
    <w:p w:rsidR="00726D10" w:rsidRPr="006D67DF" w:rsidRDefault="008E1B24" w:rsidP="00AA0309">
      <w:pPr>
        <w:spacing w:after="0"/>
        <w:ind w:left="1440"/>
        <w:rPr>
          <w:sz w:val="26"/>
          <w:szCs w:val="26"/>
        </w:rPr>
      </w:pPr>
      <w:r w:rsidRPr="006D67DF">
        <w:rPr>
          <w:sz w:val="26"/>
          <w:szCs w:val="26"/>
        </w:rPr>
        <w:tab/>
        <w:t xml:space="preserve">The master branch – under most circumstances – should not be </w:t>
      </w:r>
      <w:r w:rsidR="00D8688C" w:rsidRPr="006D67DF">
        <w:rPr>
          <w:sz w:val="26"/>
          <w:szCs w:val="26"/>
        </w:rPr>
        <w:t>committed to</w:t>
      </w:r>
      <w:r w:rsidR="007530B5" w:rsidRPr="006D67DF">
        <w:rPr>
          <w:sz w:val="26"/>
          <w:szCs w:val="26"/>
        </w:rPr>
        <w:t>. This is the main source of information for the game. Builds must be built from this branch.</w:t>
      </w:r>
    </w:p>
    <w:p w:rsidR="00F11205" w:rsidRPr="006D67DF" w:rsidRDefault="00F11205" w:rsidP="00AA0309">
      <w:pPr>
        <w:spacing w:after="0"/>
        <w:ind w:left="1440"/>
        <w:rPr>
          <w:sz w:val="26"/>
          <w:szCs w:val="26"/>
        </w:rPr>
      </w:pPr>
      <w:r w:rsidRPr="006D67DF">
        <w:rPr>
          <w:b/>
          <w:sz w:val="26"/>
          <w:szCs w:val="26"/>
        </w:rPr>
        <w:t>Exceptions</w:t>
      </w:r>
      <w:r w:rsidRPr="006D67DF">
        <w:rPr>
          <w:sz w:val="26"/>
          <w:szCs w:val="26"/>
        </w:rPr>
        <w:t>: You can commit directly to the master under these exceptions</w:t>
      </w:r>
    </w:p>
    <w:p w:rsidR="00F11205" w:rsidRPr="006D67DF" w:rsidRDefault="00F11205" w:rsidP="00AA0309">
      <w:pPr>
        <w:pStyle w:val="ListParagraph"/>
        <w:numPr>
          <w:ilvl w:val="0"/>
          <w:numId w:val="20"/>
        </w:numPr>
        <w:spacing w:after="0"/>
        <w:rPr>
          <w:sz w:val="26"/>
          <w:szCs w:val="26"/>
        </w:rPr>
      </w:pPr>
      <w:r w:rsidRPr="006D67DF">
        <w:rPr>
          <w:sz w:val="26"/>
          <w:szCs w:val="26"/>
        </w:rPr>
        <w:t>Fixing a bug &lt; 1 line of code (see Branches)</w:t>
      </w:r>
    </w:p>
    <w:p w:rsidR="002B39A2" w:rsidRPr="006D67DF" w:rsidRDefault="00F11205" w:rsidP="00AA0309">
      <w:pPr>
        <w:pStyle w:val="ListParagraph"/>
        <w:numPr>
          <w:ilvl w:val="0"/>
          <w:numId w:val="20"/>
        </w:numPr>
        <w:spacing w:after="0"/>
        <w:rPr>
          <w:sz w:val="26"/>
          <w:szCs w:val="26"/>
        </w:rPr>
      </w:pPr>
      <w:r w:rsidRPr="006D67DF">
        <w:rPr>
          <w:sz w:val="26"/>
          <w:szCs w:val="26"/>
        </w:rPr>
        <w:t xml:space="preserve">Tweaking 1-2 variables </w:t>
      </w:r>
      <w:r w:rsidR="002B39A2" w:rsidRPr="006D67DF">
        <w:rPr>
          <w:sz w:val="26"/>
          <w:szCs w:val="26"/>
        </w:rPr>
        <w:t>in the unity inspector</w:t>
      </w:r>
    </w:p>
    <w:p w:rsidR="000D6E26" w:rsidRPr="006D67DF" w:rsidRDefault="000D6E26" w:rsidP="00AA0309">
      <w:pPr>
        <w:pStyle w:val="ListParagraph"/>
        <w:numPr>
          <w:ilvl w:val="0"/>
          <w:numId w:val="20"/>
        </w:numPr>
        <w:spacing w:after="0"/>
        <w:rPr>
          <w:sz w:val="26"/>
          <w:szCs w:val="26"/>
        </w:rPr>
      </w:pPr>
      <w:r w:rsidRPr="006D67DF">
        <w:rPr>
          <w:sz w:val="26"/>
          <w:szCs w:val="26"/>
        </w:rPr>
        <w:t>Documents</w:t>
      </w:r>
    </w:p>
    <w:p w:rsidR="00FB77A3" w:rsidRPr="006D67DF" w:rsidRDefault="00862161" w:rsidP="00AA0309">
      <w:pPr>
        <w:pStyle w:val="Heading5"/>
        <w:spacing w:before="0"/>
        <w:ind w:left="1440"/>
      </w:pPr>
      <w:bookmarkStart w:id="34" w:name="_Toc474834514"/>
      <w:r w:rsidRPr="006D67DF">
        <w:rPr>
          <w:sz w:val="28"/>
          <w:szCs w:val="28"/>
        </w:rPr>
        <w:lastRenderedPageBreak/>
        <w:t>Branches</w:t>
      </w:r>
      <w:bookmarkEnd w:id="34"/>
    </w:p>
    <w:p w:rsidR="00CA30B2" w:rsidRPr="006D67DF" w:rsidRDefault="00CA30B2" w:rsidP="00AA0309">
      <w:pPr>
        <w:spacing w:after="0"/>
        <w:ind w:left="2160"/>
        <w:rPr>
          <w:sz w:val="26"/>
          <w:szCs w:val="26"/>
        </w:rPr>
      </w:pPr>
      <w:r w:rsidRPr="006D67DF">
        <w:rPr>
          <w:b/>
          <w:sz w:val="26"/>
          <w:szCs w:val="26"/>
        </w:rPr>
        <w:t>Types</w:t>
      </w:r>
      <w:r w:rsidRPr="006D67DF">
        <w:rPr>
          <w:sz w:val="26"/>
          <w:szCs w:val="26"/>
        </w:rPr>
        <w:t>:</w:t>
      </w:r>
    </w:p>
    <w:p w:rsidR="00CA30B2" w:rsidRPr="006D67DF" w:rsidRDefault="00CA30B2" w:rsidP="00AA0309">
      <w:pPr>
        <w:pStyle w:val="ListParagraph"/>
        <w:numPr>
          <w:ilvl w:val="0"/>
          <w:numId w:val="18"/>
        </w:numPr>
        <w:spacing w:after="0"/>
        <w:rPr>
          <w:sz w:val="26"/>
          <w:szCs w:val="26"/>
        </w:rPr>
      </w:pPr>
      <w:r w:rsidRPr="006D67DF">
        <w:rPr>
          <w:sz w:val="26"/>
          <w:szCs w:val="26"/>
        </w:rPr>
        <w:t>Features</w:t>
      </w:r>
    </w:p>
    <w:p w:rsidR="00CA30B2" w:rsidRPr="006D67DF" w:rsidRDefault="00CA30B2" w:rsidP="00AA0309">
      <w:pPr>
        <w:pStyle w:val="ListParagraph"/>
        <w:numPr>
          <w:ilvl w:val="0"/>
          <w:numId w:val="18"/>
        </w:numPr>
        <w:spacing w:after="0"/>
        <w:rPr>
          <w:sz w:val="26"/>
          <w:szCs w:val="26"/>
        </w:rPr>
      </w:pPr>
      <w:r w:rsidRPr="006D67DF">
        <w:rPr>
          <w:sz w:val="26"/>
          <w:szCs w:val="26"/>
        </w:rPr>
        <w:t>Bugs</w:t>
      </w:r>
    </w:p>
    <w:p w:rsidR="004C17F9" w:rsidRPr="006D67DF" w:rsidRDefault="004C17F9" w:rsidP="00AA0309">
      <w:pPr>
        <w:spacing w:after="0"/>
        <w:ind w:left="2160"/>
        <w:rPr>
          <w:sz w:val="26"/>
          <w:szCs w:val="26"/>
        </w:rPr>
      </w:pPr>
      <w:r w:rsidRPr="006D67DF">
        <w:rPr>
          <w:b/>
          <w:sz w:val="26"/>
          <w:szCs w:val="26"/>
        </w:rPr>
        <w:t>Naming Scheme</w:t>
      </w:r>
      <w:r w:rsidRPr="006D67DF">
        <w:rPr>
          <w:sz w:val="26"/>
          <w:szCs w:val="26"/>
        </w:rPr>
        <w:t xml:space="preserve">: </w:t>
      </w:r>
      <w:r w:rsidR="00CA30B2" w:rsidRPr="006D67DF">
        <w:rPr>
          <w:sz w:val="26"/>
          <w:szCs w:val="26"/>
        </w:rPr>
        <w:t>[TYPE]</w:t>
      </w:r>
      <w:r w:rsidR="00544C0F" w:rsidRPr="006D67DF">
        <w:rPr>
          <w:sz w:val="26"/>
          <w:szCs w:val="26"/>
        </w:rPr>
        <w:t>/</w:t>
      </w:r>
      <w:r w:rsidRPr="006D67DF">
        <w:rPr>
          <w:sz w:val="26"/>
          <w:szCs w:val="26"/>
        </w:rPr>
        <w:t>[FEATURE_NAME]</w:t>
      </w:r>
    </w:p>
    <w:p w:rsidR="004C17F9" w:rsidRPr="006D67DF" w:rsidRDefault="004C17F9" w:rsidP="00AA0309">
      <w:pPr>
        <w:spacing w:after="0"/>
        <w:ind w:left="2160"/>
        <w:rPr>
          <w:sz w:val="26"/>
          <w:szCs w:val="26"/>
        </w:rPr>
      </w:pPr>
      <w:r w:rsidRPr="006D67DF">
        <w:rPr>
          <w:b/>
          <w:sz w:val="26"/>
          <w:szCs w:val="26"/>
        </w:rPr>
        <w:t>Examples</w:t>
      </w:r>
      <w:r w:rsidRPr="006D67DF">
        <w:rPr>
          <w:sz w:val="26"/>
          <w:szCs w:val="26"/>
        </w:rPr>
        <w:t>:</w:t>
      </w:r>
    </w:p>
    <w:p w:rsidR="00CA30B2" w:rsidRPr="006D67DF" w:rsidRDefault="008B6B81" w:rsidP="00AA0309">
      <w:pPr>
        <w:pStyle w:val="ListParagraph"/>
        <w:numPr>
          <w:ilvl w:val="0"/>
          <w:numId w:val="19"/>
        </w:numPr>
        <w:spacing w:after="0"/>
        <w:rPr>
          <w:sz w:val="26"/>
          <w:szCs w:val="26"/>
        </w:rPr>
      </w:pPr>
      <w:r w:rsidRPr="006D67DF">
        <w:rPr>
          <w:sz w:val="26"/>
          <w:szCs w:val="26"/>
        </w:rPr>
        <w:t>f</w:t>
      </w:r>
      <w:r w:rsidR="00E4653B" w:rsidRPr="006D67DF">
        <w:rPr>
          <w:sz w:val="26"/>
          <w:szCs w:val="26"/>
        </w:rPr>
        <w:t>eature/</w:t>
      </w:r>
      <w:proofErr w:type="spellStart"/>
      <w:r w:rsidR="00CA30B2" w:rsidRPr="006D67DF">
        <w:rPr>
          <w:sz w:val="26"/>
          <w:szCs w:val="26"/>
        </w:rPr>
        <w:t>unit_placement</w:t>
      </w:r>
      <w:proofErr w:type="spellEnd"/>
    </w:p>
    <w:p w:rsidR="00CA30B2" w:rsidRPr="006D67DF" w:rsidRDefault="00312E0E" w:rsidP="00AA0309">
      <w:pPr>
        <w:pStyle w:val="ListParagraph"/>
        <w:numPr>
          <w:ilvl w:val="0"/>
          <w:numId w:val="19"/>
        </w:numPr>
        <w:spacing w:after="0"/>
        <w:rPr>
          <w:sz w:val="26"/>
          <w:szCs w:val="26"/>
        </w:rPr>
      </w:pPr>
      <w:r w:rsidRPr="006D67DF">
        <w:rPr>
          <w:sz w:val="26"/>
          <w:szCs w:val="26"/>
        </w:rPr>
        <w:t>hotfix/</w:t>
      </w:r>
      <w:proofErr w:type="spellStart"/>
      <w:r w:rsidR="00A166CC" w:rsidRPr="006D67DF">
        <w:rPr>
          <w:sz w:val="26"/>
          <w:szCs w:val="26"/>
        </w:rPr>
        <w:t>units_not_killed</w:t>
      </w:r>
      <w:proofErr w:type="spellEnd"/>
    </w:p>
    <w:p w:rsidR="00027CAF" w:rsidRPr="006D67DF" w:rsidRDefault="00027CAF" w:rsidP="00AA0309">
      <w:pPr>
        <w:pStyle w:val="ListParagraph"/>
        <w:numPr>
          <w:ilvl w:val="0"/>
          <w:numId w:val="19"/>
        </w:numPr>
        <w:spacing w:after="0"/>
        <w:rPr>
          <w:sz w:val="26"/>
          <w:szCs w:val="26"/>
        </w:rPr>
      </w:pPr>
      <w:r w:rsidRPr="006D67DF">
        <w:rPr>
          <w:sz w:val="26"/>
          <w:szCs w:val="26"/>
        </w:rPr>
        <w:t>release/v1.0.0</w:t>
      </w:r>
    </w:p>
    <w:p w:rsidR="00CF49C9" w:rsidRPr="006D67DF" w:rsidRDefault="00CF49C9" w:rsidP="00AA0309">
      <w:pPr>
        <w:spacing w:after="0"/>
        <w:ind w:left="2160"/>
        <w:rPr>
          <w:sz w:val="26"/>
          <w:szCs w:val="26"/>
        </w:rPr>
      </w:pPr>
      <w:r w:rsidRPr="006D67DF">
        <w:rPr>
          <w:b/>
          <w:sz w:val="26"/>
          <w:szCs w:val="26"/>
        </w:rPr>
        <w:t>When to use</w:t>
      </w:r>
      <w:r w:rsidRPr="006D67DF">
        <w:rPr>
          <w:sz w:val="26"/>
          <w:szCs w:val="26"/>
        </w:rPr>
        <w:t>:</w:t>
      </w:r>
    </w:p>
    <w:p w:rsidR="002A2668" w:rsidRPr="006D67DF" w:rsidRDefault="00CF49C9" w:rsidP="00AA0309">
      <w:pPr>
        <w:spacing w:after="0"/>
        <w:ind w:left="2160"/>
        <w:rPr>
          <w:sz w:val="26"/>
          <w:szCs w:val="26"/>
        </w:rPr>
      </w:pPr>
      <w:r w:rsidRPr="006D67DF">
        <w:rPr>
          <w:sz w:val="26"/>
          <w:szCs w:val="26"/>
        </w:rPr>
        <w:tab/>
        <w:t>All features must start in feature branches</w:t>
      </w:r>
      <w:r w:rsidR="004F5748" w:rsidRPr="006D67DF">
        <w:rPr>
          <w:sz w:val="26"/>
          <w:szCs w:val="26"/>
        </w:rPr>
        <w:t xml:space="preserve">. All feature branches should have an associated </w:t>
      </w:r>
      <w:r w:rsidR="00C26E10" w:rsidRPr="006D67DF">
        <w:rPr>
          <w:sz w:val="26"/>
          <w:szCs w:val="26"/>
        </w:rPr>
        <w:t>feature issue in pineapple of the same name.</w:t>
      </w:r>
    </w:p>
    <w:p w:rsidR="002A2668" w:rsidRPr="006D67DF" w:rsidRDefault="002A2668" w:rsidP="00AA0309">
      <w:pPr>
        <w:spacing w:after="0"/>
        <w:ind w:left="2160"/>
        <w:rPr>
          <w:sz w:val="26"/>
          <w:szCs w:val="26"/>
        </w:rPr>
      </w:pPr>
      <w:r w:rsidRPr="006D67DF">
        <w:rPr>
          <w:sz w:val="26"/>
          <w:szCs w:val="26"/>
        </w:rPr>
        <w:tab/>
        <w:t>Large bugs (i.e. &gt;1 line of code) must also be put into feature branches, but do not need an associated feature issue.</w:t>
      </w:r>
      <w:r w:rsidR="00665BED" w:rsidRPr="006D67DF">
        <w:rPr>
          <w:sz w:val="26"/>
          <w:szCs w:val="26"/>
        </w:rPr>
        <w:t xml:space="preserve"> Rather, these should be individual ta</w:t>
      </w:r>
      <w:r w:rsidR="00237E49" w:rsidRPr="006D67DF">
        <w:rPr>
          <w:sz w:val="26"/>
          <w:szCs w:val="26"/>
        </w:rPr>
        <w:t>sks under one Bug feature issue.</w:t>
      </w:r>
    </w:p>
    <w:p w:rsidR="00732E75" w:rsidRPr="006D67DF" w:rsidRDefault="00732E75" w:rsidP="00AA0309">
      <w:pPr>
        <w:spacing w:after="0"/>
        <w:ind w:left="2160"/>
        <w:rPr>
          <w:sz w:val="26"/>
          <w:szCs w:val="26"/>
        </w:rPr>
      </w:pPr>
      <w:r w:rsidRPr="006D67DF">
        <w:rPr>
          <w:sz w:val="26"/>
          <w:szCs w:val="26"/>
        </w:rPr>
        <w:tab/>
        <w:t>Bugs which do not meet this description can be directly pushed to the master branch.</w:t>
      </w:r>
    </w:p>
    <w:p w:rsidR="00CF49C9" w:rsidRPr="006D67DF" w:rsidRDefault="00CF49C9" w:rsidP="00AA0309">
      <w:pPr>
        <w:spacing w:after="0"/>
        <w:ind w:left="2160"/>
        <w:rPr>
          <w:sz w:val="26"/>
          <w:szCs w:val="26"/>
        </w:rPr>
      </w:pPr>
      <w:r w:rsidRPr="006D67DF">
        <w:rPr>
          <w:b/>
          <w:sz w:val="26"/>
          <w:szCs w:val="26"/>
        </w:rPr>
        <w:t>Exceptions</w:t>
      </w:r>
      <w:r w:rsidRPr="006D67DF">
        <w:rPr>
          <w:sz w:val="26"/>
          <w:szCs w:val="26"/>
        </w:rPr>
        <w:t>:</w:t>
      </w:r>
    </w:p>
    <w:p w:rsidR="00CF49C9" w:rsidRPr="006D67DF" w:rsidRDefault="00CF49C9" w:rsidP="00AA0309">
      <w:pPr>
        <w:spacing w:after="0"/>
        <w:ind w:left="2160"/>
        <w:rPr>
          <w:sz w:val="26"/>
          <w:szCs w:val="26"/>
        </w:rPr>
      </w:pPr>
      <w:r w:rsidRPr="006D67DF">
        <w:rPr>
          <w:sz w:val="26"/>
          <w:szCs w:val="26"/>
        </w:rPr>
        <w:tab/>
        <w:t>When there is only one person active in the repository (i.e. during setup) branches can be ignored. This should only persist for 1 week at maximum.</w:t>
      </w:r>
      <w:r w:rsidR="00C41B29" w:rsidRPr="006D67DF">
        <w:rPr>
          <w:sz w:val="26"/>
          <w:szCs w:val="26"/>
        </w:rPr>
        <w:t xml:space="preserve"> </w:t>
      </w:r>
    </w:p>
    <w:p w:rsidR="00497C33" w:rsidRPr="006D67DF" w:rsidRDefault="00732E75" w:rsidP="00AA0309">
      <w:pPr>
        <w:spacing w:after="0"/>
        <w:ind w:left="2160"/>
        <w:rPr>
          <w:sz w:val="26"/>
          <w:szCs w:val="26"/>
        </w:rPr>
      </w:pPr>
      <w:r w:rsidRPr="006D67DF">
        <w:rPr>
          <w:b/>
          <w:sz w:val="26"/>
          <w:szCs w:val="26"/>
        </w:rPr>
        <w:t>How to Use</w:t>
      </w:r>
      <w:r w:rsidRPr="006D67DF">
        <w:rPr>
          <w:sz w:val="26"/>
          <w:szCs w:val="26"/>
        </w:rPr>
        <w:t>:</w:t>
      </w:r>
    </w:p>
    <w:p w:rsidR="00497C33" w:rsidRPr="006D67DF" w:rsidRDefault="00497C33" w:rsidP="00AA0309">
      <w:pPr>
        <w:pStyle w:val="ListParagraph"/>
        <w:numPr>
          <w:ilvl w:val="0"/>
          <w:numId w:val="22"/>
        </w:numPr>
        <w:spacing w:after="0"/>
        <w:rPr>
          <w:sz w:val="26"/>
          <w:szCs w:val="26"/>
        </w:rPr>
      </w:pPr>
      <w:r w:rsidRPr="006D67DF">
        <w:rPr>
          <w:sz w:val="26"/>
          <w:szCs w:val="26"/>
        </w:rPr>
        <w:t>Crea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Make changes</w:t>
      </w:r>
    </w:p>
    <w:p w:rsidR="00497C33" w:rsidRPr="006D67DF" w:rsidRDefault="00497C33" w:rsidP="00AA0309">
      <w:pPr>
        <w:pStyle w:val="ListParagraph"/>
        <w:numPr>
          <w:ilvl w:val="0"/>
          <w:numId w:val="22"/>
        </w:numPr>
        <w:spacing w:after="0"/>
        <w:rPr>
          <w:sz w:val="26"/>
          <w:szCs w:val="26"/>
        </w:rPr>
      </w:pPr>
      <w:r w:rsidRPr="006D67DF">
        <w:rPr>
          <w:sz w:val="26"/>
          <w:szCs w:val="26"/>
        </w:rPr>
        <w:t>Commit to branch</w:t>
      </w:r>
    </w:p>
    <w:p w:rsidR="00497C33" w:rsidRPr="006D67DF" w:rsidRDefault="00497C33" w:rsidP="00AA0309">
      <w:pPr>
        <w:pStyle w:val="ListParagraph"/>
        <w:numPr>
          <w:ilvl w:val="0"/>
          <w:numId w:val="22"/>
        </w:numPr>
        <w:spacing w:after="0"/>
        <w:rPr>
          <w:sz w:val="26"/>
          <w:szCs w:val="26"/>
        </w:rPr>
      </w:pPr>
      <w:r w:rsidRPr="006D67DF">
        <w:rPr>
          <w:sz w:val="26"/>
          <w:szCs w:val="26"/>
        </w:rPr>
        <w:t>Test locally</w:t>
      </w:r>
    </w:p>
    <w:p w:rsidR="00497C33" w:rsidRPr="006D67DF" w:rsidRDefault="00497C33" w:rsidP="00AA0309">
      <w:pPr>
        <w:pStyle w:val="ListParagraph"/>
        <w:numPr>
          <w:ilvl w:val="0"/>
          <w:numId w:val="22"/>
        </w:numPr>
        <w:spacing w:after="0"/>
        <w:rPr>
          <w:sz w:val="26"/>
          <w:szCs w:val="26"/>
        </w:rPr>
      </w:pPr>
      <w:r w:rsidRPr="006D67DF">
        <w:rPr>
          <w:sz w:val="26"/>
          <w:szCs w:val="26"/>
        </w:rPr>
        <w:t>Check for merge issues with master branch</w:t>
      </w:r>
    </w:p>
    <w:p w:rsidR="00497C33" w:rsidRPr="006D67DF" w:rsidRDefault="00497C33" w:rsidP="00AA0309">
      <w:pPr>
        <w:pStyle w:val="ListParagraph"/>
        <w:numPr>
          <w:ilvl w:val="1"/>
          <w:numId w:val="22"/>
        </w:numPr>
        <w:spacing w:after="0"/>
        <w:rPr>
          <w:sz w:val="26"/>
          <w:szCs w:val="26"/>
        </w:rPr>
      </w:pPr>
      <w:r w:rsidRPr="006D67DF">
        <w:rPr>
          <w:sz w:val="26"/>
          <w:szCs w:val="26"/>
        </w:rPr>
        <w:t>Fix merge issues</w:t>
      </w:r>
    </w:p>
    <w:p w:rsidR="00497C33" w:rsidRPr="006D67DF" w:rsidRDefault="00497C33" w:rsidP="00AA0309">
      <w:pPr>
        <w:pStyle w:val="ListParagraph"/>
        <w:numPr>
          <w:ilvl w:val="0"/>
          <w:numId w:val="22"/>
        </w:numPr>
        <w:spacing w:after="0"/>
        <w:rPr>
          <w:sz w:val="26"/>
          <w:szCs w:val="26"/>
        </w:rPr>
      </w:pPr>
      <w:r w:rsidRPr="006D67DF">
        <w:rPr>
          <w:sz w:val="26"/>
          <w:szCs w:val="26"/>
        </w:rPr>
        <w:t>Merge with master</w:t>
      </w:r>
    </w:p>
    <w:p w:rsidR="00497C33" w:rsidRPr="006D67DF" w:rsidRDefault="00497C33" w:rsidP="00AA0309">
      <w:pPr>
        <w:pStyle w:val="ListParagraph"/>
        <w:numPr>
          <w:ilvl w:val="0"/>
          <w:numId w:val="22"/>
        </w:numPr>
        <w:spacing w:after="0"/>
        <w:rPr>
          <w:sz w:val="26"/>
          <w:szCs w:val="26"/>
        </w:rPr>
      </w:pPr>
      <w:r w:rsidRPr="006D67DF">
        <w:rPr>
          <w:sz w:val="26"/>
          <w:szCs w:val="26"/>
        </w:rPr>
        <w:t>Delete feature branch</w:t>
      </w:r>
    </w:p>
    <w:p w:rsidR="00497C33" w:rsidRPr="006D67DF" w:rsidRDefault="00497C33" w:rsidP="00AA0309">
      <w:pPr>
        <w:pStyle w:val="ListParagraph"/>
        <w:numPr>
          <w:ilvl w:val="0"/>
          <w:numId w:val="22"/>
        </w:numPr>
        <w:spacing w:after="0"/>
        <w:rPr>
          <w:sz w:val="26"/>
          <w:szCs w:val="26"/>
        </w:rPr>
      </w:pPr>
      <w:r w:rsidRPr="006D67DF">
        <w:rPr>
          <w:sz w:val="26"/>
          <w:szCs w:val="26"/>
        </w:rPr>
        <w:t>Tag master (see Tags)</w:t>
      </w:r>
    </w:p>
    <w:p w:rsidR="00862161" w:rsidRPr="006D67DF" w:rsidRDefault="00862161" w:rsidP="00AA0309">
      <w:pPr>
        <w:pStyle w:val="Heading5"/>
        <w:spacing w:before="0"/>
        <w:ind w:left="720" w:firstLine="720"/>
        <w:rPr>
          <w:sz w:val="28"/>
          <w:szCs w:val="28"/>
        </w:rPr>
      </w:pPr>
      <w:bookmarkStart w:id="35" w:name="_Toc474834515"/>
      <w:r w:rsidRPr="006D67DF">
        <w:rPr>
          <w:sz w:val="28"/>
          <w:szCs w:val="28"/>
        </w:rPr>
        <w:t>Tags</w:t>
      </w:r>
      <w:bookmarkEnd w:id="35"/>
    </w:p>
    <w:p w:rsidR="00BB2119" w:rsidRPr="006D67DF" w:rsidRDefault="009F0852" w:rsidP="00AA0309">
      <w:pPr>
        <w:spacing w:after="0"/>
        <w:ind w:left="1440"/>
        <w:rPr>
          <w:sz w:val="26"/>
          <w:szCs w:val="26"/>
        </w:rPr>
      </w:pPr>
      <w:r w:rsidRPr="006D67DF">
        <w:rPr>
          <w:b/>
          <w:sz w:val="26"/>
          <w:szCs w:val="26"/>
        </w:rPr>
        <w:t>What are tags</w:t>
      </w:r>
      <w:r w:rsidRPr="006D67DF">
        <w:rPr>
          <w:sz w:val="26"/>
          <w:szCs w:val="26"/>
        </w:rPr>
        <w:t>: Tags are a way to view changes in the repository without digging through the changelog</w:t>
      </w:r>
    </w:p>
    <w:p w:rsidR="009F0852" w:rsidRPr="006D67DF" w:rsidRDefault="009F0852" w:rsidP="00AA0309">
      <w:pPr>
        <w:spacing w:after="0"/>
        <w:ind w:left="1440"/>
        <w:rPr>
          <w:sz w:val="26"/>
          <w:szCs w:val="26"/>
        </w:rPr>
      </w:pPr>
      <w:r w:rsidRPr="006D67DF">
        <w:rPr>
          <w:b/>
          <w:sz w:val="26"/>
          <w:szCs w:val="26"/>
        </w:rPr>
        <w:t>When to use</w:t>
      </w:r>
      <w:r w:rsidRPr="006D67DF">
        <w:rPr>
          <w:sz w:val="26"/>
          <w:szCs w:val="26"/>
        </w:rPr>
        <w:t>: When a feature branch is merged with master, when a bug is fixed, when a release is built.</w:t>
      </w:r>
    </w:p>
    <w:p w:rsidR="00273994" w:rsidRPr="006D67DF" w:rsidRDefault="002E15B1" w:rsidP="00AA0309">
      <w:pPr>
        <w:spacing w:after="0"/>
        <w:ind w:left="1440"/>
        <w:rPr>
          <w:b/>
          <w:sz w:val="26"/>
          <w:szCs w:val="26"/>
        </w:rPr>
      </w:pPr>
      <w:r w:rsidRPr="006D67DF">
        <w:rPr>
          <w:b/>
          <w:sz w:val="26"/>
          <w:szCs w:val="26"/>
        </w:rPr>
        <w:lastRenderedPageBreak/>
        <w:t>Naming Scheme:</w:t>
      </w:r>
    </w:p>
    <w:p w:rsidR="00273994" w:rsidRPr="006D67DF" w:rsidRDefault="00273994" w:rsidP="00AA0309">
      <w:pPr>
        <w:pStyle w:val="ListParagraph"/>
        <w:numPr>
          <w:ilvl w:val="0"/>
          <w:numId w:val="23"/>
        </w:numPr>
        <w:spacing w:after="0"/>
        <w:rPr>
          <w:sz w:val="26"/>
          <w:szCs w:val="26"/>
        </w:rPr>
      </w:pPr>
      <w:r w:rsidRPr="006D67DF">
        <w:rPr>
          <w:i/>
          <w:sz w:val="26"/>
          <w:szCs w:val="26"/>
        </w:rPr>
        <w:t>Bugs</w:t>
      </w:r>
      <w:r w:rsidR="0032085D" w:rsidRPr="006D67DF">
        <w:rPr>
          <w:sz w:val="26"/>
          <w:szCs w:val="26"/>
        </w:rPr>
        <w:t xml:space="preserve">: </w:t>
      </w:r>
      <w:r w:rsidRPr="006D67DF">
        <w:rPr>
          <w:sz w:val="26"/>
          <w:szCs w:val="26"/>
        </w:rPr>
        <w:t>X.X._</w:t>
      </w:r>
    </w:p>
    <w:p w:rsidR="00273994"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73994" w:rsidRPr="006D67DF">
        <w:rPr>
          <w:sz w:val="26"/>
          <w:szCs w:val="26"/>
        </w:rPr>
        <w:t>X.X.X tag, increment 3</w:t>
      </w:r>
      <w:r w:rsidR="00273994" w:rsidRPr="006D67DF">
        <w:rPr>
          <w:sz w:val="26"/>
          <w:szCs w:val="26"/>
          <w:vertAlign w:val="superscript"/>
        </w:rPr>
        <w:t>rd</w:t>
      </w:r>
      <w:r w:rsidR="00273994" w:rsidRPr="006D67DF">
        <w:rPr>
          <w:sz w:val="26"/>
          <w:szCs w:val="26"/>
        </w:rPr>
        <w:t xml:space="preserve"> digit</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5.1.8 -&gt; 5.1.9</w:t>
      </w:r>
    </w:p>
    <w:p w:rsidR="00273994" w:rsidRPr="006D67DF" w:rsidRDefault="00273994" w:rsidP="00AA0309">
      <w:pPr>
        <w:pStyle w:val="ListParagraph"/>
        <w:numPr>
          <w:ilvl w:val="2"/>
          <w:numId w:val="23"/>
        </w:numPr>
        <w:spacing w:after="0"/>
        <w:rPr>
          <w:sz w:val="26"/>
          <w:szCs w:val="26"/>
        </w:rPr>
      </w:pPr>
      <w:r w:rsidRPr="006D67DF">
        <w:rPr>
          <w:sz w:val="26"/>
          <w:szCs w:val="26"/>
        </w:rPr>
        <w:t>0.0.9 -&gt; 0.0.10</w:t>
      </w:r>
    </w:p>
    <w:p w:rsidR="00273994" w:rsidRPr="006D67DF" w:rsidRDefault="00273994" w:rsidP="00AA0309">
      <w:pPr>
        <w:pStyle w:val="ListParagraph"/>
        <w:numPr>
          <w:ilvl w:val="2"/>
          <w:numId w:val="23"/>
        </w:numPr>
        <w:spacing w:after="0"/>
        <w:rPr>
          <w:sz w:val="26"/>
          <w:szCs w:val="26"/>
        </w:rPr>
      </w:pPr>
      <w:r w:rsidRPr="006D67DF">
        <w:rPr>
          <w:sz w:val="26"/>
          <w:szCs w:val="26"/>
        </w:rPr>
        <w:t>41.542.2152 -&gt; 41.542.2153</w:t>
      </w:r>
    </w:p>
    <w:p w:rsidR="002E15B1" w:rsidRPr="006D67DF" w:rsidRDefault="002E15B1" w:rsidP="00AA0309">
      <w:pPr>
        <w:pStyle w:val="ListParagraph"/>
        <w:numPr>
          <w:ilvl w:val="0"/>
          <w:numId w:val="23"/>
        </w:numPr>
        <w:spacing w:after="0"/>
        <w:rPr>
          <w:sz w:val="26"/>
          <w:szCs w:val="26"/>
        </w:rPr>
      </w:pPr>
      <w:r w:rsidRPr="006D67DF">
        <w:rPr>
          <w:i/>
          <w:sz w:val="26"/>
          <w:szCs w:val="26"/>
        </w:rPr>
        <w:t>Features</w:t>
      </w:r>
      <w:r w:rsidR="0032085D" w:rsidRPr="006D67DF">
        <w:rPr>
          <w:sz w:val="26"/>
          <w:szCs w:val="26"/>
        </w:rPr>
        <w:t xml:space="preserve">: </w:t>
      </w:r>
      <w:r w:rsidRPr="006D67DF">
        <w:rPr>
          <w:sz w:val="26"/>
          <w:szCs w:val="26"/>
        </w:rPr>
        <w:t>X._.X</w:t>
      </w:r>
    </w:p>
    <w:p w:rsidR="002E15B1" w:rsidRPr="006D67DF" w:rsidRDefault="0032085D" w:rsidP="00AA0309">
      <w:pPr>
        <w:pStyle w:val="ListParagraph"/>
        <w:numPr>
          <w:ilvl w:val="1"/>
          <w:numId w:val="23"/>
        </w:numPr>
        <w:spacing w:after="0"/>
        <w:rPr>
          <w:sz w:val="26"/>
          <w:szCs w:val="26"/>
        </w:rPr>
      </w:pPr>
      <w:r w:rsidRPr="006D67DF">
        <w:rPr>
          <w:sz w:val="26"/>
          <w:szCs w:val="26"/>
        </w:rPr>
        <w:t xml:space="preserve">Find last </w:t>
      </w:r>
      <w:r w:rsidR="002E15B1" w:rsidRPr="006D67DF">
        <w:rPr>
          <w:sz w:val="26"/>
          <w:szCs w:val="26"/>
        </w:rPr>
        <w:t>X.X.X tag, increment the 2</w:t>
      </w:r>
      <w:r w:rsidR="002E15B1" w:rsidRPr="006D67DF">
        <w:rPr>
          <w:sz w:val="26"/>
          <w:szCs w:val="26"/>
          <w:vertAlign w:val="superscript"/>
        </w:rPr>
        <w:t>nd</w:t>
      </w:r>
      <w:r w:rsidR="002E15B1" w:rsidRPr="006D67DF">
        <w:rPr>
          <w:sz w:val="26"/>
          <w:szCs w:val="26"/>
        </w:rPr>
        <w:t xml:space="preserve"> digit by 1, set 3</w:t>
      </w:r>
      <w:r w:rsidR="002E15B1" w:rsidRPr="006D67DF">
        <w:rPr>
          <w:sz w:val="26"/>
          <w:szCs w:val="26"/>
          <w:vertAlign w:val="superscript"/>
        </w:rPr>
        <w:t>rd</w:t>
      </w:r>
      <w:r w:rsidR="002E15B1" w:rsidRPr="006D67DF">
        <w:rPr>
          <w:sz w:val="26"/>
          <w:szCs w:val="26"/>
        </w:rPr>
        <w:t xml:space="preserve"> digit to 0</w:t>
      </w:r>
    </w:p>
    <w:p w:rsidR="002E15B1" w:rsidRPr="006D67DF" w:rsidRDefault="002E15B1" w:rsidP="00AA0309">
      <w:pPr>
        <w:pStyle w:val="ListParagraph"/>
        <w:numPr>
          <w:ilvl w:val="1"/>
          <w:numId w:val="23"/>
        </w:numPr>
        <w:spacing w:after="0"/>
        <w:rPr>
          <w:sz w:val="26"/>
          <w:szCs w:val="26"/>
        </w:rPr>
      </w:pPr>
      <w:r w:rsidRPr="006D67DF">
        <w:rPr>
          <w:sz w:val="26"/>
          <w:szCs w:val="26"/>
        </w:rPr>
        <w:t>Examples:</w:t>
      </w:r>
    </w:p>
    <w:p w:rsidR="002E15B1" w:rsidRPr="006D67DF" w:rsidRDefault="002E15B1" w:rsidP="00AA0309">
      <w:pPr>
        <w:pStyle w:val="ListParagraph"/>
        <w:numPr>
          <w:ilvl w:val="2"/>
          <w:numId w:val="23"/>
        </w:numPr>
        <w:spacing w:after="0"/>
        <w:rPr>
          <w:sz w:val="26"/>
          <w:szCs w:val="26"/>
        </w:rPr>
      </w:pPr>
      <w:r w:rsidRPr="006D67DF">
        <w:rPr>
          <w:sz w:val="26"/>
          <w:szCs w:val="26"/>
        </w:rPr>
        <w:t>2.4.1 -&gt; 2.5.0,</w:t>
      </w:r>
    </w:p>
    <w:p w:rsidR="002E15B1" w:rsidRPr="006D67DF" w:rsidRDefault="002E15B1" w:rsidP="00AA0309">
      <w:pPr>
        <w:pStyle w:val="ListParagraph"/>
        <w:numPr>
          <w:ilvl w:val="2"/>
          <w:numId w:val="23"/>
        </w:numPr>
        <w:spacing w:after="0"/>
        <w:rPr>
          <w:sz w:val="26"/>
          <w:szCs w:val="26"/>
        </w:rPr>
      </w:pPr>
      <w:r w:rsidRPr="006D67DF">
        <w:rPr>
          <w:sz w:val="26"/>
          <w:szCs w:val="26"/>
        </w:rPr>
        <w:t>1.9.0 -&gt; 1.10.0</w:t>
      </w:r>
    </w:p>
    <w:p w:rsidR="00C665C3" w:rsidRPr="007D78D7" w:rsidRDefault="002E15B1" w:rsidP="00AA0309">
      <w:pPr>
        <w:pStyle w:val="ListParagraph"/>
        <w:numPr>
          <w:ilvl w:val="2"/>
          <w:numId w:val="23"/>
        </w:numPr>
        <w:spacing w:after="0"/>
        <w:rPr>
          <w:sz w:val="26"/>
          <w:szCs w:val="26"/>
        </w:rPr>
      </w:pPr>
      <w:r w:rsidRPr="006D67DF">
        <w:rPr>
          <w:sz w:val="26"/>
          <w:szCs w:val="26"/>
        </w:rPr>
        <w:t>8.25.8432 -&gt; 8.26.0</w:t>
      </w:r>
    </w:p>
    <w:p w:rsidR="00273994" w:rsidRPr="006D67DF" w:rsidRDefault="00273994" w:rsidP="00AA0309">
      <w:pPr>
        <w:pStyle w:val="ListParagraph"/>
        <w:numPr>
          <w:ilvl w:val="0"/>
          <w:numId w:val="23"/>
        </w:numPr>
        <w:spacing w:after="0"/>
        <w:rPr>
          <w:sz w:val="26"/>
          <w:szCs w:val="26"/>
        </w:rPr>
      </w:pPr>
      <w:r w:rsidRPr="006D67DF">
        <w:rPr>
          <w:i/>
          <w:sz w:val="26"/>
          <w:szCs w:val="26"/>
        </w:rPr>
        <w:t>Builds</w:t>
      </w:r>
      <w:r w:rsidR="0032085D" w:rsidRPr="006D67DF">
        <w:rPr>
          <w:sz w:val="26"/>
          <w:szCs w:val="26"/>
        </w:rPr>
        <w:t xml:space="preserve">: </w:t>
      </w:r>
      <w:r w:rsidRPr="006D67DF">
        <w:rPr>
          <w:sz w:val="26"/>
          <w:szCs w:val="26"/>
        </w:rPr>
        <w:t>_.X.X</w:t>
      </w:r>
    </w:p>
    <w:p w:rsidR="00273994" w:rsidRPr="006D67DF" w:rsidRDefault="00273994" w:rsidP="00AA0309">
      <w:pPr>
        <w:pStyle w:val="ListParagraph"/>
        <w:numPr>
          <w:ilvl w:val="1"/>
          <w:numId w:val="23"/>
        </w:numPr>
        <w:spacing w:after="0"/>
        <w:rPr>
          <w:sz w:val="26"/>
          <w:szCs w:val="26"/>
        </w:rPr>
      </w:pPr>
      <w:r w:rsidRPr="006D67DF">
        <w:rPr>
          <w:sz w:val="26"/>
          <w:szCs w:val="26"/>
        </w:rPr>
        <w:t xml:space="preserve">Find </w:t>
      </w:r>
      <w:r w:rsidR="0032085D" w:rsidRPr="006D67DF">
        <w:rPr>
          <w:sz w:val="26"/>
          <w:szCs w:val="26"/>
        </w:rPr>
        <w:t xml:space="preserve">last </w:t>
      </w:r>
      <w:r w:rsidRPr="006D67DF">
        <w:rPr>
          <w:sz w:val="26"/>
          <w:szCs w:val="26"/>
        </w:rPr>
        <w:t>X.X.X tag, increment 1</w:t>
      </w:r>
      <w:r w:rsidRPr="006D67DF">
        <w:rPr>
          <w:sz w:val="26"/>
          <w:szCs w:val="26"/>
          <w:vertAlign w:val="superscript"/>
        </w:rPr>
        <w:t>st</w:t>
      </w:r>
      <w:r w:rsidRPr="006D67DF">
        <w:rPr>
          <w:sz w:val="26"/>
          <w:szCs w:val="26"/>
        </w:rPr>
        <w:t xml:space="preserve"> digit, set 2</w:t>
      </w:r>
      <w:r w:rsidRPr="006D67DF">
        <w:rPr>
          <w:sz w:val="26"/>
          <w:szCs w:val="26"/>
          <w:vertAlign w:val="superscript"/>
        </w:rPr>
        <w:t>nd</w:t>
      </w:r>
      <w:r w:rsidRPr="006D67DF">
        <w:rPr>
          <w:sz w:val="26"/>
          <w:szCs w:val="26"/>
        </w:rPr>
        <w:t xml:space="preserve"> and 3</w:t>
      </w:r>
      <w:r w:rsidRPr="006D67DF">
        <w:rPr>
          <w:sz w:val="26"/>
          <w:szCs w:val="26"/>
          <w:vertAlign w:val="superscript"/>
        </w:rPr>
        <w:t>rd</w:t>
      </w:r>
      <w:r w:rsidRPr="006D67DF">
        <w:rPr>
          <w:sz w:val="26"/>
          <w:szCs w:val="26"/>
        </w:rPr>
        <w:t xml:space="preserve"> digit to 0</w:t>
      </w:r>
    </w:p>
    <w:p w:rsidR="00273994" w:rsidRPr="006D67DF" w:rsidRDefault="00273994" w:rsidP="00AA0309">
      <w:pPr>
        <w:pStyle w:val="ListParagraph"/>
        <w:numPr>
          <w:ilvl w:val="1"/>
          <w:numId w:val="23"/>
        </w:numPr>
        <w:spacing w:after="0"/>
        <w:rPr>
          <w:sz w:val="26"/>
          <w:szCs w:val="26"/>
        </w:rPr>
      </w:pPr>
      <w:r w:rsidRPr="006D67DF">
        <w:rPr>
          <w:sz w:val="26"/>
          <w:szCs w:val="26"/>
        </w:rPr>
        <w:t>Only done by programmers or designers</w:t>
      </w:r>
    </w:p>
    <w:p w:rsidR="00273994" w:rsidRPr="006D67DF" w:rsidRDefault="00273994" w:rsidP="00AA0309">
      <w:pPr>
        <w:pStyle w:val="ListParagraph"/>
        <w:numPr>
          <w:ilvl w:val="1"/>
          <w:numId w:val="23"/>
        </w:numPr>
        <w:spacing w:after="0"/>
        <w:rPr>
          <w:sz w:val="26"/>
          <w:szCs w:val="26"/>
        </w:rPr>
      </w:pPr>
      <w:r w:rsidRPr="006D67DF">
        <w:rPr>
          <w:sz w:val="26"/>
          <w:szCs w:val="26"/>
        </w:rPr>
        <w:t>Examples:</w:t>
      </w:r>
    </w:p>
    <w:p w:rsidR="00273994" w:rsidRPr="006D67DF" w:rsidRDefault="00273994" w:rsidP="00AA0309">
      <w:pPr>
        <w:pStyle w:val="ListParagraph"/>
        <w:numPr>
          <w:ilvl w:val="2"/>
          <w:numId w:val="23"/>
        </w:numPr>
        <w:spacing w:after="0"/>
        <w:rPr>
          <w:sz w:val="26"/>
          <w:szCs w:val="26"/>
        </w:rPr>
      </w:pPr>
      <w:r w:rsidRPr="006D67DF">
        <w:rPr>
          <w:sz w:val="26"/>
          <w:szCs w:val="26"/>
        </w:rPr>
        <w:t>7.1.0 -&gt; 8.0.0</w:t>
      </w:r>
    </w:p>
    <w:p w:rsidR="00273994" w:rsidRPr="006D67DF" w:rsidRDefault="00273994" w:rsidP="00AA0309">
      <w:pPr>
        <w:pStyle w:val="ListParagraph"/>
        <w:numPr>
          <w:ilvl w:val="2"/>
          <w:numId w:val="23"/>
        </w:numPr>
        <w:spacing w:after="0"/>
        <w:rPr>
          <w:sz w:val="26"/>
          <w:szCs w:val="26"/>
        </w:rPr>
      </w:pPr>
      <w:r w:rsidRPr="006D67DF">
        <w:rPr>
          <w:sz w:val="26"/>
          <w:szCs w:val="26"/>
        </w:rPr>
        <w:t>0.63.52 -&gt; 1.0.0</w:t>
      </w:r>
    </w:p>
    <w:p w:rsidR="007A5A07" w:rsidRPr="006D67DF" w:rsidRDefault="00273994" w:rsidP="00AA0309">
      <w:pPr>
        <w:pStyle w:val="ListParagraph"/>
        <w:numPr>
          <w:ilvl w:val="2"/>
          <w:numId w:val="23"/>
        </w:numPr>
        <w:spacing w:after="0"/>
        <w:rPr>
          <w:sz w:val="26"/>
          <w:szCs w:val="26"/>
        </w:rPr>
      </w:pPr>
      <w:r w:rsidRPr="006D67DF">
        <w:rPr>
          <w:sz w:val="26"/>
          <w:szCs w:val="26"/>
        </w:rPr>
        <w:t>12.5432.534263 -&gt; 13.0.0</w:t>
      </w:r>
      <w:r w:rsidR="007A5A07" w:rsidRPr="006D67DF">
        <w:rPr>
          <w:sz w:val="26"/>
          <w:szCs w:val="26"/>
        </w:rPr>
        <w:t xml:space="preserve"> </w:t>
      </w:r>
    </w:p>
    <w:p w:rsidR="007A5A07" w:rsidRPr="006D67DF" w:rsidRDefault="007A5A07" w:rsidP="00AA0309">
      <w:pPr>
        <w:pStyle w:val="ListParagraph"/>
        <w:numPr>
          <w:ilvl w:val="0"/>
          <w:numId w:val="23"/>
        </w:numPr>
        <w:spacing w:after="0"/>
        <w:rPr>
          <w:sz w:val="26"/>
          <w:szCs w:val="26"/>
        </w:rPr>
      </w:pPr>
      <w:r w:rsidRPr="006D67DF">
        <w:rPr>
          <w:i/>
          <w:sz w:val="26"/>
          <w:szCs w:val="26"/>
        </w:rPr>
        <w:t>Milestones</w:t>
      </w:r>
      <w:r w:rsidRPr="006D67DF">
        <w:rPr>
          <w:sz w:val="26"/>
          <w:szCs w:val="26"/>
        </w:rPr>
        <w:t>: Milestone_</w:t>
      </w:r>
    </w:p>
    <w:p w:rsidR="007A5A07" w:rsidRPr="006D67DF" w:rsidRDefault="007A5A07" w:rsidP="00AA0309">
      <w:pPr>
        <w:pStyle w:val="ListParagraph"/>
        <w:numPr>
          <w:ilvl w:val="1"/>
          <w:numId w:val="23"/>
        </w:numPr>
        <w:spacing w:after="0"/>
        <w:rPr>
          <w:sz w:val="26"/>
          <w:szCs w:val="26"/>
        </w:rPr>
      </w:pPr>
      <w:r w:rsidRPr="006D67DF">
        <w:rPr>
          <w:sz w:val="26"/>
          <w:szCs w:val="26"/>
        </w:rPr>
        <w:t xml:space="preserve">Find last </w:t>
      </w:r>
      <w:proofErr w:type="spellStart"/>
      <w:r w:rsidRPr="006D67DF">
        <w:rPr>
          <w:sz w:val="26"/>
          <w:szCs w:val="26"/>
        </w:rPr>
        <w:t>MilestoneX</w:t>
      </w:r>
      <w:proofErr w:type="spellEnd"/>
      <w:r w:rsidRPr="006D67DF">
        <w:rPr>
          <w:sz w:val="26"/>
          <w:szCs w:val="26"/>
        </w:rPr>
        <w:t xml:space="preserve"> tag, and increment the digit X</w:t>
      </w:r>
    </w:p>
    <w:p w:rsidR="007A5A07" w:rsidRPr="006D67DF" w:rsidRDefault="007A5A07" w:rsidP="00AA0309">
      <w:pPr>
        <w:pStyle w:val="ListParagraph"/>
        <w:numPr>
          <w:ilvl w:val="1"/>
          <w:numId w:val="23"/>
        </w:numPr>
        <w:spacing w:after="0"/>
        <w:rPr>
          <w:sz w:val="26"/>
          <w:szCs w:val="26"/>
        </w:rPr>
      </w:pPr>
      <w:r w:rsidRPr="006D67DF">
        <w:rPr>
          <w:sz w:val="26"/>
          <w:szCs w:val="26"/>
        </w:rPr>
        <w:t>Should ONLY be done by the producer</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7A5A07" w:rsidRPr="006D67DF" w:rsidRDefault="007A5A07" w:rsidP="00AA0309">
      <w:pPr>
        <w:pStyle w:val="ListParagraph"/>
        <w:numPr>
          <w:ilvl w:val="2"/>
          <w:numId w:val="23"/>
        </w:numPr>
        <w:spacing w:after="0"/>
        <w:rPr>
          <w:sz w:val="26"/>
          <w:szCs w:val="26"/>
        </w:rPr>
      </w:pPr>
      <w:r w:rsidRPr="006D67DF">
        <w:rPr>
          <w:sz w:val="26"/>
          <w:szCs w:val="26"/>
        </w:rPr>
        <w:t xml:space="preserve">Milestone1 -&gt; Milestone2 </w:t>
      </w:r>
    </w:p>
    <w:p w:rsidR="007A5A07" w:rsidRPr="006D67DF" w:rsidRDefault="007A5A07" w:rsidP="00AA0309">
      <w:pPr>
        <w:pStyle w:val="ListParagraph"/>
        <w:numPr>
          <w:ilvl w:val="0"/>
          <w:numId w:val="23"/>
        </w:numPr>
        <w:spacing w:after="0"/>
        <w:rPr>
          <w:sz w:val="26"/>
          <w:szCs w:val="26"/>
        </w:rPr>
      </w:pPr>
      <w:r w:rsidRPr="006D67DF">
        <w:rPr>
          <w:i/>
          <w:sz w:val="26"/>
          <w:szCs w:val="26"/>
        </w:rPr>
        <w:t>QA</w:t>
      </w:r>
      <w:r w:rsidRPr="006D67DF">
        <w:rPr>
          <w:sz w:val="26"/>
          <w:szCs w:val="26"/>
        </w:rPr>
        <w:t xml:space="preserve">: </w:t>
      </w:r>
      <w:r w:rsidR="00D64DB0">
        <w:rPr>
          <w:sz w:val="26"/>
          <w:szCs w:val="26"/>
        </w:rPr>
        <w:t>Milestone_-</w:t>
      </w:r>
      <w:r w:rsidRPr="006D67DF">
        <w:rPr>
          <w:sz w:val="26"/>
          <w:szCs w:val="26"/>
        </w:rPr>
        <w:t>QA_</w:t>
      </w:r>
    </w:p>
    <w:p w:rsidR="007A5A07" w:rsidRDefault="007A5A07" w:rsidP="00AA0309">
      <w:pPr>
        <w:pStyle w:val="ListParagraph"/>
        <w:numPr>
          <w:ilvl w:val="1"/>
          <w:numId w:val="23"/>
        </w:numPr>
        <w:spacing w:after="0"/>
        <w:rPr>
          <w:sz w:val="26"/>
          <w:szCs w:val="26"/>
        </w:rPr>
      </w:pPr>
      <w:r w:rsidRPr="006D67DF">
        <w:rPr>
          <w:sz w:val="26"/>
          <w:szCs w:val="26"/>
        </w:rPr>
        <w:t xml:space="preserve">Find last </w:t>
      </w:r>
      <w:r w:rsidR="00DA4870" w:rsidRPr="006D67DF">
        <w:rPr>
          <w:sz w:val="26"/>
          <w:szCs w:val="26"/>
        </w:rPr>
        <w:t>QAX</w:t>
      </w:r>
      <w:r w:rsidRPr="006D67DF">
        <w:rPr>
          <w:sz w:val="26"/>
          <w:szCs w:val="26"/>
        </w:rPr>
        <w:t xml:space="preserve"> tag, and increment the digit X</w:t>
      </w:r>
    </w:p>
    <w:p w:rsidR="00BF3A7E" w:rsidRPr="006D67DF" w:rsidRDefault="00BF3A7E" w:rsidP="00AA0309">
      <w:pPr>
        <w:pStyle w:val="ListParagraph"/>
        <w:numPr>
          <w:ilvl w:val="1"/>
          <w:numId w:val="23"/>
        </w:numPr>
        <w:spacing w:after="0"/>
        <w:rPr>
          <w:sz w:val="26"/>
          <w:szCs w:val="26"/>
        </w:rPr>
      </w:pPr>
      <w:r>
        <w:rPr>
          <w:sz w:val="26"/>
          <w:szCs w:val="26"/>
        </w:rPr>
        <w:t>Keep the milestone digit from the last milestone tag</w:t>
      </w:r>
    </w:p>
    <w:p w:rsidR="007A5A07" w:rsidRPr="006D67DF" w:rsidRDefault="007A5A07" w:rsidP="00AA0309">
      <w:pPr>
        <w:pStyle w:val="ListParagraph"/>
        <w:numPr>
          <w:ilvl w:val="1"/>
          <w:numId w:val="23"/>
        </w:numPr>
        <w:spacing w:after="0"/>
        <w:rPr>
          <w:sz w:val="26"/>
          <w:szCs w:val="26"/>
        </w:rPr>
      </w:pPr>
      <w:r w:rsidRPr="006D67DF">
        <w:rPr>
          <w:sz w:val="26"/>
          <w:szCs w:val="26"/>
        </w:rPr>
        <w:t>Examples:</w:t>
      </w:r>
    </w:p>
    <w:p w:rsidR="0054707B" w:rsidRDefault="008741C3" w:rsidP="00AA0309">
      <w:pPr>
        <w:pStyle w:val="ListParagraph"/>
        <w:numPr>
          <w:ilvl w:val="2"/>
          <w:numId w:val="23"/>
        </w:numPr>
        <w:spacing w:after="0"/>
        <w:rPr>
          <w:sz w:val="26"/>
          <w:szCs w:val="26"/>
        </w:rPr>
      </w:pPr>
      <w:r w:rsidRPr="006D67DF">
        <w:rPr>
          <w:sz w:val="26"/>
          <w:szCs w:val="26"/>
        </w:rPr>
        <w:t>QA1</w:t>
      </w:r>
      <w:r w:rsidR="007A5A07" w:rsidRPr="006D67DF">
        <w:rPr>
          <w:sz w:val="26"/>
          <w:szCs w:val="26"/>
        </w:rPr>
        <w:t xml:space="preserve"> -&gt; </w:t>
      </w:r>
      <w:r w:rsidRPr="006D67DF">
        <w:rPr>
          <w:sz w:val="26"/>
          <w:szCs w:val="26"/>
        </w:rPr>
        <w:t>QA2</w:t>
      </w:r>
    </w:p>
    <w:p w:rsidR="0071046F" w:rsidRDefault="0071046F">
      <w:pPr>
        <w:rPr>
          <w:sz w:val="26"/>
          <w:szCs w:val="26"/>
        </w:rPr>
      </w:pPr>
      <w:r>
        <w:rPr>
          <w:sz w:val="26"/>
          <w:szCs w:val="26"/>
        </w:rPr>
        <w:br w:type="page"/>
      </w:r>
    </w:p>
    <w:p w:rsidR="00061912" w:rsidRPr="006D67DF" w:rsidRDefault="00061912" w:rsidP="00AA0309">
      <w:pPr>
        <w:pStyle w:val="Heading3"/>
        <w:spacing w:before="0"/>
        <w:rPr>
          <w:sz w:val="30"/>
          <w:szCs w:val="30"/>
        </w:rPr>
      </w:pPr>
      <w:bookmarkStart w:id="36" w:name="_Toc474267751"/>
      <w:bookmarkStart w:id="37" w:name="_Toc474267798"/>
      <w:bookmarkStart w:id="38" w:name="_Toc474270092"/>
      <w:bookmarkStart w:id="39" w:name="_Toc474834516"/>
      <w:bookmarkStart w:id="40" w:name="_Toc504944736"/>
      <w:r w:rsidRPr="006D67DF">
        <w:rPr>
          <w:sz w:val="30"/>
          <w:szCs w:val="30"/>
        </w:rPr>
        <w:lastRenderedPageBreak/>
        <w:t>Photoshop</w:t>
      </w:r>
      <w:bookmarkEnd w:id="36"/>
      <w:bookmarkEnd w:id="37"/>
      <w:bookmarkEnd w:id="38"/>
      <w:bookmarkEnd w:id="39"/>
      <w:bookmarkEnd w:id="40"/>
    </w:p>
    <w:p w:rsidR="00061912" w:rsidRPr="006D67DF" w:rsidRDefault="00061912" w:rsidP="00AA0309">
      <w:pPr>
        <w:spacing w:after="0"/>
        <w:rPr>
          <w:sz w:val="26"/>
          <w:szCs w:val="26"/>
        </w:rPr>
      </w:pPr>
      <w:r w:rsidRPr="006D67DF">
        <w:rPr>
          <w:sz w:val="26"/>
          <w:szCs w:val="26"/>
        </w:rPr>
        <w:t>Risk: Low</w:t>
      </w:r>
    </w:p>
    <w:p w:rsidR="00A122B3" w:rsidRPr="006D67DF" w:rsidRDefault="00061912" w:rsidP="001209B3">
      <w:pPr>
        <w:spacing w:after="0"/>
        <w:ind w:firstLine="720"/>
        <w:rPr>
          <w:sz w:val="26"/>
          <w:szCs w:val="26"/>
        </w:rPr>
      </w:pPr>
      <w:r w:rsidRPr="006D67DF">
        <w:rPr>
          <w:sz w:val="26"/>
          <w:szCs w:val="26"/>
        </w:rPr>
        <w:t>Both the artist and designer have experience with Photoshop. Photoshop is one of the artist's preferred methods of 2D asset creation.</w:t>
      </w:r>
    </w:p>
    <w:p w:rsidR="0047723B" w:rsidRPr="006D67DF" w:rsidRDefault="0047723B" w:rsidP="00AA0309">
      <w:pPr>
        <w:pStyle w:val="Heading3"/>
        <w:spacing w:before="0"/>
        <w:rPr>
          <w:sz w:val="30"/>
          <w:szCs w:val="30"/>
        </w:rPr>
      </w:pPr>
      <w:bookmarkStart w:id="41" w:name="_Toc474267753"/>
      <w:bookmarkStart w:id="42" w:name="_Toc474267800"/>
      <w:bookmarkStart w:id="43" w:name="_Toc474270094"/>
      <w:bookmarkStart w:id="44" w:name="_Toc474834518"/>
      <w:bookmarkStart w:id="45" w:name="_Toc504944737"/>
      <w:r w:rsidRPr="006D67DF">
        <w:rPr>
          <w:sz w:val="30"/>
          <w:szCs w:val="30"/>
        </w:rPr>
        <w:t>R</w:t>
      </w:r>
      <w:r w:rsidR="004267EA" w:rsidRPr="006D67DF">
        <w:rPr>
          <w:sz w:val="30"/>
          <w:szCs w:val="30"/>
        </w:rPr>
        <w:t>edmine/Pineapple</w:t>
      </w:r>
      <w:bookmarkEnd w:id="41"/>
      <w:bookmarkEnd w:id="42"/>
      <w:bookmarkEnd w:id="43"/>
      <w:bookmarkEnd w:id="44"/>
      <w:bookmarkEnd w:id="45"/>
    </w:p>
    <w:p w:rsidR="0047723B" w:rsidRPr="006D67DF" w:rsidRDefault="008B23B3" w:rsidP="00AA0309">
      <w:pPr>
        <w:spacing w:after="0"/>
        <w:rPr>
          <w:sz w:val="26"/>
          <w:szCs w:val="26"/>
        </w:rPr>
      </w:pPr>
      <w:r w:rsidRPr="006D67DF">
        <w:rPr>
          <w:sz w:val="26"/>
          <w:szCs w:val="26"/>
        </w:rPr>
        <w:t>Risk: Low</w:t>
      </w:r>
    </w:p>
    <w:p w:rsidR="009758CD" w:rsidRPr="001209B3" w:rsidRDefault="008B23B3" w:rsidP="00AA0309">
      <w:pPr>
        <w:spacing w:after="0"/>
        <w:rPr>
          <w:sz w:val="26"/>
          <w:szCs w:val="26"/>
        </w:rPr>
      </w:pPr>
      <w:r w:rsidRPr="006D67DF">
        <w:rPr>
          <w:sz w:val="26"/>
          <w:szCs w:val="26"/>
        </w:rPr>
        <w:tab/>
        <w:t>Champlain’s Pineapple site is run on Redmine, and hosts all Milestone documents, the Git repository, and various information about the project in the wiki.</w:t>
      </w:r>
      <w:r w:rsidR="00BB442A" w:rsidRPr="006D67DF">
        <w:rPr>
          <w:sz w:val="26"/>
          <w:szCs w:val="26"/>
        </w:rPr>
        <w:t xml:space="preserve"> </w:t>
      </w:r>
    </w:p>
    <w:p w:rsidR="00BB442A" w:rsidRPr="006D67DF" w:rsidRDefault="00BB442A" w:rsidP="00AA0309">
      <w:pPr>
        <w:pStyle w:val="Heading3"/>
        <w:spacing w:before="0"/>
        <w:rPr>
          <w:sz w:val="30"/>
          <w:szCs w:val="30"/>
        </w:rPr>
      </w:pPr>
      <w:bookmarkStart w:id="46" w:name="_Toc474267754"/>
      <w:bookmarkStart w:id="47" w:name="_Toc474267801"/>
      <w:bookmarkStart w:id="48" w:name="_Toc474270095"/>
      <w:bookmarkStart w:id="49" w:name="_Toc474834519"/>
      <w:bookmarkStart w:id="50" w:name="_Toc504944738"/>
      <w:r w:rsidRPr="006D67DF">
        <w:rPr>
          <w:sz w:val="30"/>
          <w:szCs w:val="30"/>
        </w:rPr>
        <w:t>Skype</w:t>
      </w:r>
      <w:bookmarkEnd w:id="46"/>
      <w:bookmarkEnd w:id="47"/>
      <w:bookmarkEnd w:id="48"/>
      <w:bookmarkEnd w:id="49"/>
      <w:bookmarkEnd w:id="50"/>
    </w:p>
    <w:p w:rsidR="00BB442A" w:rsidRPr="006D67DF" w:rsidRDefault="00BB442A" w:rsidP="00AA0309">
      <w:pPr>
        <w:spacing w:after="0"/>
        <w:rPr>
          <w:sz w:val="26"/>
          <w:szCs w:val="26"/>
        </w:rPr>
      </w:pPr>
      <w:r w:rsidRPr="006D67DF">
        <w:rPr>
          <w:sz w:val="26"/>
          <w:szCs w:val="26"/>
        </w:rPr>
        <w:t>Risk: Low</w:t>
      </w:r>
    </w:p>
    <w:p w:rsidR="00FF3410" w:rsidRPr="006D67DF" w:rsidRDefault="00BB442A" w:rsidP="00FF3410">
      <w:pPr>
        <w:spacing w:after="0"/>
        <w:rPr>
          <w:sz w:val="26"/>
          <w:szCs w:val="26"/>
        </w:rPr>
      </w:pPr>
      <w:r w:rsidRPr="006D67DF">
        <w:rPr>
          <w:sz w:val="26"/>
          <w:szCs w:val="26"/>
        </w:rPr>
        <w:tab/>
        <w:t>Skype is a text, voice, and video chat software which all team members are familiar with. This will be used to include members of the team who cannot be physically present at a team meeting.</w:t>
      </w:r>
      <w:bookmarkStart w:id="51" w:name="_Toc474267756"/>
      <w:bookmarkStart w:id="52" w:name="_Toc474267803"/>
      <w:bookmarkStart w:id="53" w:name="_Toc474270097"/>
      <w:bookmarkStart w:id="54" w:name="_Toc474834521"/>
    </w:p>
    <w:p w:rsidR="00FF3410" w:rsidRPr="006D67DF" w:rsidRDefault="00FF3410" w:rsidP="00FF3410">
      <w:pPr>
        <w:pStyle w:val="Heading3"/>
        <w:spacing w:before="0"/>
        <w:rPr>
          <w:sz w:val="30"/>
          <w:szCs w:val="30"/>
        </w:rPr>
      </w:pPr>
      <w:bookmarkStart w:id="55" w:name="_Toc504944739"/>
      <w:r>
        <w:rPr>
          <w:sz w:val="30"/>
          <w:szCs w:val="30"/>
        </w:rPr>
        <w:t>Discord</w:t>
      </w:r>
      <w:bookmarkEnd w:id="55"/>
    </w:p>
    <w:p w:rsidR="00FF3410" w:rsidRPr="006D67DF" w:rsidRDefault="00FF3410" w:rsidP="00FF3410">
      <w:pPr>
        <w:spacing w:after="0"/>
        <w:rPr>
          <w:sz w:val="26"/>
          <w:szCs w:val="26"/>
        </w:rPr>
      </w:pPr>
      <w:r w:rsidRPr="006D67DF">
        <w:rPr>
          <w:sz w:val="26"/>
          <w:szCs w:val="26"/>
        </w:rPr>
        <w:t>Risk: Low</w:t>
      </w:r>
    </w:p>
    <w:p w:rsidR="00FF3410" w:rsidRPr="006D67DF" w:rsidRDefault="00FF3410" w:rsidP="00FF3410">
      <w:pPr>
        <w:spacing w:after="0"/>
        <w:rPr>
          <w:sz w:val="26"/>
          <w:szCs w:val="26"/>
        </w:rPr>
      </w:pPr>
      <w:r w:rsidRPr="006D67DF">
        <w:rPr>
          <w:sz w:val="26"/>
          <w:szCs w:val="26"/>
        </w:rPr>
        <w:tab/>
      </w:r>
      <w:r>
        <w:rPr>
          <w:sz w:val="26"/>
          <w:szCs w:val="26"/>
        </w:rPr>
        <w:t>Discord</w:t>
      </w:r>
      <w:r w:rsidRPr="006D67DF">
        <w:rPr>
          <w:sz w:val="26"/>
          <w:szCs w:val="26"/>
        </w:rPr>
        <w:t xml:space="preserve"> is a simplistic and easy to access text chat client which all team members will be using to communicate in an efficient manner. It is hosted by the company, and therefore does not need to be self-hosted.</w:t>
      </w:r>
    </w:p>
    <w:p w:rsidR="00FF3410" w:rsidRPr="006D67DF" w:rsidRDefault="00FF3410" w:rsidP="00FF3410">
      <w:pPr>
        <w:pStyle w:val="Heading3"/>
        <w:spacing w:before="0"/>
        <w:rPr>
          <w:sz w:val="30"/>
          <w:szCs w:val="30"/>
        </w:rPr>
      </w:pPr>
      <w:bookmarkStart w:id="56" w:name="_Toc504944740"/>
      <w:r>
        <w:rPr>
          <w:sz w:val="30"/>
          <w:szCs w:val="30"/>
        </w:rPr>
        <w:t>Maya and 3DSMax</w:t>
      </w:r>
      <w:bookmarkEnd w:id="56"/>
    </w:p>
    <w:p w:rsidR="00FF3410" w:rsidRPr="006D67DF" w:rsidRDefault="00FF3410" w:rsidP="00FF3410">
      <w:pPr>
        <w:spacing w:after="0"/>
        <w:rPr>
          <w:sz w:val="26"/>
          <w:szCs w:val="26"/>
        </w:rPr>
      </w:pPr>
      <w:r w:rsidRPr="006D67DF">
        <w:rPr>
          <w:sz w:val="26"/>
          <w:szCs w:val="26"/>
        </w:rPr>
        <w:t>Risk: Low</w:t>
      </w:r>
    </w:p>
    <w:p w:rsidR="00FF3410" w:rsidRDefault="00FF3410" w:rsidP="00FF3410">
      <w:pPr>
        <w:spacing w:after="0"/>
        <w:rPr>
          <w:sz w:val="26"/>
          <w:szCs w:val="26"/>
        </w:rPr>
      </w:pPr>
      <w:r w:rsidRPr="006D67DF">
        <w:rPr>
          <w:sz w:val="26"/>
          <w:szCs w:val="26"/>
        </w:rPr>
        <w:tab/>
      </w:r>
      <w:r>
        <w:rPr>
          <w:sz w:val="26"/>
          <w:szCs w:val="26"/>
        </w:rPr>
        <w:t xml:space="preserve">Artists know one or both platforms very well. These tools are used to create 3D models and </w:t>
      </w:r>
      <w:proofErr w:type="gramStart"/>
      <w:r>
        <w:rPr>
          <w:sz w:val="26"/>
          <w:szCs w:val="26"/>
        </w:rPr>
        <w:t>art, and</w:t>
      </w:r>
      <w:proofErr w:type="gramEnd"/>
      <w:r>
        <w:rPr>
          <w:sz w:val="26"/>
          <w:szCs w:val="26"/>
        </w:rPr>
        <w:t xml:space="preserve"> are self-sufficient programs. Artists can easily use these tools to export 3D models for usage in Unity.</w:t>
      </w:r>
    </w:p>
    <w:p w:rsidR="00FF3410" w:rsidRPr="001A4C14" w:rsidRDefault="00FF3410" w:rsidP="001A4C14">
      <w:pPr>
        <w:spacing w:after="0"/>
        <w:rPr>
          <w:sz w:val="26"/>
          <w:szCs w:val="26"/>
        </w:rPr>
      </w:pPr>
    </w:p>
    <w:p w:rsidR="00D24550" w:rsidRPr="00D24550" w:rsidRDefault="00061912" w:rsidP="00D24550">
      <w:pPr>
        <w:pStyle w:val="Heading2"/>
        <w:spacing w:before="0"/>
        <w:jc w:val="center"/>
        <w:rPr>
          <w:sz w:val="32"/>
          <w:szCs w:val="32"/>
        </w:rPr>
      </w:pPr>
      <w:bookmarkStart w:id="57" w:name="_Toc504944741"/>
      <w:r w:rsidRPr="006D67DF">
        <w:rPr>
          <w:sz w:val="32"/>
          <w:szCs w:val="32"/>
        </w:rPr>
        <w:t>Delivery Platform</w:t>
      </w:r>
      <w:bookmarkEnd w:id="51"/>
      <w:bookmarkEnd w:id="52"/>
      <w:bookmarkEnd w:id="53"/>
      <w:bookmarkEnd w:id="54"/>
      <w:bookmarkEnd w:id="57"/>
    </w:p>
    <w:p w:rsidR="00D24550" w:rsidRPr="006D67DF" w:rsidRDefault="00D24550" w:rsidP="00D24550">
      <w:pPr>
        <w:spacing w:after="0"/>
        <w:rPr>
          <w:sz w:val="26"/>
          <w:szCs w:val="26"/>
        </w:rPr>
      </w:pPr>
      <w:r w:rsidRPr="006D67DF">
        <w:rPr>
          <w:sz w:val="26"/>
          <w:szCs w:val="26"/>
        </w:rPr>
        <w:t>Risk: Low</w:t>
      </w:r>
    </w:p>
    <w:p w:rsidR="00665B59" w:rsidRPr="009E3AF1" w:rsidRDefault="00CA3E36" w:rsidP="000C161F">
      <w:pPr>
        <w:spacing w:after="0"/>
        <w:ind w:firstLine="720"/>
        <w:rPr>
          <w:sz w:val="26"/>
          <w:szCs w:val="26"/>
        </w:rPr>
      </w:pPr>
      <w:r>
        <w:rPr>
          <w:sz w:val="26"/>
          <w:szCs w:val="26"/>
        </w:rPr>
        <w:t xml:space="preserve">We are building the game for the Windows PC platform. </w:t>
      </w:r>
      <w:r w:rsidRPr="00CA3E36">
        <w:rPr>
          <w:sz w:val="26"/>
          <w:szCs w:val="26"/>
        </w:rPr>
        <w:t>Unity natively exports to the Windows platform, and it is the easy to manage and maintain.</w:t>
      </w:r>
      <w:r>
        <w:rPr>
          <w:sz w:val="26"/>
          <w:szCs w:val="26"/>
        </w:rPr>
        <w:t xml:space="preserve"> We will be natively including support for Xbox controllers and keyboard/mouse controls. </w:t>
      </w:r>
      <w:r w:rsidR="00C02812">
        <w:rPr>
          <w:sz w:val="26"/>
          <w:szCs w:val="26"/>
        </w:rPr>
        <w:t xml:space="preserve">Since the game is multiplayer, we will be adding support for both dedicated servers as well as peer-to-peer </w:t>
      </w:r>
      <w:r w:rsidR="000C161F">
        <w:rPr>
          <w:sz w:val="26"/>
          <w:szCs w:val="26"/>
        </w:rPr>
        <w:t>play. Dedicated servers will allow for a separate computer to handle communication between players, whereas peer-to-peer structures will allow for players to easily spin up new games in which they can play together.</w:t>
      </w:r>
      <w:r w:rsidR="00665B59" w:rsidRPr="006D67DF">
        <w:br w:type="page"/>
      </w:r>
    </w:p>
    <w:p w:rsidR="00061912" w:rsidRDefault="00061912" w:rsidP="00AA0309">
      <w:pPr>
        <w:pStyle w:val="Heading2"/>
        <w:spacing w:before="0"/>
        <w:jc w:val="center"/>
        <w:rPr>
          <w:sz w:val="32"/>
          <w:szCs w:val="32"/>
        </w:rPr>
      </w:pPr>
      <w:bookmarkStart w:id="58" w:name="_Toc474267757"/>
      <w:bookmarkStart w:id="59" w:name="_Toc474267804"/>
      <w:bookmarkStart w:id="60" w:name="_Toc474270098"/>
      <w:bookmarkStart w:id="61" w:name="_Toc474834522"/>
      <w:bookmarkStart w:id="62" w:name="_Toc504944742"/>
      <w:r w:rsidRPr="006D67DF">
        <w:rPr>
          <w:sz w:val="32"/>
          <w:szCs w:val="32"/>
        </w:rPr>
        <w:lastRenderedPageBreak/>
        <w:t>Game Mechanics and Systems</w:t>
      </w:r>
      <w:bookmarkEnd w:id="58"/>
      <w:bookmarkEnd w:id="59"/>
      <w:bookmarkEnd w:id="60"/>
      <w:bookmarkEnd w:id="61"/>
      <w:bookmarkEnd w:id="62"/>
    </w:p>
    <w:p w:rsidR="00F91649" w:rsidRPr="00F91649" w:rsidRDefault="00F91649" w:rsidP="00F91649">
      <w:r w:rsidRPr="00F91649">
        <w:rPr>
          <w:sz w:val="26"/>
          <w:szCs w:val="26"/>
        </w:rPr>
        <w:t>See risk analysis of game mechanics and systems under separate documents.</w:t>
      </w:r>
    </w:p>
    <w:p w:rsidR="00102B10" w:rsidRPr="00861145" w:rsidRDefault="00102B10" w:rsidP="00AA0309">
      <w:pPr>
        <w:spacing w:after="0"/>
        <w:rPr>
          <w:sz w:val="26"/>
          <w:szCs w:val="26"/>
        </w:rPr>
      </w:pPr>
      <w:bookmarkStart w:id="63" w:name="_Toc474267761"/>
      <w:bookmarkStart w:id="64" w:name="_Toc474267812"/>
      <w:bookmarkStart w:id="65" w:name="_Toc474270109"/>
      <w:r w:rsidRPr="006D67DF">
        <w:br w:type="page"/>
      </w:r>
    </w:p>
    <w:p w:rsidR="00061912" w:rsidRPr="006D67DF" w:rsidRDefault="00061912" w:rsidP="00AA0309">
      <w:pPr>
        <w:pStyle w:val="Heading2"/>
        <w:spacing w:before="0"/>
        <w:jc w:val="center"/>
        <w:rPr>
          <w:sz w:val="32"/>
          <w:szCs w:val="32"/>
        </w:rPr>
      </w:pPr>
      <w:bookmarkStart w:id="66" w:name="_Toc474834536"/>
      <w:bookmarkStart w:id="67" w:name="_Toc504944743"/>
      <w:r w:rsidRPr="006D67DF">
        <w:rPr>
          <w:sz w:val="32"/>
          <w:szCs w:val="32"/>
        </w:rPr>
        <w:lastRenderedPageBreak/>
        <w:t>Art Pipeline</w:t>
      </w:r>
      <w:bookmarkEnd w:id="63"/>
      <w:bookmarkEnd w:id="64"/>
      <w:bookmarkEnd w:id="65"/>
      <w:bookmarkEnd w:id="66"/>
      <w:bookmarkEnd w:id="67"/>
    </w:p>
    <w:p w:rsidR="00432CED" w:rsidRPr="006D67DF" w:rsidRDefault="00432CED" w:rsidP="00AA0309">
      <w:pPr>
        <w:pStyle w:val="Heading3"/>
        <w:spacing w:before="0"/>
        <w:rPr>
          <w:sz w:val="30"/>
          <w:szCs w:val="30"/>
        </w:rPr>
      </w:pPr>
      <w:bookmarkStart w:id="68" w:name="_Toc474834537"/>
      <w:bookmarkStart w:id="69" w:name="_Toc504944744"/>
      <w:r w:rsidRPr="006D67DF">
        <w:rPr>
          <w:sz w:val="30"/>
          <w:szCs w:val="30"/>
        </w:rPr>
        <w:t>Concept to Digital</w:t>
      </w:r>
      <w:bookmarkEnd w:id="68"/>
      <w:bookmarkEnd w:id="69"/>
    </w:p>
    <w:p w:rsidR="00432CED" w:rsidRPr="006D67DF" w:rsidRDefault="00432CED" w:rsidP="00AA0309">
      <w:pPr>
        <w:pStyle w:val="ListParagraph"/>
        <w:numPr>
          <w:ilvl w:val="0"/>
          <w:numId w:val="13"/>
        </w:numPr>
        <w:spacing w:after="0"/>
        <w:rPr>
          <w:sz w:val="26"/>
          <w:szCs w:val="26"/>
        </w:rPr>
      </w:pPr>
      <w:r w:rsidRPr="006D67DF">
        <w:rPr>
          <w:sz w:val="26"/>
          <w:szCs w:val="26"/>
        </w:rPr>
        <w:t>Discuss / Brainstorm with group</w:t>
      </w:r>
    </w:p>
    <w:p w:rsidR="00432CED" w:rsidRPr="006D67DF" w:rsidRDefault="00432CED" w:rsidP="00AA0309">
      <w:pPr>
        <w:pStyle w:val="ListParagraph"/>
        <w:numPr>
          <w:ilvl w:val="0"/>
          <w:numId w:val="13"/>
        </w:numPr>
        <w:spacing w:after="0"/>
        <w:rPr>
          <w:sz w:val="26"/>
          <w:szCs w:val="26"/>
        </w:rPr>
      </w:pPr>
      <w:r w:rsidRPr="006D67DF">
        <w:rPr>
          <w:sz w:val="26"/>
          <w:szCs w:val="26"/>
        </w:rPr>
        <w:t>Artist and Programmer discuss implementation</w:t>
      </w:r>
    </w:p>
    <w:p w:rsidR="00432CED" w:rsidRPr="006D67DF" w:rsidRDefault="00432CED" w:rsidP="00AA0309">
      <w:pPr>
        <w:pStyle w:val="ListParagraph"/>
        <w:numPr>
          <w:ilvl w:val="0"/>
          <w:numId w:val="13"/>
        </w:numPr>
        <w:spacing w:after="0"/>
        <w:rPr>
          <w:sz w:val="26"/>
          <w:szCs w:val="26"/>
        </w:rPr>
      </w:pPr>
      <w:r w:rsidRPr="006D67DF">
        <w:rPr>
          <w:sz w:val="26"/>
          <w:szCs w:val="26"/>
        </w:rPr>
        <w:t>Artist sketches either a physical or digital illustration</w:t>
      </w:r>
    </w:p>
    <w:p w:rsidR="00432CED" w:rsidRPr="006D67DF" w:rsidRDefault="00432CED" w:rsidP="00AA0309">
      <w:pPr>
        <w:pStyle w:val="ListParagraph"/>
        <w:numPr>
          <w:ilvl w:val="0"/>
          <w:numId w:val="13"/>
        </w:numPr>
        <w:spacing w:after="0"/>
        <w:rPr>
          <w:sz w:val="26"/>
          <w:szCs w:val="26"/>
        </w:rPr>
      </w:pPr>
      <w:r w:rsidRPr="006D67DF">
        <w:rPr>
          <w:sz w:val="26"/>
          <w:szCs w:val="26"/>
        </w:rPr>
        <w:t>Artist gets the go ahead from Designer (if not, go back a step)</w:t>
      </w:r>
    </w:p>
    <w:p w:rsidR="00432CED" w:rsidRPr="006D67DF" w:rsidRDefault="00432CED" w:rsidP="00AA0309">
      <w:pPr>
        <w:pStyle w:val="ListParagraph"/>
        <w:numPr>
          <w:ilvl w:val="0"/>
          <w:numId w:val="13"/>
        </w:numPr>
        <w:spacing w:after="0"/>
        <w:rPr>
          <w:sz w:val="26"/>
          <w:szCs w:val="26"/>
        </w:rPr>
      </w:pPr>
      <w:r w:rsidRPr="006D67DF">
        <w:rPr>
          <w:sz w:val="26"/>
          <w:szCs w:val="26"/>
        </w:rPr>
        <w:t>Asset made in either Photoshop or Illustrator</w:t>
      </w:r>
    </w:p>
    <w:p w:rsidR="00432CED" w:rsidRPr="006D67DF" w:rsidRDefault="00432CED" w:rsidP="00AA0309">
      <w:pPr>
        <w:pStyle w:val="Heading3"/>
        <w:spacing w:before="0"/>
        <w:rPr>
          <w:sz w:val="30"/>
          <w:szCs w:val="30"/>
        </w:rPr>
      </w:pPr>
      <w:bookmarkStart w:id="70" w:name="_Toc474834538"/>
      <w:bookmarkStart w:id="71" w:name="_Toc504944745"/>
      <w:r w:rsidRPr="006D67DF">
        <w:rPr>
          <w:sz w:val="30"/>
          <w:szCs w:val="30"/>
        </w:rPr>
        <w:t>Digital to Repository</w:t>
      </w:r>
      <w:bookmarkEnd w:id="70"/>
      <w:bookmarkEnd w:id="71"/>
    </w:p>
    <w:p w:rsidR="00432CED" w:rsidRPr="002A04B8" w:rsidRDefault="00432CED" w:rsidP="00AA0309">
      <w:pPr>
        <w:pStyle w:val="ListParagraph"/>
        <w:numPr>
          <w:ilvl w:val="0"/>
          <w:numId w:val="14"/>
        </w:numPr>
        <w:spacing w:after="0"/>
        <w:rPr>
          <w:sz w:val="26"/>
          <w:szCs w:val="26"/>
        </w:rPr>
      </w:pPr>
      <w:r w:rsidRPr="002A04B8">
        <w:rPr>
          <w:sz w:val="26"/>
          <w:szCs w:val="26"/>
        </w:rPr>
        <w:t>Asset is saved</w:t>
      </w:r>
    </w:p>
    <w:p w:rsidR="00432CED" w:rsidRPr="002A04B8" w:rsidRDefault="00432CED" w:rsidP="00AA0309">
      <w:pPr>
        <w:pStyle w:val="ListParagraph"/>
        <w:numPr>
          <w:ilvl w:val="1"/>
          <w:numId w:val="14"/>
        </w:numPr>
        <w:spacing w:after="0"/>
        <w:rPr>
          <w:sz w:val="26"/>
          <w:szCs w:val="26"/>
        </w:rPr>
      </w:pPr>
      <w:r w:rsidRPr="002A04B8">
        <w:rPr>
          <w:sz w:val="26"/>
          <w:szCs w:val="26"/>
        </w:rPr>
        <w:t>PNG Format</w:t>
      </w:r>
    </w:p>
    <w:p w:rsidR="00432CED" w:rsidRPr="002A04B8" w:rsidRDefault="00432CED" w:rsidP="00AA0309">
      <w:pPr>
        <w:pStyle w:val="ListParagraph"/>
        <w:numPr>
          <w:ilvl w:val="1"/>
          <w:numId w:val="14"/>
        </w:numPr>
        <w:spacing w:after="0"/>
        <w:rPr>
          <w:sz w:val="26"/>
          <w:szCs w:val="26"/>
        </w:rPr>
      </w:pPr>
      <w:r w:rsidRPr="002A04B8">
        <w:rPr>
          <w:sz w:val="26"/>
          <w:szCs w:val="26"/>
        </w:rPr>
        <w:t xml:space="preserve">Resolution of </w:t>
      </w:r>
      <w:r w:rsidR="00D85B1F" w:rsidRPr="002A04B8">
        <w:rPr>
          <w:sz w:val="26"/>
          <w:szCs w:val="26"/>
        </w:rPr>
        <w:t>72</w:t>
      </w:r>
      <w:r w:rsidRPr="002A04B8">
        <w:rPr>
          <w:sz w:val="26"/>
          <w:szCs w:val="26"/>
        </w:rPr>
        <w:t xml:space="preserve"> pixels per </w:t>
      </w:r>
      <w:r w:rsidR="00D85B1F" w:rsidRPr="002A04B8">
        <w:rPr>
          <w:sz w:val="26"/>
          <w:szCs w:val="26"/>
        </w:rPr>
        <w:t xml:space="preserve">inch and flexible pixels per </w:t>
      </w:r>
      <w:r w:rsidR="00221496" w:rsidRPr="002A04B8">
        <w:rPr>
          <w:sz w:val="26"/>
          <w:szCs w:val="26"/>
        </w:rPr>
        <w:t>unit</w:t>
      </w:r>
    </w:p>
    <w:p w:rsidR="00432CED" w:rsidRPr="002A04B8" w:rsidRDefault="00432CED" w:rsidP="00AA0309">
      <w:pPr>
        <w:pStyle w:val="ListParagraph"/>
        <w:numPr>
          <w:ilvl w:val="1"/>
          <w:numId w:val="14"/>
        </w:numPr>
        <w:spacing w:after="0"/>
        <w:rPr>
          <w:sz w:val="26"/>
          <w:szCs w:val="26"/>
        </w:rPr>
      </w:pPr>
      <w:r w:rsidRPr="002A04B8">
        <w:rPr>
          <w:sz w:val="26"/>
          <w:szCs w:val="26"/>
        </w:rPr>
        <w:t xml:space="preserve">Files will be </w:t>
      </w:r>
      <w:r w:rsidR="00D50E70" w:rsidRPr="002A04B8">
        <w:rPr>
          <w:sz w:val="26"/>
          <w:szCs w:val="26"/>
        </w:rPr>
        <w:t>organized by a folder structure and named appropriately</w:t>
      </w:r>
    </w:p>
    <w:p w:rsidR="00940F6D" w:rsidRPr="002A04B8" w:rsidRDefault="00940F6D" w:rsidP="00AA0309">
      <w:pPr>
        <w:pStyle w:val="ListParagraph"/>
        <w:numPr>
          <w:ilvl w:val="2"/>
          <w:numId w:val="14"/>
        </w:numPr>
        <w:spacing w:after="0"/>
        <w:rPr>
          <w:sz w:val="26"/>
          <w:szCs w:val="26"/>
        </w:rPr>
      </w:pPr>
      <w:r w:rsidRPr="002A04B8">
        <w:rPr>
          <w:sz w:val="26"/>
          <w:szCs w:val="26"/>
        </w:rPr>
        <w:t>Formatting: “Assets/Resources/</w:t>
      </w:r>
      <w:bookmarkStart w:id="72" w:name="_Hlk504944670"/>
      <w:r w:rsidR="00967BEF" w:rsidRPr="002A04B8">
        <w:rPr>
          <w:sz w:val="26"/>
          <w:szCs w:val="26"/>
        </w:rPr>
        <w:t>Textures</w:t>
      </w:r>
      <w:bookmarkEnd w:id="72"/>
      <w:r w:rsidRPr="002A04B8">
        <w:rPr>
          <w:sz w:val="26"/>
          <w:szCs w:val="26"/>
        </w:rPr>
        <w:t>/</w:t>
      </w:r>
      <w:r w:rsidRPr="002A04B8">
        <w:rPr>
          <w:i/>
          <w:sz w:val="26"/>
          <w:szCs w:val="26"/>
        </w:rPr>
        <w:t>type</w:t>
      </w:r>
      <w:r w:rsidRPr="002A04B8">
        <w:rPr>
          <w:sz w:val="26"/>
          <w:szCs w:val="26"/>
        </w:rPr>
        <w:t>/</w:t>
      </w:r>
      <w:r w:rsidRPr="002A04B8">
        <w:rPr>
          <w:i/>
          <w:sz w:val="26"/>
          <w:szCs w:val="26"/>
        </w:rPr>
        <w:t>asset</w:t>
      </w:r>
      <w:r w:rsidRPr="002A04B8">
        <w:rPr>
          <w:sz w:val="26"/>
          <w:szCs w:val="26"/>
        </w:rPr>
        <w:t>.png”</w:t>
      </w:r>
    </w:p>
    <w:p w:rsidR="00CE06DB" w:rsidRPr="002A04B8" w:rsidRDefault="00CE06DB" w:rsidP="00AA0309">
      <w:pPr>
        <w:pStyle w:val="ListParagraph"/>
        <w:numPr>
          <w:ilvl w:val="2"/>
          <w:numId w:val="14"/>
        </w:numPr>
        <w:spacing w:after="0"/>
        <w:rPr>
          <w:sz w:val="26"/>
          <w:szCs w:val="26"/>
        </w:rPr>
      </w:pPr>
      <w:r w:rsidRPr="002A04B8">
        <w:rPr>
          <w:sz w:val="26"/>
          <w:szCs w:val="26"/>
        </w:rPr>
        <w:t>i.e. “A</w:t>
      </w:r>
      <w:r w:rsidR="00131113" w:rsidRPr="002A04B8">
        <w:rPr>
          <w:sz w:val="26"/>
          <w:szCs w:val="26"/>
        </w:rPr>
        <w:t>ssets/Resources/</w:t>
      </w:r>
      <w:r w:rsidR="00967BEF" w:rsidRPr="002A04B8">
        <w:rPr>
          <w:sz w:val="26"/>
          <w:szCs w:val="26"/>
        </w:rPr>
        <w:t xml:space="preserve"> </w:t>
      </w:r>
      <w:r w:rsidR="00967BEF" w:rsidRPr="002A04B8">
        <w:rPr>
          <w:sz w:val="26"/>
          <w:szCs w:val="26"/>
        </w:rPr>
        <w:t>Textures</w:t>
      </w:r>
      <w:r w:rsidR="00967BEF" w:rsidRPr="002A04B8">
        <w:rPr>
          <w:sz w:val="26"/>
          <w:szCs w:val="26"/>
        </w:rPr>
        <w:t xml:space="preserve"> </w:t>
      </w:r>
      <w:r w:rsidR="00EB5BB1" w:rsidRPr="002A04B8">
        <w:rPr>
          <w:sz w:val="26"/>
          <w:szCs w:val="26"/>
        </w:rPr>
        <w:t>/</w:t>
      </w:r>
      <w:r w:rsidR="00131113" w:rsidRPr="002A04B8">
        <w:rPr>
          <w:sz w:val="26"/>
          <w:szCs w:val="26"/>
        </w:rPr>
        <w:t>Background/ground</w:t>
      </w:r>
      <w:r w:rsidRPr="002A04B8">
        <w:rPr>
          <w:sz w:val="26"/>
          <w:szCs w:val="26"/>
        </w:rPr>
        <w:t>.png”</w:t>
      </w:r>
    </w:p>
    <w:p w:rsidR="00432CED" w:rsidRPr="002A04B8" w:rsidRDefault="00432CED" w:rsidP="00AA0309">
      <w:pPr>
        <w:pStyle w:val="ListParagraph"/>
        <w:numPr>
          <w:ilvl w:val="0"/>
          <w:numId w:val="14"/>
        </w:numPr>
        <w:spacing w:after="0"/>
        <w:rPr>
          <w:sz w:val="26"/>
          <w:szCs w:val="26"/>
        </w:rPr>
      </w:pPr>
      <w:r w:rsidRPr="002A04B8">
        <w:rPr>
          <w:sz w:val="26"/>
          <w:szCs w:val="26"/>
        </w:rPr>
        <w:t>Asset is copied to Repo</w:t>
      </w:r>
      <w:r w:rsidR="00DF7291" w:rsidRPr="002A04B8">
        <w:rPr>
          <w:sz w:val="26"/>
          <w:szCs w:val="26"/>
        </w:rPr>
        <w:t>sitory folder under "./project/A</w:t>
      </w:r>
      <w:r w:rsidRPr="002A04B8">
        <w:rPr>
          <w:sz w:val="26"/>
          <w:szCs w:val="26"/>
        </w:rPr>
        <w:t>ssets/</w:t>
      </w:r>
      <w:r w:rsidR="004B39D0" w:rsidRPr="002A04B8">
        <w:rPr>
          <w:sz w:val="26"/>
          <w:szCs w:val="26"/>
        </w:rPr>
        <w:t>Resources</w:t>
      </w:r>
      <w:r w:rsidRPr="002A04B8">
        <w:rPr>
          <w:sz w:val="26"/>
          <w:szCs w:val="26"/>
        </w:rPr>
        <w:t>/"</w:t>
      </w:r>
      <w:r w:rsidR="00AF4A0C" w:rsidRPr="002A04B8">
        <w:rPr>
          <w:sz w:val="26"/>
          <w:szCs w:val="26"/>
        </w:rPr>
        <w:t xml:space="preserve">, </w:t>
      </w:r>
      <w:r w:rsidR="0010750F" w:rsidRPr="002A04B8">
        <w:rPr>
          <w:sz w:val="26"/>
          <w:szCs w:val="26"/>
        </w:rPr>
        <w:t xml:space="preserve">and </w:t>
      </w:r>
      <w:r w:rsidR="00027C11" w:rsidRPr="002A04B8">
        <w:rPr>
          <w:sz w:val="26"/>
          <w:szCs w:val="26"/>
        </w:rPr>
        <w:t>to the appropriate subfolder</w:t>
      </w:r>
    </w:p>
    <w:p w:rsidR="00432CED" w:rsidRPr="002A04B8" w:rsidRDefault="00432CED" w:rsidP="00AA0309">
      <w:pPr>
        <w:pStyle w:val="ListParagraph"/>
        <w:numPr>
          <w:ilvl w:val="0"/>
          <w:numId w:val="14"/>
        </w:numPr>
        <w:spacing w:after="0"/>
        <w:rPr>
          <w:sz w:val="26"/>
          <w:szCs w:val="26"/>
        </w:rPr>
      </w:pPr>
      <w:r w:rsidRPr="002A04B8">
        <w:rPr>
          <w:sz w:val="26"/>
          <w:szCs w:val="26"/>
        </w:rPr>
        <w:t>Asset is stashed, committed, and pushed to remote repository</w:t>
      </w:r>
      <w:r w:rsidR="007E5F1A" w:rsidRPr="002A04B8">
        <w:rPr>
          <w:sz w:val="26"/>
          <w:szCs w:val="26"/>
        </w:rPr>
        <w:t xml:space="preserve"> to any appro</w:t>
      </w:r>
      <w:r w:rsidR="00845B20" w:rsidRPr="002A04B8">
        <w:rPr>
          <w:sz w:val="26"/>
          <w:szCs w:val="26"/>
        </w:rPr>
        <w:t>priate branch that is not the ma</w:t>
      </w:r>
      <w:r w:rsidR="007E5F1A" w:rsidRPr="002A04B8">
        <w:rPr>
          <w:sz w:val="26"/>
          <w:szCs w:val="26"/>
        </w:rPr>
        <w:t>ster</w:t>
      </w:r>
    </w:p>
    <w:p w:rsidR="00432CED" w:rsidRPr="006D67DF" w:rsidRDefault="00432CED" w:rsidP="00AA0309">
      <w:pPr>
        <w:pStyle w:val="Heading3"/>
        <w:spacing w:before="0"/>
        <w:rPr>
          <w:sz w:val="30"/>
          <w:szCs w:val="30"/>
        </w:rPr>
      </w:pPr>
      <w:bookmarkStart w:id="73" w:name="_Toc474834539"/>
      <w:bookmarkStart w:id="74" w:name="_Toc504944746"/>
      <w:r w:rsidRPr="006D67DF">
        <w:rPr>
          <w:sz w:val="30"/>
          <w:szCs w:val="30"/>
        </w:rPr>
        <w:t>Repository to Unity</w:t>
      </w:r>
      <w:bookmarkEnd w:id="73"/>
      <w:bookmarkEnd w:id="74"/>
    </w:p>
    <w:p w:rsidR="00432CED" w:rsidRPr="006D67DF" w:rsidRDefault="00432CED" w:rsidP="00AA0309">
      <w:pPr>
        <w:pStyle w:val="ListParagraph"/>
        <w:numPr>
          <w:ilvl w:val="0"/>
          <w:numId w:val="15"/>
        </w:numPr>
        <w:spacing w:after="0"/>
        <w:rPr>
          <w:sz w:val="26"/>
          <w:szCs w:val="26"/>
        </w:rPr>
      </w:pPr>
      <w:r w:rsidRPr="006D67DF">
        <w:rPr>
          <w:sz w:val="26"/>
          <w:szCs w:val="26"/>
        </w:rPr>
        <w:t>Unity will auto import any assets at the specified path when opened</w:t>
      </w:r>
    </w:p>
    <w:p w:rsidR="00432CED" w:rsidRPr="006D67DF" w:rsidRDefault="00432CED" w:rsidP="00AA0309">
      <w:pPr>
        <w:pStyle w:val="ListParagraph"/>
        <w:numPr>
          <w:ilvl w:val="0"/>
          <w:numId w:val="15"/>
        </w:numPr>
        <w:spacing w:after="0"/>
        <w:rPr>
          <w:sz w:val="26"/>
          <w:szCs w:val="26"/>
        </w:rPr>
      </w:pPr>
      <w:r w:rsidRPr="006D67DF">
        <w:rPr>
          <w:sz w:val="26"/>
          <w:szCs w:val="26"/>
        </w:rPr>
        <w:t>Artist or Designer opens sprite/asset in Unity inspector</w:t>
      </w:r>
    </w:p>
    <w:p w:rsidR="00432CED" w:rsidRPr="006D67DF" w:rsidRDefault="00432CED" w:rsidP="00AA0309">
      <w:pPr>
        <w:pStyle w:val="ListParagraph"/>
        <w:numPr>
          <w:ilvl w:val="1"/>
          <w:numId w:val="15"/>
        </w:numPr>
        <w:spacing w:after="0"/>
        <w:rPr>
          <w:sz w:val="26"/>
          <w:szCs w:val="26"/>
        </w:rPr>
      </w:pPr>
      <w:r w:rsidRPr="006D67DF">
        <w:rPr>
          <w:sz w:val="26"/>
          <w:szCs w:val="26"/>
        </w:rPr>
        <w:t>Modifications made to pixels per unit or slicing made as needed</w:t>
      </w:r>
    </w:p>
    <w:p w:rsidR="00432CED" w:rsidRPr="006D67DF" w:rsidRDefault="00432CED" w:rsidP="00AA0309">
      <w:pPr>
        <w:pStyle w:val="Heading3"/>
        <w:spacing w:before="0"/>
        <w:rPr>
          <w:sz w:val="30"/>
          <w:szCs w:val="30"/>
        </w:rPr>
      </w:pPr>
      <w:bookmarkStart w:id="75" w:name="_Toc474834540"/>
      <w:bookmarkStart w:id="76" w:name="_Toc504944747"/>
      <w:r w:rsidRPr="006D67DF">
        <w:rPr>
          <w:sz w:val="30"/>
          <w:szCs w:val="30"/>
        </w:rPr>
        <w:t>Unity to Game</w:t>
      </w:r>
      <w:bookmarkEnd w:id="75"/>
      <w:bookmarkEnd w:id="76"/>
    </w:p>
    <w:p w:rsidR="00432CED" w:rsidRPr="006D67DF" w:rsidRDefault="00432CED" w:rsidP="00AA0309">
      <w:pPr>
        <w:spacing w:after="0"/>
        <w:rPr>
          <w:sz w:val="26"/>
          <w:szCs w:val="26"/>
        </w:rPr>
      </w:pPr>
      <w:r w:rsidRPr="006D67DF">
        <w:rPr>
          <w:sz w:val="26"/>
          <w:szCs w:val="26"/>
        </w:rPr>
        <w:t>(Mostly handled in the Design pipeline)</w:t>
      </w:r>
    </w:p>
    <w:p w:rsidR="00432CED" w:rsidRDefault="00432CED" w:rsidP="00AA0309">
      <w:pPr>
        <w:pStyle w:val="ListParagraph"/>
        <w:numPr>
          <w:ilvl w:val="0"/>
          <w:numId w:val="16"/>
        </w:numPr>
        <w:spacing w:after="0"/>
        <w:rPr>
          <w:sz w:val="26"/>
          <w:szCs w:val="26"/>
        </w:rPr>
      </w:pPr>
      <w:r w:rsidRPr="006D67DF">
        <w:rPr>
          <w:sz w:val="26"/>
          <w:szCs w:val="26"/>
        </w:rPr>
        <w:t>Drag into world space OR make prefab</w:t>
      </w:r>
    </w:p>
    <w:p w:rsidR="00CB6E9F" w:rsidRPr="006D67DF" w:rsidRDefault="0006190B" w:rsidP="00AA0309">
      <w:pPr>
        <w:pStyle w:val="ListParagraph"/>
        <w:numPr>
          <w:ilvl w:val="0"/>
          <w:numId w:val="16"/>
        </w:numPr>
        <w:spacing w:after="0"/>
        <w:rPr>
          <w:sz w:val="26"/>
          <w:szCs w:val="26"/>
        </w:rPr>
      </w:pPr>
      <w:r>
        <w:rPr>
          <w:sz w:val="26"/>
          <w:szCs w:val="26"/>
        </w:rPr>
        <w:t>Pixels per unit, v</w:t>
      </w:r>
      <w:r w:rsidR="00CB6E9F">
        <w:rPr>
          <w:sz w:val="26"/>
          <w:szCs w:val="26"/>
        </w:rPr>
        <w:t>arious materials</w:t>
      </w:r>
      <w:r>
        <w:rPr>
          <w:sz w:val="26"/>
          <w:szCs w:val="26"/>
        </w:rPr>
        <w:t>, and sprite slicing</w:t>
      </w:r>
      <w:r w:rsidR="00CB6E9F">
        <w:rPr>
          <w:sz w:val="26"/>
          <w:szCs w:val="26"/>
        </w:rPr>
        <w:t xml:space="preserve"> are </w:t>
      </w:r>
      <w:r w:rsidR="00C74B54">
        <w:rPr>
          <w:sz w:val="26"/>
          <w:szCs w:val="26"/>
        </w:rPr>
        <w:t xml:space="preserve">all </w:t>
      </w:r>
      <w:r w:rsidR="00CB6E9F">
        <w:rPr>
          <w:sz w:val="26"/>
          <w:szCs w:val="26"/>
        </w:rPr>
        <w:t>handled via the unity inspector</w:t>
      </w:r>
    </w:p>
    <w:p w:rsidR="00102B10" w:rsidRPr="006D67DF" w:rsidRDefault="00102B10" w:rsidP="00AA0309">
      <w:pPr>
        <w:spacing w:after="0"/>
        <w:rPr>
          <w:rFonts w:asciiTheme="majorHAnsi" w:eastAsiaTheme="majorEastAsia" w:hAnsiTheme="majorHAnsi" w:cstheme="majorBidi"/>
          <w:color w:val="2E74B5" w:themeColor="accent1" w:themeShade="BF"/>
          <w:sz w:val="32"/>
          <w:szCs w:val="32"/>
        </w:rPr>
      </w:pPr>
      <w:bookmarkStart w:id="77" w:name="_Toc474267762"/>
      <w:bookmarkStart w:id="78" w:name="_Toc474267813"/>
      <w:bookmarkStart w:id="79" w:name="_Toc474270110"/>
      <w:r w:rsidRPr="006D67DF">
        <w:rPr>
          <w:sz w:val="32"/>
          <w:szCs w:val="32"/>
        </w:rPr>
        <w:br w:type="page"/>
      </w:r>
    </w:p>
    <w:p w:rsidR="00061912" w:rsidRPr="006D67DF" w:rsidRDefault="00061912" w:rsidP="00AA0309">
      <w:pPr>
        <w:pStyle w:val="Heading2"/>
        <w:spacing w:before="0"/>
        <w:jc w:val="center"/>
        <w:rPr>
          <w:sz w:val="32"/>
          <w:szCs w:val="32"/>
        </w:rPr>
      </w:pPr>
      <w:bookmarkStart w:id="80" w:name="_Toc474834541"/>
      <w:bookmarkStart w:id="81" w:name="_Toc504944748"/>
      <w:r w:rsidRPr="006D67DF">
        <w:rPr>
          <w:sz w:val="32"/>
          <w:szCs w:val="32"/>
        </w:rPr>
        <w:lastRenderedPageBreak/>
        <w:t>Design Pipeline</w:t>
      </w:r>
      <w:bookmarkEnd w:id="77"/>
      <w:bookmarkEnd w:id="78"/>
      <w:bookmarkEnd w:id="79"/>
      <w:bookmarkEnd w:id="80"/>
      <w:bookmarkEnd w:id="81"/>
    </w:p>
    <w:p w:rsidR="00C23F4A" w:rsidRPr="006D67DF" w:rsidRDefault="00EC51EA" w:rsidP="00AA0309">
      <w:pPr>
        <w:pStyle w:val="Heading3"/>
        <w:spacing w:before="0"/>
        <w:rPr>
          <w:sz w:val="30"/>
          <w:szCs w:val="30"/>
        </w:rPr>
      </w:pPr>
      <w:bookmarkStart w:id="82" w:name="_Toc474270112"/>
      <w:bookmarkStart w:id="83" w:name="_Toc474834543"/>
      <w:bookmarkStart w:id="84" w:name="_Toc504944749"/>
      <w:r w:rsidRPr="006D67DF">
        <w:rPr>
          <w:sz w:val="30"/>
          <w:szCs w:val="30"/>
        </w:rPr>
        <w:t>Unity Engine</w:t>
      </w:r>
      <w:bookmarkEnd w:id="82"/>
      <w:bookmarkEnd w:id="83"/>
      <w:bookmarkEnd w:id="84"/>
    </w:p>
    <w:p w:rsidR="00EC51EA" w:rsidRPr="006D67DF" w:rsidRDefault="00E551C7" w:rsidP="00AA0309">
      <w:pPr>
        <w:pStyle w:val="ListParagraph"/>
        <w:numPr>
          <w:ilvl w:val="0"/>
          <w:numId w:val="12"/>
        </w:numPr>
        <w:spacing w:after="0"/>
        <w:rPr>
          <w:sz w:val="26"/>
          <w:szCs w:val="26"/>
        </w:rPr>
      </w:pPr>
      <w:r w:rsidRPr="006D67DF">
        <w:rPr>
          <w:b/>
          <w:sz w:val="26"/>
          <w:szCs w:val="26"/>
        </w:rPr>
        <w:t xml:space="preserve">Assets. </w:t>
      </w:r>
      <w:r w:rsidR="00B618F9" w:rsidRPr="006D67DF">
        <w:rPr>
          <w:sz w:val="26"/>
          <w:szCs w:val="26"/>
        </w:rPr>
        <w:t>All assets can be found under Unity’s asset inspector</w:t>
      </w:r>
    </w:p>
    <w:p w:rsidR="00B618F9" w:rsidRPr="006D67DF" w:rsidRDefault="00BA19AA" w:rsidP="00AA0309">
      <w:pPr>
        <w:pStyle w:val="ListParagraph"/>
        <w:numPr>
          <w:ilvl w:val="1"/>
          <w:numId w:val="12"/>
        </w:numPr>
        <w:spacing w:after="0"/>
        <w:rPr>
          <w:sz w:val="26"/>
          <w:szCs w:val="26"/>
        </w:rPr>
      </w:pPr>
      <w:r>
        <w:rPr>
          <w:b/>
          <w:sz w:val="26"/>
          <w:szCs w:val="26"/>
        </w:rPr>
        <w:t>Materials</w:t>
      </w:r>
      <w:r w:rsidR="00B618F9" w:rsidRPr="006D67DF">
        <w:rPr>
          <w:sz w:val="26"/>
          <w:szCs w:val="26"/>
        </w:rPr>
        <w:t>: materials</w:t>
      </w:r>
    </w:p>
    <w:p w:rsidR="00B618F9" w:rsidRPr="006D67DF" w:rsidRDefault="00BA19AA" w:rsidP="00AA0309">
      <w:pPr>
        <w:pStyle w:val="ListParagraph"/>
        <w:numPr>
          <w:ilvl w:val="1"/>
          <w:numId w:val="12"/>
        </w:numPr>
        <w:spacing w:after="0"/>
        <w:rPr>
          <w:sz w:val="26"/>
          <w:szCs w:val="26"/>
        </w:rPr>
      </w:pPr>
      <w:r>
        <w:rPr>
          <w:b/>
          <w:sz w:val="26"/>
          <w:szCs w:val="26"/>
        </w:rPr>
        <w:t>Prefabs</w:t>
      </w:r>
      <w:r w:rsidR="00B618F9" w:rsidRPr="006D67DF">
        <w:rPr>
          <w:sz w:val="26"/>
          <w:szCs w:val="26"/>
        </w:rPr>
        <w:t>: all Unity prefab objects</w:t>
      </w:r>
    </w:p>
    <w:p w:rsidR="00B618F9" w:rsidRPr="006D67DF" w:rsidRDefault="00B618F9" w:rsidP="00AA0309">
      <w:pPr>
        <w:pStyle w:val="ListParagraph"/>
        <w:numPr>
          <w:ilvl w:val="1"/>
          <w:numId w:val="12"/>
        </w:numPr>
        <w:spacing w:after="0"/>
        <w:rPr>
          <w:sz w:val="26"/>
          <w:szCs w:val="26"/>
        </w:rPr>
      </w:pPr>
      <w:r w:rsidRPr="006D67DF">
        <w:rPr>
          <w:b/>
          <w:sz w:val="26"/>
          <w:szCs w:val="26"/>
        </w:rPr>
        <w:t>Resources</w:t>
      </w:r>
      <w:r w:rsidRPr="006D67DF">
        <w:rPr>
          <w:sz w:val="26"/>
          <w:szCs w:val="26"/>
        </w:rPr>
        <w:t>: all art assets</w:t>
      </w:r>
    </w:p>
    <w:p w:rsidR="00B618F9" w:rsidRPr="006D67DF" w:rsidRDefault="00BA19AA" w:rsidP="00AA0309">
      <w:pPr>
        <w:pStyle w:val="ListParagraph"/>
        <w:numPr>
          <w:ilvl w:val="1"/>
          <w:numId w:val="12"/>
        </w:numPr>
        <w:spacing w:after="0"/>
        <w:rPr>
          <w:sz w:val="26"/>
          <w:szCs w:val="26"/>
        </w:rPr>
      </w:pPr>
      <w:r>
        <w:rPr>
          <w:b/>
          <w:sz w:val="26"/>
          <w:szCs w:val="26"/>
        </w:rPr>
        <w:t>Scenes</w:t>
      </w:r>
      <w:r w:rsidR="00B618F9" w:rsidRPr="006D67DF">
        <w:rPr>
          <w:sz w:val="26"/>
          <w:szCs w:val="26"/>
        </w:rPr>
        <w:t>: Unit</w:t>
      </w:r>
      <w:r w:rsidR="00091674">
        <w:rPr>
          <w:sz w:val="26"/>
          <w:szCs w:val="26"/>
        </w:rPr>
        <w:t>y</w:t>
      </w:r>
      <w:r w:rsidR="00B618F9" w:rsidRPr="006D67DF">
        <w:rPr>
          <w:sz w:val="26"/>
          <w:szCs w:val="26"/>
        </w:rPr>
        <w:t xml:space="preserve"> scenes</w:t>
      </w:r>
    </w:p>
    <w:p w:rsidR="00060DC3" w:rsidRPr="006D67DF" w:rsidRDefault="00BA19AA" w:rsidP="00AA0309">
      <w:pPr>
        <w:pStyle w:val="ListParagraph"/>
        <w:numPr>
          <w:ilvl w:val="1"/>
          <w:numId w:val="12"/>
        </w:numPr>
        <w:spacing w:after="0"/>
        <w:rPr>
          <w:sz w:val="26"/>
          <w:szCs w:val="26"/>
        </w:rPr>
      </w:pPr>
      <w:r>
        <w:rPr>
          <w:b/>
          <w:sz w:val="26"/>
          <w:szCs w:val="26"/>
        </w:rPr>
        <w:t>Scripts</w:t>
      </w:r>
      <w:r w:rsidR="00B618F9" w:rsidRPr="006D67DF">
        <w:rPr>
          <w:sz w:val="26"/>
          <w:szCs w:val="26"/>
        </w:rPr>
        <w:t xml:space="preserve">: </w:t>
      </w:r>
      <w:r w:rsidR="00E87C7E" w:rsidRPr="006D67DF">
        <w:rPr>
          <w:sz w:val="26"/>
          <w:szCs w:val="26"/>
        </w:rPr>
        <w:t>custom</w:t>
      </w:r>
      <w:r w:rsidR="00C8565A">
        <w:rPr>
          <w:sz w:val="26"/>
          <w:szCs w:val="26"/>
        </w:rPr>
        <w:t xml:space="preserve"> </w:t>
      </w:r>
      <w:r w:rsidR="00B618F9" w:rsidRPr="006D67DF">
        <w:rPr>
          <w:sz w:val="26"/>
          <w:szCs w:val="26"/>
        </w:rPr>
        <w:t>scripts</w:t>
      </w:r>
    </w:p>
    <w:p w:rsidR="00D41D78" w:rsidRPr="000E5CB7" w:rsidRDefault="00E551C7" w:rsidP="000E5CB7">
      <w:pPr>
        <w:pStyle w:val="ListParagraph"/>
        <w:numPr>
          <w:ilvl w:val="0"/>
          <w:numId w:val="12"/>
        </w:numPr>
        <w:spacing w:after="0"/>
        <w:rPr>
          <w:sz w:val="26"/>
          <w:szCs w:val="26"/>
        </w:rPr>
      </w:pPr>
      <w:r w:rsidRPr="006D67DF">
        <w:rPr>
          <w:b/>
          <w:sz w:val="26"/>
          <w:szCs w:val="26"/>
        </w:rPr>
        <w:t>Prefabs.</w:t>
      </w:r>
      <w:r w:rsidRPr="006D67DF">
        <w:rPr>
          <w:sz w:val="26"/>
          <w:szCs w:val="26"/>
        </w:rPr>
        <w:t xml:space="preserve"> </w:t>
      </w:r>
      <w:r w:rsidR="00060DC3" w:rsidRPr="006D67DF">
        <w:rPr>
          <w:sz w:val="26"/>
          <w:szCs w:val="26"/>
        </w:rPr>
        <w:t xml:space="preserve">Prefabs should be made when </w:t>
      </w:r>
      <w:proofErr w:type="spellStart"/>
      <w:r w:rsidR="00060DC3" w:rsidRPr="006D67DF">
        <w:rPr>
          <w:sz w:val="26"/>
          <w:szCs w:val="26"/>
        </w:rPr>
        <w:t>GameObjects</w:t>
      </w:r>
      <w:proofErr w:type="spellEnd"/>
      <w:r w:rsidR="00060DC3" w:rsidRPr="006D67DF">
        <w:rPr>
          <w:sz w:val="26"/>
          <w:szCs w:val="26"/>
        </w:rPr>
        <w:t xml:space="preserve"> will be reused - specifically for units and spaces.</w:t>
      </w:r>
      <w:r w:rsidR="000E5CB7">
        <w:rPr>
          <w:sz w:val="26"/>
          <w:szCs w:val="26"/>
        </w:rPr>
        <w:t xml:space="preserve"> </w:t>
      </w:r>
      <w:r w:rsidR="00993ACF" w:rsidRPr="000E5CB7">
        <w:rPr>
          <w:sz w:val="26"/>
          <w:szCs w:val="26"/>
        </w:rPr>
        <w:t>These can be made by dragging an object into the prefabs folder in the asset inspector</w:t>
      </w:r>
    </w:p>
    <w:p w:rsidR="00993ACF" w:rsidRPr="006D67DF" w:rsidRDefault="00932E4A" w:rsidP="00AA0309">
      <w:pPr>
        <w:pStyle w:val="ListParagraph"/>
        <w:numPr>
          <w:ilvl w:val="0"/>
          <w:numId w:val="12"/>
        </w:numPr>
        <w:spacing w:after="0"/>
        <w:rPr>
          <w:sz w:val="26"/>
          <w:szCs w:val="26"/>
        </w:rPr>
      </w:pPr>
      <w:r w:rsidRPr="006D67DF">
        <w:rPr>
          <w:b/>
          <w:sz w:val="26"/>
          <w:szCs w:val="26"/>
        </w:rPr>
        <w:t>Spr</w:t>
      </w:r>
      <w:r w:rsidR="00E551C7" w:rsidRPr="006D67DF">
        <w:rPr>
          <w:b/>
          <w:sz w:val="26"/>
          <w:szCs w:val="26"/>
        </w:rPr>
        <w:t>i</w:t>
      </w:r>
      <w:r w:rsidRPr="006D67DF">
        <w:rPr>
          <w:b/>
          <w:sz w:val="26"/>
          <w:szCs w:val="26"/>
        </w:rPr>
        <w:t>t</w:t>
      </w:r>
      <w:r w:rsidR="00E551C7" w:rsidRPr="006D67DF">
        <w:rPr>
          <w:b/>
          <w:sz w:val="26"/>
          <w:szCs w:val="26"/>
        </w:rPr>
        <w:t>es.</w:t>
      </w:r>
      <w:r w:rsidR="00E551C7" w:rsidRPr="006D67DF">
        <w:rPr>
          <w:sz w:val="26"/>
          <w:szCs w:val="26"/>
        </w:rPr>
        <w:t xml:space="preserve"> </w:t>
      </w:r>
      <w:r w:rsidR="00993ACF" w:rsidRPr="006D67DF">
        <w:rPr>
          <w:sz w:val="26"/>
          <w:szCs w:val="26"/>
        </w:rPr>
        <w:t xml:space="preserve">Sprites can be dragged in from the asset inspector to the world window to be created as a </w:t>
      </w:r>
      <w:proofErr w:type="spellStart"/>
      <w:r w:rsidR="00993ACF" w:rsidRPr="006D67DF">
        <w:rPr>
          <w:sz w:val="26"/>
          <w:szCs w:val="26"/>
        </w:rPr>
        <w:t>GameObject</w:t>
      </w:r>
      <w:proofErr w:type="spellEnd"/>
    </w:p>
    <w:p w:rsidR="00911BCD" w:rsidRPr="006D67DF" w:rsidRDefault="00E551C7" w:rsidP="00AA0309">
      <w:pPr>
        <w:pStyle w:val="ListParagraph"/>
        <w:numPr>
          <w:ilvl w:val="0"/>
          <w:numId w:val="12"/>
        </w:numPr>
        <w:spacing w:after="0"/>
        <w:rPr>
          <w:sz w:val="26"/>
          <w:szCs w:val="26"/>
        </w:rPr>
      </w:pPr>
      <w:r w:rsidRPr="006D67DF">
        <w:rPr>
          <w:b/>
          <w:sz w:val="26"/>
          <w:szCs w:val="26"/>
        </w:rPr>
        <w:t xml:space="preserve">Colliders. </w:t>
      </w:r>
      <w:r w:rsidR="00911BCD" w:rsidRPr="006D67DF">
        <w:rPr>
          <w:sz w:val="26"/>
          <w:szCs w:val="26"/>
        </w:rPr>
        <w:t xml:space="preserve">All </w:t>
      </w:r>
      <w:r w:rsidR="009B00EE">
        <w:rPr>
          <w:sz w:val="26"/>
          <w:szCs w:val="26"/>
        </w:rPr>
        <w:t>interactable/</w:t>
      </w:r>
      <w:proofErr w:type="spellStart"/>
      <w:r w:rsidR="009B00EE">
        <w:rPr>
          <w:sz w:val="26"/>
          <w:szCs w:val="26"/>
        </w:rPr>
        <w:t>collidable</w:t>
      </w:r>
      <w:proofErr w:type="spellEnd"/>
      <w:r w:rsidR="00911BCD" w:rsidRPr="006D67DF">
        <w:rPr>
          <w:sz w:val="26"/>
          <w:szCs w:val="26"/>
        </w:rPr>
        <w:t xml:space="preserve"> prefabs need a collider to interact with one another (and interact with player selection). Either consult the Unity manuals or a programmer.</w:t>
      </w:r>
    </w:p>
    <w:p w:rsidR="00DD1A0A" w:rsidRPr="006D67DF" w:rsidRDefault="00E551C7" w:rsidP="00AA0309">
      <w:pPr>
        <w:pStyle w:val="ListParagraph"/>
        <w:numPr>
          <w:ilvl w:val="0"/>
          <w:numId w:val="12"/>
        </w:numPr>
        <w:spacing w:after="0"/>
        <w:rPr>
          <w:sz w:val="26"/>
          <w:szCs w:val="26"/>
        </w:rPr>
      </w:pPr>
      <w:r w:rsidRPr="006D67DF">
        <w:rPr>
          <w:b/>
          <w:sz w:val="26"/>
          <w:szCs w:val="26"/>
        </w:rPr>
        <w:t>Scripts.</w:t>
      </w:r>
      <w:r w:rsidRPr="006D67DF">
        <w:rPr>
          <w:sz w:val="26"/>
          <w:szCs w:val="26"/>
        </w:rPr>
        <w:t xml:space="preserve"> </w:t>
      </w:r>
      <w:r w:rsidR="00DD1A0A" w:rsidRPr="006D67DF">
        <w:rPr>
          <w:sz w:val="26"/>
          <w:szCs w:val="26"/>
        </w:rPr>
        <w:t xml:space="preserve">Programmers will write custom scripts as necessary. These can be attached to their </w:t>
      </w:r>
      <w:proofErr w:type="spellStart"/>
      <w:r w:rsidR="00DD1A0A" w:rsidRPr="006D67DF">
        <w:rPr>
          <w:sz w:val="26"/>
          <w:szCs w:val="26"/>
        </w:rPr>
        <w:t>GameObjects</w:t>
      </w:r>
      <w:proofErr w:type="spellEnd"/>
      <w:r w:rsidR="00DD1A0A" w:rsidRPr="006D67DF">
        <w:rPr>
          <w:sz w:val="26"/>
          <w:szCs w:val="26"/>
        </w:rPr>
        <w:t xml:space="preserve"> by a) dragging the script on top of the </w:t>
      </w:r>
      <w:proofErr w:type="spellStart"/>
      <w:r w:rsidR="00DD1A0A" w:rsidRPr="006D67DF">
        <w:rPr>
          <w:sz w:val="26"/>
          <w:szCs w:val="26"/>
        </w:rPr>
        <w:t>GameObject</w:t>
      </w:r>
      <w:proofErr w:type="spellEnd"/>
      <w:r w:rsidR="00DD1A0A" w:rsidRPr="006D67DF">
        <w:rPr>
          <w:sz w:val="26"/>
          <w:szCs w:val="26"/>
        </w:rPr>
        <w:t xml:space="preserve"> or prefab or b) Adding a script component inside the </w:t>
      </w:r>
      <w:proofErr w:type="spellStart"/>
      <w:r w:rsidR="00DD1A0A" w:rsidRPr="006D67DF">
        <w:rPr>
          <w:sz w:val="26"/>
          <w:szCs w:val="26"/>
        </w:rPr>
        <w:t>GameObject</w:t>
      </w:r>
      <w:proofErr w:type="spellEnd"/>
      <w:r w:rsidR="00DD1A0A" w:rsidRPr="006D67DF">
        <w:rPr>
          <w:sz w:val="26"/>
          <w:szCs w:val="26"/>
        </w:rPr>
        <w:t xml:space="preserve"> Unity inspector (see Unity manuals).</w:t>
      </w:r>
    </w:p>
    <w:p w:rsidR="001335D0" w:rsidRDefault="00B578BA" w:rsidP="00EA31AE">
      <w:pPr>
        <w:pStyle w:val="ListParagraph"/>
        <w:numPr>
          <w:ilvl w:val="1"/>
          <w:numId w:val="12"/>
        </w:numPr>
        <w:spacing w:after="0"/>
        <w:rPr>
          <w:rFonts w:asciiTheme="majorHAnsi" w:eastAsiaTheme="majorEastAsia" w:hAnsiTheme="majorHAnsi" w:cstheme="majorBidi"/>
          <w:color w:val="2E74B5" w:themeColor="accent1" w:themeShade="BF"/>
          <w:sz w:val="32"/>
          <w:szCs w:val="32"/>
        </w:rPr>
      </w:pPr>
      <w:r w:rsidRPr="006D67DF">
        <w:rPr>
          <w:b/>
          <w:sz w:val="26"/>
          <w:szCs w:val="26"/>
        </w:rPr>
        <w:t>Public Variables</w:t>
      </w:r>
      <w:r w:rsidRPr="006D67DF">
        <w:rPr>
          <w:sz w:val="26"/>
          <w:szCs w:val="26"/>
        </w:rPr>
        <w:t xml:space="preserve">. Public variables will be utilized as much as possible to give other team members the ability to tweak values for gameplay and balancing. Examples of this include movement distance, attack range, team color, and if a unit will overtake other units on attack. </w:t>
      </w:r>
      <w:r w:rsidR="00A22397" w:rsidRPr="006D67DF">
        <w:rPr>
          <w:sz w:val="26"/>
          <w:szCs w:val="26"/>
        </w:rPr>
        <w:t xml:space="preserve">Values can be changed in the Unity inspector when a </w:t>
      </w:r>
      <w:proofErr w:type="spellStart"/>
      <w:r w:rsidR="00A22397" w:rsidRPr="006D67DF">
        <w:rPr>
          <w:sz w:val="26"/>
          <w:szCs w:val="26"/>
        </w:rPr>
        <w:t>GameObject</w:t>
      </w:r>
      <w:proofErr w:type="spellEnd"/>
      <w:r w:rsidR="00A22397" w:rsidRPr="006D67DF">
        <w:rPr>
          <w:sz w:val="26"/>
          <w:szCs w:val="26"/>
        </w:rPr>
        <w:t xml:space="preserve"> with the script is selected. To add more variables, contact a programmer to discuss how it can be done.</w:t>
      </w:r>
      <w:bookmarkStart w:id="85" w:name="_Toc474267763"/>
      <w:bookmarkStart w:id="86" w:name="_Toc474267814"/>
      <w:bookmarkStart w:id="87" w:name="_Toc474270113"/>
      <w:bookmarkStart w:id="88" w:name="_Toc474834544"/>
      <w:r w:rsidR="00EA31AE">
        <w:rPr>
          <w:sz w:val="32"/>
          <w:szCs w:val="32"/>
        </w:rPr>
        <w:t xml:space="preserve"> </w:t>
      </w:r>
      <w:r w:rsidR="001335D0">
        <w:rPr>
          <w:sz w:val="32"/>
          <w:szCs w:val="32"/>
        </w:rPr>
        <w:br w:type="page"/>
      </w:r>
    </w:p>
    <w:p w:rsidR="00061912" w:rsidRPr="006D67DF" w:rsidRDefault="00061912" w:rsidP="00AA0309">
      <w:pPr>
        <w:pStyle w:val="Heading2"/>
        <w:spacing w:before="0"/>
        <w:jc w:val="center"/>
        <w:rPr>
          <w:sz w:val="32"/>
          <w:szCs w:val="32"/>
        </w:rPr>
      </w:pPr>
      <w:bookmarkStart w:id="89" w:name="_Toc504944750"/>
      <w:r w:rsidRPr="006D67DF">
        <w:rPr>
          <w:sz w:val="32"/>
          <w:szCs w:val="32"/>
        </w:rPr>
        <w:lastRenderedPageBreak/>
        <w:t>Milestone Updates</w:t>
      </w:r>
      <w:bookmarkEnd w:id="85"/>
      <w:bookmarkEnd w:id="86"/>
      <w:bookmarkEnd w:id="87"/>
      <w:bookmarkEnd w:id="88"/>
      <w:bookmarkEnd w:id="89"/>
    </w:p>
    <w:p w:rsidR="00061912" w:rsidRPr="006D67DF" w:rsidRDefault="00061912" w:rsidP="00AA0309">
      <w:pPr>
        <w:pStyle w:val="Heading3"/>
        <w:spacing w:before="0"/>
        <w:rPr>
          <w:sz w:val="30"/>
          <w:szCs w:val="30"/>
        </w:rPr>
      </w:pPr>
      <w:bookmarkStart w:id="90" w:name="_Toc474267764"/>
      <w:bookmarkStart w:id="91" w:name="_Toc474267815"/>
      <w:bookmarkStart w:id="92" w:name="_Toc474270114"/>
      <w:bookmarkStart w:id="93" w:name="_Toc474834545"/>
      <w:bookmarkStart w:id="94" w:name="_Toc504944751"/>
      <w:r w:rsidRPr="006D67DF">
        <w:rPr>
          <w:sz w:val="30"/>
          <w:szCs w:val="30"/>
        </w:rPr>
        <w:t>Milestone 1</w:t>
      </w:r>
      <w:bookmarkEnd w:id="90"/>
      <w:bookmarkEnd w:id="91"/>
      <w:bookmarkEnd w:id="92"/>
      <w:bookmarkEnd w:id="93"/>
      <w:r w:rsidR="0089526E">
        <w:rPr>
          <w:sz w:val="30"/>
          <w:szCs w:val="30"/>
        </w:rPr>
        <w:t>A</w:t>
      </w:r>
      <w:bookmarkEnd w:id="94"/>
    </w:p>
    <w:p w:rsidR="008E5E5A" w:rsidRDefault="00FB778A" w:rsidP="00FB778A">
      <w:pPr>
        <w:pStyle w:val="ListParagraph"/>
        <w:numPr>
          <w:ilvl w:val="0"/>
          <w:numId w:val="42"/>
        </w:numPr>
        <w:spacing w:after="0"/>
      </w:pPr>
      <w:r>
        <w:t>01/23/2018</w:t>
      </w:r>
    </w:p>
    <w:p w:rsidR="00FB778A" w:rsidRDefault="00FB778A" w:rsidP="00FB778A">
      <w:pPr>
        <w:pStyle w:val="ListParagraph"/>
        <w:numPr>
          <w:ilvl w:val="1"/>
          <w:numId w:val="42"/>
        </w:numPr>
        <w:spacing w:after="0"/>
      </w:pPr>
      <w:r>
        <w:t>Jennifer Carlin:</w:t>
      </w:r>
    </w:p>
    <w:p w:rsidR="00FB778A" w:rsidRDefault="00FB778A" w:rsidP="00FB778A">
      <w:pPr>
        <w:pStyle w:val="ListParagraph"/>
        <w:numPr>
          <w:ilvl w:val="2"/>
          <w:numId w:val="42"/>
        </w:numPr>
        <w:spacing w:after="0"/>
      </w:pPr>
      <w:r w:rsidRPr="00FB778A">
        <w:t>I did concept art.</w:t>
      </w:r>
    </w:p>
    <w:p w:rsidR="00FB778A" w:rsidRDefault="00FB778A" w:rsidP="00FB778A">
      <w:pPr>
        <w:pStyle w:val="ListParagraph"/>
        <w:numPr>
          <w:ilvl w:val="2"/>
          <w:numId w:val="42"/>
        </w:numPr>
        <w:spacing w:after="0"/>
      </w:pPr>
      <w:r w:rsidRPr="00FB778A">
        <w:t>I made logos!</w:t>
      </w:r>
    </w:p>
    <w:p w:rsidR="00FB778A" w:rsidRDefault="00FB778A" w:rsidP="00FB778A">
      <w:pPr>
        <w:pStyle w:val="ListParagraph"/>
        <w:numPr>
          <w:ilvl w:val="1"/>
          <w:numId w:val="42"/>
        </w:numPr>
        <w:spacing w:after="0"/>
      </w:pPr>
      <w:r>
        <w:t xml:space="preserve">Ellie Peak: </w:t>
      </w:r>
      <w:r w:rsidRPr="00FB778A">
        <w:t>I also did concept art</w:t>
      </w:r>
    </w:p>
    <w:p w:rsidR="00FB778A" w:rsidRDefault="00FB778A" w:rsidP="00FB778A">
      <w:pPr>
        <w:pStyle w:val="ListParagraph"/>
        <w:numPr>
          <w:ilvl w:val="1"/>
          <w:numId w:val="42"/>
        </w:numPr>
        <w:spacing w:after="0"/>
      </w:pPr>
      <w:r>
        <w:t>Dustin Yost:</w:t>
      </w:r>
    </w:p>
    <w:p w:rsidR="00FB778A" w:rsidRDefault="00FB778A" w:rsidP="00FB778A">
      <w:pPr>
        <w:pStyle w:val="ListParagraph"/>
        <w:numPr>
          <w:ilvl w:val="2"/>
          <w:numId w:val="42"/>
        </w:numPr>
        <w:spacing w:after="0"/>
      </w:pPr>
      <w:r w:rsidRPr="00FB778A">
        <w:t xml:space="preserve">I did some </w:t>
      </w:r>
      <w:proofErr w:type="spellStart"/>
      <w:r w:rsidRPr="00FB778A">
        <w:t>preprototyping</w:t>
      </w:r>
      <w:proofErr w:type="spellEnd"/>
      <w:r w:rsidRPr="00FB778A">
        <w:t>, made the agenda for our sprint planning, and ran our scrum meeting</w:t>
      </w:r>
    </w:p>
    <w:p w:rsidR="00FB778A" w:rsidRDefault="00FB778A" w:rsidP="00FB778A">
      <w:pPr>
        <w:pStyle w:val="ListParagraph"/>
        <w:numPr>
          <w:ilvl w:val="2"/>
          <w:numId w:val="42"/>
        </w:numPr>
        <w:spacing w:after="0"/>
      </w:pPr>
      <w:r w:rsidRPr="00FB778A">
        <w:t xml:space="preserve">I updated the presentation (revamped it, added notes for stuff to be filled in) and went on a creative rampage </w:t>
      </w:r>
      <w:proofErr w:type="gramStart"/>
      <w:r w:rsidRPr="00FB778A">
        <w:t>cause</w:t>
      </w:r>
      <w:proofErr w:type="gramEnd"/>
      <w:r w:rsidRPr="00FB778A">
        <w:t xml:space="preserve"> it was fun and added possible features to the </w:t>
      </w:r>
      <w:proofErr w:type="spellStart"/>
      <w:r w:rsidRPr="00FB778A">
        <w:t>Skyrates</w:t>
      </w:r>
      <w:proofErr w:type="spellEnd"/>
      <w:r w:rsidRPr="00FB778A">
        <w:t xml:space="preserve"> concept.</w:t>
      </w:r>
      <w:bookmarkStart w:id="95" w:name="_Hlk504944217"/>
    </w:p>
    <w:p w:rsidR="00FB778A" w:rsidRDefault="00FB778A" w:rsidP="00FB778A">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I wrote down some base mechanics and started sketching up some visuals.</w:t>
      </w:r>
    </w:p>
    <w:bookmarkEnd w:id="95"/>
    <w:p w:rsidR="00FB778A" w:rsidRDefault="00FB778A" w:rsidP="00FB778A">
      <w:pPr>
        <w:pStyle w:val="ListParagraph"/>
        <w:numPr>
          <w:ilvl w:val="1"/>
          <w:numId w:val="42"/>
        </w:numPr>
        <w:spacing w:after="0"/>
      </w:pPr>
      <w:r>
        <w:t xml:space="preserve">Cody Douglas: </w:t>
      </w:r>
      <w:r w:rsidRPr="00FB778A">
        <w:t>I asked the team to remember to find time to sleep.</w:t>
      </w:r>
    </w:p>
    <w:p w:rsidR="00FB778A" w:rsidRDefault="00FB778A" w:rsidP="00FB778A">
      <w:pPr>
        <w:pStyle w:val="ListParagraph"/>
        <w:numPr>
          <w:ilvl w:val="0"/>
          <w:numId w:val="42"/>
        </w:numPr>
        <w:spacing w:after="0"/>
      </w:pPr>
      <w:r>
        <w:t>01/24/2018</w:t>
      </w:r>
    </w:p>
    <w:p w:rsidR="00FB778A" w:rsidRDefault="00FB778A" w:rsidP="00FB778A">
      <w:pPr>
        <w:pStyle w:val="ListParagraph"/>
        <w:numPr>
          <w:ilvl w:val="1"/>
          <w:numId w:val="42"/>
        </w:numPr>
        <w:spacing w:after="0"/>
      </w:pPr>
      <w:r>
        <w:t>Jennifer Carlin:</w:t>
      </w:r>
    </w:p>
    <w:p w:rsidR="00FB778A" w:rsidRDefault="00FB778A" w:rsidP="00FB778A">
      <w:pPr>
        <w:pStyle w:val="ListParagraph"/>
        <w:numPr>
          <w:ilvl w:val="2"/>
          <w:numId w:val="42"/>
        </w:numPr>
        <w:spacing w:after="0"/>
      </w:pPr>
      <w:r w:rsidRPr="00FB778A">
        <w:t xml:space="preserve">I sketched a basic character concept for </w:t>
      </w:r>
      <w:proofErr w:type="spellStart"/>
      <w:r w:rsidRPr="00FB778A">
        <w:t>Skyrates</w:t>
      </w:r>
      <w:proofErr w:type="spellEnd"/>
    </w:p>
    <w:p w:rsidR="00FB778A" w:rsidRDefault="00FB778A" w:rsidP="00FB778A">
      <w:pPr>
        <w:pStyle w:val="ListParagraph"/>
        <w:numPr>
          <w:ilvl w:val="2"/>
          <w:numId w:val="42"/>
        </w:numPr>
        <w:spacing w:after="0"/>
      </w:pPr>
      <w:r w:rsidRPr="00FB778A">
        <w:t>I organized issues in pineapple and made sure all of mine had due dates and estimated hours</w:t>
      </w:r>
    </w:p>
    <w:p w:rsidR="00FB778A" w:rsidRDefault="00FB778A" w:rsidP="00FB778A">
      <w:pPr>
        <w:pStyle w:val="ListParagraph"/>
        <w:numPr>
          <w:ilvl w:val="1"/>
          <w:numId w:val="42"/>
        </w:numPr>
        <w:spacing w:after="0"/>
      </w:pPr>
      <w:r>
        <w:t xml:space="preserve">Ellie Peak: </w:t>
      </w:r>
      <w:r w:rsidRPr="00FB778A">
        <w:t xml:space="preserve">I sketched a ship concept for </w:t>
      </w:r>
      <w:proofErr w:type="spellStart"/>
      <w:r w:rsidRPr="00FB778A">
        <w:t>skyrates</w:t>
      </w:r>
      <w:proofErr w:type="spellEnd"/>
      <w:r w:rsidRPr="00FB778A">
        <w:t xml:space="preserve"> and general concept art for </w:t>
      </w:r>
      <w:proofErr w:type="spellStart"/>
      <w:r w:rsidRPr="00FB778A">
        <w:t>skyrates</w:t>
      </w:r>
      <w:proofErr w:type="spellEnd"/>
    </w:p>
    <w:p w:rsidR="00FB778A" w:rsidRDefault="00FB778A" w:rsidP="00FB778A">
      <w:pPr>
        <w:pStyle w:val="ListParagraph"/>
        <w:numPr>
          <w:ilvl w:val="1"/>
          <w:numId w:val="42"/>
        </w:numPr>
        <w:spacing w:after="0"/>
      </w:pPr>
      <w:r>
        <w:t>Mish</w:t>
      </w:r>
      <w:r w:rsidRPr="00FB778A">
        <w:t xml:space="preserve"> </w:t>
      </w:r>
      <w:proofErr w:type="spellStart"/>
      <w:r w:rsidRPr="00FB778A">
        <w:t>Shea</w:t>
      </w:r>
      <w:proofErr w:type="spellEnd"/>
      <w:r>
        <w:t xml:space="preserve">: </w:t>
      </w:r>
      <w:r w:rsidRPr="00FB778A">
        <w:t xml:space="preserve">I sketched up some mechanics visuals for </w:t>
      </w:r>
      <w:proofErr w:type="spellStart"/>
      <w:r w:rsidRPr="00FB778A">
        <w:t>Skyrates</w:t>
      </w:r>
      <w:proofErr w:type="spellEnd"/>
      <w:r w:rsidRPr="00FB778A">
        <w:t>.</w:t>
      </w:r>
    </w:p>
    <w:p w:rsidR="00FB778A" w:rsidRDefault="00FB778A" w:rsidP="00FB778A">
      <w:pPr>
        <w:pStyle w:val="ListParagraph"/>
        <w:numPr>
          <w:ilvl w:val="1"/>
          <w:numId w:val="42"/>
        </w:numPr>
        <w:spacing w:after="0"/>
      </w:pPr>
      <w:r>
        <w:t>Dustin Yost:</w:t>
      </w:r>
    </w:p>
    <w:p w:rsidR="00FB778A" w:rsidRDefault="00FB778A" w:rsidP="00FB778A">
      <w:pPr>
        <w:pStyle w:val="ListParagraph"/>
        <w:numPr>
          <w:ilvl w:val="2"/>
          <w:numId w:val="42"/>
        </w:numPr>
        <w:spacing w:after="0"/>
      </w:pPr>
      <w:proofErr w:type="spellStart"/>
      <w:r>
        <w:t>Skyrates</w:t>
      </w:r>
      <w:proofErr w:type="spellEnd"/>
      <w:r>
        <w:t>: Added vertical movement to player ship, added rotating player (separate of camera), add other ships</w:t>
      </w:r>
    </w:p>
    <w:p w:rsidR="00FB778A" w:rsidRDefault="00FB778A" w:rsidP="00FB778A">
      <w:pPr>
        <w:pStyle w:val="ListParagraph"/>
        <w:numPr>
          <w:ilvl w:val="2"/>
          <w:numId w:val="42"/>
        </w:numPr>
        <w:spacing w:after="0"/>
      </w:pPr>
      <w:r>
        <w:t xml:space="preserve">Attended meeting, Managed tasks for the team, Categorized </w:t>
      </w:r>
      <w:r>
        <w:t xml:space="preserve">and </w:t>
      </w:r>
      <w:r>
        <w:t>fleshed out mechanics according to goals/risks, Edited slides</w:t>
      </w:r>
    </w:p>
    <w:p w:rsidR="00FB778A" w:rsidRDefault="00FB778A" w:rsidP="00FB778A">
      <w:pPr>
        <w:pStyle w:val="ListParagraph"/>
        <w:numPr>
          <w:ilvl w:val="0"/>
          <w:numId w:val="42"/>
        </w:numPr>
        <w:spacing w:after="0"/>
      </w:pPr>
      <w:r>
        <w:t>01/25/2018</w:t>
      </w:r>
    </w:p>
    <w:p w:rsidR="00FB778A" w:rsidRDefault="00FB778A" w:rsidP="00FB778A">
      <w:pPr>
        <w:pStyle w:val="ListParagraph"/>
        <w:numPr>
          <w:ilvl w:val="1"/>
          <w:numId w:val="42"/>
        </w:numPr>
        <w:spacing w:after="0"/>
      </w:pPr>
      <w:r>
        <w:t xml:space="preserve">Ellie Peak: </w:t>
      </w:r>
      <w:r w:rsidRPr="00FB778A">
        <w:t xml:space="preserve">Finished the poster art, drew context doodles, and added pictures to the slideshow of </w:t>
      </w:r>
      <w:proofErr w:type="spellStart"/>
      <w:r w:rsidRPr="00FB778A">
        <w:t>skyrates</w:t>
      </w:r>
      <w:proofErr w:type="spellEnd"/>
    </w:p>
    <w:p w:rsidR="00FB778A" w:rsidRDefault="00FB778A" w:rsidP="00FB778A">
      <w:pPr>
        <w:pStyle w:val="ListParagraph"/>
        <w:numPr>
          <w:ilvl w:val="1"/>
          <w:numId w:val="42"/>
        </w:numPr>
        <w:spacing w:after="0"/>
      </w:pPr>
      <w:r>
        <w:t xml:space="preserve">Mish </w:t>
      </w:r>
      <w:proofErr w:type="spellStart"/>
      <w:r>
        <w:t>Shea</w:t>
      </w:r>
      <w:proofErr w:type="spellEnd"/>
      <w:r>
        <w:t xml:space="preserve">: </w:t>
      </w:r>
      <w:r w:rsidRPr="00FB778A">
        <w:t xml:space="preserve">Finished up the tiles for WW physical prototype. Organized the </w:t>
      </w:r>
      <w:proofErr w:type="spellStart"/>
      <w:r w:rsidRPr="00FB778A">
        <w:t>Skyrates</w:t>
      </w:r>
      <w:proofErr w:type="spellEnd"/>
      <w:r w:rsidRPr="00FB778A">
        <w:t xml:space="preserve"> Systems and Mechanics. Diagrammed more mechanics.</w:t>
      </w:r>
    </w:p>
    <w:p w:rsidR="00FB778A" w:rsidRDefault="00FB778A" w:rsidP="00FB778A">
      <w:pPr>
        <w:pStyle w:val="ListParagraph"/>
        <w:numPr>
          <w:ilvl w:val="1"/>
          <w:numId w:val="42"/>
        </w:numPr>
        <w:spacing w:after="0"/>
      </w:pPr>
      <w:r>
        <w:t xml:space="preserve">Dustin Yost: </w:t>
      </w:r>
      <w:r w:rsidRPr="00FB778A">
        <w:t xml:space="preserve">Made a lot of work on the </w:t>
      </w:r>
      <w:proofErr w:type="spellStart"/>
      <w:r w:rsidRPr="00FB778A">
        <w:t>Skyrates</w:t>
      </w:r>
      <w:proofErr w:type="spellEnd"/>
      <w:r w:rsidRPr="00FB778A">
        <w:t xml:space="preserve"> prototype, </w:t>
      </w:r>
      <w:proofErr w:type="gramStart"/>
      <w:r w:rsidRPr="00FB778A">
        <w:t>Added</w:t>
      </w:r>
      <w:proofErr w:type="gramEnd"/>
      <w:r w:rsidRPr="00FB778A">
        <w:t xml:space="preserve"> mechanics to </w:t>
      </w:r>
      <w:proofErr w:type="spellStart"/>
      <w:r w:rsidRPr="00FB778A">
        <w:t>TechDoc</w:t>
      </w:r>
      <w:proofErr w:type="spellEnd"/>
      <w:r w:rsidRPr="00FB778A">
        <w:t>(s), Added content to presentation, tweaked tasks in pineapple</w:t>
      </w:r>
      <w:r>
        <w:t xml:space="preserve">, </w:t>
      </w:r>
      <w:r w:rsidRPr="00FB778A">
        <w:t>Added tech doc content to slides</w:t>
      </w:r>
      <w:r>
        <w:t xml:space="preserve">, </w:t>
      </w:r>
      <w:r w:rsidRPr="00FB778A">
        <w:t>Added loots</w:t>
      </w:r>
      <w:r>
        <w:t xml:space="preserve"> to </w:t>
      </w:r>
      <w:proofErr w:type="spellStart"/>
      <w:r>
        <w:t>Skyrates</w:t>
      </w:r>
      <w:proofErr w:type="spellEnd"/>
    </w:p>
    <w:p w:rsidR="00FB778A" w:rsidRDefault="00FB778A" w:rsidP="00FB778A">
      <w:pPr>
        <w:pStyle w:val="ListParagraph"/>
        <w:numPr>
          <w:ilvl w:val="1"/>
          <w:numId w:val="42"/>
        </w:numPr>
        <w:spacing w:after="0"/>
      </w:pPr>
      <w:r>
        <w:t xml:space="preserve">Jennifer Carlin: </w:t>
      </w:r>
      <w:r>
        <w:t xml:space="preserve">worked on god </w:t>
      </w:r>
      <w:r>
        <w:t>concepts</w:t>
      </w:r>
      <w:r>
        <w:t xml:space="preserve"> for weather wars</w:t>
      </w:r>
    </w:p>
    <w:p w:rsidR="00FB778A" w:rsidRDefault="00FB778A" w:rsidP="00FB778A">
      <w:pPr>
        <w:pStyle w:val="ListParagraph"/>
        <w:numPr>
          <w:ilvl w:val="0"/>
          <w:numId w:val="42"/>
        </w:numPr>
        <w:spacing w:after="0"/>
      </w:pPr>
      <w:r>
        <w:t>01/26/2018</w:t>
      </w:r>
    </w:p>
    <w:p w:rsidR="00FB778A" w:rsidRDefault="00FB778A" w:rsidP="00FB778A">
      <w:pPr>
        <w:pStyle w:val="ListParagraph"/>
        <w:numPr>
          <w:ilvl w:val="1"/>
          <w:numId w:val="42"/>
        </w:numPr>
        <w:spacing w:after="0"/>
      </w:pPr>
      <w:r>
        <w:t xml:space="preserve">Jennifer Carlin: </w:t>
      </w:r>
      <w:r w:rsidRPr="00FB778A">
        <w:t>I finished the god co</w:t>
      </w:r>
      <w:r>
        <w:t>n</w:t>
      </w:r>
      <w:r w:rsidRPr="00FB778A">
        <w:t>cepts</w:t>
      </w:r>
    </w:p>
    <w:p w:rsidR="00FB778A" w:rsidRDefault="00FB778A" w:rsidP="00FB778A">
      <w:pPr>
        <w:pStyle w:val="ListParagraph"/>
        <w:numPr>
          <w:ilvl w:val="0"/>
          <w:numId w:val="42"/>
        </w:numPr>
        <w:spacing w:after="0"/>
      </w:pPr>
      <w:r>
        <w:t>01/28/2018:</w:t>
      </w:r>
    </w:p>
    <w:p w:rsidR="00FB778A" w:rsidRDefault="00FB778A" w:rsidP="00FB778A">
      <w:pPr>
        <w:pStyle w:val="ListParagraph"/>
        <w:numPr>
          <w:ilvl w:val="1"/>
          <w:numId w:val="42"/>
        </w:numPr>
        <w:spacing w:after="0"/>
      </w:pPr>
      <w:r>
        <w:t xml:space="preserve">Jennifer Carlin: </w:t>
      </w:r>
      <w:r w:rsidRPr="00FB778A">
        <w:t xml:space="preserve">made an island </w:t>
      </w:r>
      <w:proofErr w:type="spellStart"/>
      <w:r w:rsidRPr="00FB778A">
        <w:t>blockout</w:t>
      </w:r>
      <w:proofErr w:type="spellEnd"/>
      <w:r w:rsidRPr="00FB778A">
        <w:t>, cleaned up pineapple tasks, and rehearsed pitch</w:t>
      </w:r>
    </w:p>
    <w:p w:rsidR="00FB778A" w:rsidRDefault="00FB778A" w:rsidP="00FB778A">
      <w:pPr>
        <w:pStyle w:val="ListParagraph"/>
        <w:numPr>
          <w:ilvl w:val="1"/>
          <w:numId w:val="42"/>
        </w:numPr>
        <w:spacing w:after="0"/>
      </w:pPr>
      <w:r>
        <w:t xml:space="preserve">Mish </w:t>
      </w:r>
      <w:proofErr w:type="spellStart"/>
      <w:r>
        <w:t>Shea</w:t>
      </w:r>
      <w:proofErr w:type="spellEnd"/>
      <w:r>
        <w:t xml:space="preserve">: </w:t>
      </w:r>
      <w:r w:rsidRPr="00FB778A">
        <w:t>I attended the meeting, I finished the Weather Wars Prototype, and I did the game sketches.</w:t>
      </w:r>
    </w:p>
    <w:p w:rsidR="00FB778A" w:rsidRDefault="00FB778A" w:rsidP="00FB778A">
      <w:pPr>
        <w:pStyle w:val="ListParagraph"/>
        <w:numPr>
          <w:ilvl w:val="1"/>
          <w:numId w:val="42"/>
        </w:numPr>
        <w:spacing w:after="0"/>
      </w:pPr>
      <w:r>
        <w:lastRenderedPageBreak/>
        <w:t xml:space="preserve">Dustin Yost: </w:t>
      </w:r>
      <w:r w:rsidRPr="00FB778A">
        <w:t>Attended sprint wrap up meeting</w:t>
      </w:r>
      <w:r>
        <w:t xml:space="preserve">, </w:t>
      </w:r>
      <w:r w:rsidRPr="00FB778A">
        <w:t>I added Weather Wars prototype to slides</w:t>
      </w:r>
    </w:p>
    <w:p w:rsidR="00FB778A" w:rsidRDefault="00FB778A" w:rsidP="00FB778A">
      <w:pPr>
        <w:pStyle w:val="ListParagraph"/>
        <w:numPr>
          <w:ilvl w:val="1"/>
          <w:numId w:val="42"/>
        </w:numPr>
        <w:spacing w:after="0"/>
      </w:pPr>
      <w:r>
        <w:t xml:space="preserve">Ellie Peak: </w:t>
      </w:r>
      <w:r w:rsidRPr="00FB778A">
        <w:t>Attended meeting today, made modular ship demo and added it to the slides</w:t>
      </w:r>
    </w:p>
    <w:p w:rsidR="00FB778A" w:rsidRDefault="00FB778A" w:rsidP="00FB778A">
      <w:pPr>
        <w:spacing w:after="0"/>
      </w:pPr>
    </w:p>
    <w:p w:rsidR="00FB778A" w:rsidRPr="00FB778A" w:rsidRDefault="00FB778A" w:rsidP="00FB778A">
      <w:pPr>
        <w:spacing w:after="0"/>
      </w:pPr>
    </w:p>
    <w:sectPr w:rsidR="00FB778A" w:rsidRPr="00FB778A" w:rsidSect="001B7F5C">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1FE" w:rsidRDefault="005C31FE" w:rsidP="005835F3">
      <w:pPr>
        <w:spacing w:after="0" w:line="240" w:lineRule="auto"/>
      </w:pPr>
      <w:r>
        <w:separator/>
      </w:r>
    </w:p>
  </w:endnote>
  <w:endnote w:type="continuationSeparator" w:id="0">
    <w:p w:rsidR="005C31FE" w:rsidRDefault="005C31FE" w:rsidP="00583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1FE" w:rsidRDefault="005C31FE" w:rsidP="005835F3">
      <w:pPr>
        <w:spacing w:after="0" w:line="240" w:lineRule="auto"/>
      </w:pPr>
      <w:r>
        <w:separator/>
      </w:r>
    </w:p>
  </w:footnote>
  <w:footnote w:type="continuationSeparator" w:id="0">
    <w:p w:rsidR="005C31FE" w:rsidRDefault="005C31FE" w:rsidP="00583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50E" w:rsidRDefault="00C2650E" w:rsidP="005835F3">
    <w:pPr>
      <w:pStyle w:val="Header"/>
    </w:pPr>
    <w:r w:rsidRPr="005835F3">
      <w:t xml:space="preserve">EGD </w:t>
    </w:r>
    <w:r w:rsidR="00D76081">
      <w:t>3</w:t>
    </w:r>
    <w:r w:rsidRPr="005835F3">
      <w:t>20 - Production I</w:t>
    </w:r>
    <w:r w:rsidR="00D76081">
      <w:t>I</w:t>
    </w:r>
    <w:r>
      <w:ptab w:relativeTo="margin" w:alignment="center" w:leader="none"/>
    </w:r>
    <w:r w:rsidRPr="005835F3">
      <w:t>Technical Document</w:t>
    </w:r>
    <w:r>
      <w:ptab w:relativeTo="margin" w:alignment="right" w:leader="none"/>
    </w:r>
    <w:r w:rsidR="00D76081">
      <w:t>January 28, 2018</w:t>
    </w:r>
  </w:p>
  <w:p w:rsidR="00C2650E" w:rsidRDefault="00D76081" w:rsidP="005835F3">
    <w:pPr>
      <w:pStyle w:val="Header"/>
    </w:pPr>
    <w:r>
      <w:t>4.5D Studios</w:t>
    </w:r>
    <w:r w:rsidR="00E7603A">
      <w:tab/>
      <w:t>Milestone 1</w:t>
    </w:r>
    <w:r>
      <w:t>A</w:t>
    </w:r>
    <w:r w:rsidR="00C2650E">
      <w:tab/>
    </w:r>
    <w:r w:rsidR="00C2650E" w:rsidRPr="005835F3">
      <w:t>Dustin Yo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560"/>
    <w:multiLevelType w:val="hybridMultilevel"/>
    <w:tmpl w:val="BCE2B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D21DA"/>
    <w:multiLevelType w:val="hybridMultilevel"/>
    <w:tmpl w:val="D8327C96"/>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3173622"/>
    <w:multiLevelType w:val="hybridMultilevel"/>
    <w:tmpl w:val="FE8E5BB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3B14A47"/>
    <w:multiLevelType w:val="hybridMultilevel"/>
    <w:tmpl w:val="8FEA74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6E408BC"/>
    <w:multiLevelType w:val="hybridMultilevel"/>
    <w:tmpl w:val="AC0A7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7700FC"/>
    <w:multiLevelType w:val="hybridMultilevel"/>
    <w:tmpl w:val="D7CC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468E4"/>
    <w:multiLevelType w:val="hybridMultilevel"/>
    <w:tmpl w:val="A04AB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1650B4"/>
    <w:multiLevelType w:val="hybridMultilevel"/>
    <w:tmpl w:val="8F7AD7F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F80704"/>
    <w:multiLevelType w:val="hybridMultilevel"/>
    <w:tmpl w:val="DC2C4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2B0C6B"/>
    <w:multiLevelType w:val="multilevel"/>
    <w:tmpl w:val="0D26D8DE"/>
    <w:styleLink w:val="MLAOutline"/>
    <w:lvl w:ilvl="0">
      <w:start w:val="1"/>
      <w:numFmt w:val="upperRoman"/>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lowerRoman"/>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bullet"/>
      <w:lvlText w:val=""/>
      <w:lvlJc w:val="left"/>
      <w:pPr>
        <w:ind w:left="4320" w:hanging="180"/>
      </w:pPr>
      <w:rPr>
        <w:rFonts w:ascii="Symbol" w:hAnsi="Symbol" w:hint="default"/>
        <w:color w:val="auto"/>
      </w:rPr>
    </w:lvl>
    <w:lvl w:ilvl="6">
      <w:start w:val="1"/>
      <w:numFmt w:val="lowerLetter"/>
      <w:lvlText w:val="%7."/>
      <w:lvlJc w:val="left"/>
      <w:pPr>
        <w:ind w:left="5040" w:hanging="360"/>
      </w:pPr>
      <w:rPr>
        <w:rFonts w:hint="default"/>
      </w:rPr>
    </w:lvl>
    <w:lvl w:ilvl="7">
      <w:start w:val="1"/>
      <w:numFmt w:val="lowerRoman"/>
      <w:lvlText w:val="%8."/>
      <w:lvlJc w:val="left"/>
      <w:pPr>
        <w:ind w:left="5760" w:hanging="360"/>
      </w:pPr>
      <w:rPr>
        <w:rFonts w:hint="default"/>
      </w:rPr>
    </w:lvl>
    <w:lvl w:ilvl="8">
      <w:start w:val="1"/>
      <w:numFmt w:val="lowerLetter"/>
      <w:lvlText w:val="%9."/>
      <w:lvlJc w:val="right"/>
      <w:pPr>
        <w:ind w:left="6480" w:hanging="180"/>
      </w:pPr>
      <w:rPr>
        <w:rFonts w:hint="default"/>
      </w:rPr>
    </w:lvl>
  </w:abstractNum>
  <w:abstractNum w:abstractNumId="10" w15:restartNumberingAfterBreak="0">
    <w:nsid w:val="1A741428"/>
    <w:multiLevelType w:val="hybridMultilevel"/>
    <w:tmpl w:val="F8905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F5447A"/>
    <w:multiLevelType w:val="hybridMultilevel"/>
    <w:tmpl w:val="892A8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23E9B"/>
    <w:multiLevelType w:val="hybridMultilevel"/>
    <w:tmpl w:val="0160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15C8F"/>
    <w:multiLevelType w:val="hybridMultilevel"/>
    <w:tmpl w:val="5FC20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103D51"/>
    <w:multiLevelType w:val="hybridMultilevel"/>
    <w:tmpl w:val="F45AAC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44103C"/>
    <w:multiLevelType w:val="hybridMultilevel"/>
    <w:tmpl w:val="EBB081AC"/>
    <w:lvl w:ilvl="0" w:tplc="683678EE">
      <w:numFmt w:val="bullet"/>
      <w:lvlText w:val="-"/>
      <w:lvlJc w:val="left"/>
      <w:pPr>
        <w:ind w:left="252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A20FC5"/>
    <w:multiLevelType w:val="hybridMultilevel"/>
    <w:tmpl w:val="6AF24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4634C"/>
    <w:multiLevelType w:val="hybridMultilevel"/>
    <w:tmpl w:val="5D0E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FF03CB"/>
    <w:multiLevelType w:val="hybridMultilevel"/>
    <w:tmpl w:val="7988E4D8"/>
    <w:lvl w:ilvl="0" w:tplc="683678EE">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80091"/>
    <w:multiLevelType w:val="hybridMultilevel"/>
    <w:tmpl w:val="D3DE99B0"/>
    <w:lvl w:ilvl="0" w:tplc="683678EE">
      <w:numFmt w:val="bullet"/>
      <w:lvlText w:val="-"/>
      <w:lvlJc w:val="left"/>
      <w:pPr>
        <w:ind w:left="3240" w:hanging="360"/>
      </w:pPr>
      <w:rPr>
        <w:rFonts w:ascii="Calibri" w:eastAsiaTheme="minorHAnsi" w:hAnsi="Calibri" w:cstheme="minorBidi"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BE900EC"/>
    <w:multiLevelType w:val="hybridMultilevel"/>
    <w:tmpl w:val="0B341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C5019B"/>
    <w:multiLevelType w:val="hybridMultilevel"/>
    <w:tmpl w:val="828228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A412D"/>
    <w:multiLevelType w:val="hybridMultilevel"/>
    <w:tmpl w:val="1F50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7874CF"/>
    <w:multiLevelType w:val="hybridMultilevel"/>
    <w:tmpl w:val="D02A674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538A2AB6"/>
    <w:multiLevelType w:val="hybridMultilevel"/>
    <w:tmpl w:val="79D69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56724D"/>
    <w:multiLevelType w:val="hybridMultilevel"/>
    <w:tmpl w:val="667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A043E"/>
    <w:multiLevelType w:val="hybridMultilevel"/>
    <w:tmpl w:val="BA34D17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8144DD3"/>
    <w:multiLevelType w:val="hybridMultilevel"/>
    <w:tmpl w:val="D428804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8" w15:restartNumberingAfterBreak="0">
    <w:nsid w:val="5BA47DF7"/>
    <w:multiLevelType w:val="hybridMultilevel"/>
    <w:tmpl w:val="9B3CD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CA1AF5"/>
    <w:multiLevelType w:val="hybridMultilevel"/>
    <w:tmpl w:val="BCC2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06B6E"/>
    <w:multiLevelType w:val="hybridMultilevel"/>
    <w:tmpl w:val="5740B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EB27D0"/>
    <w:multiLevelType w:val="hybridMultilevel"/>
    <w:tmpl w:val="277AC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E631C7C"/>
    <w:multiLevelType w:val="hybridMultilevel"/>
    <w:tmpl w:val="0B7C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6735D6"/>
    <w:multiLevelType w:val="hybridMultilevel"/>
    <w:tmpl w:val="4132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47A5E"/>
    <w:multiLevelType w:val="hybridMultilevel"/>
    <w:tmpl w:val="5DC49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BA6EA3"/>
    <w:multiLevelType w:val="hybridMultilevel"/>
    <w:tmpl w:val="7982E17E"/>
    <w:lvl w:ilvl="0" w:tplc="683678EE">
      <w:numFmt w:val="bullet"/>
      <w:lvlText w:val="-"/>
      <w:lvlJc w:val="left"/>
      <w:pPr>
        <w:ind w:left="180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D256CD"/>
    <w:multiLevelType w:val="hybridMultilevel"/>
    <w:tmpl w:val="7A3C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C5347D"/>
    <w:multiLevelType w:val="hybridMultilevel"/>
    <w:tmpl w:val="C42C7F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86EF4"/>
    <w:multiLevelType w:val="hybridMultilevel"/>
    <w:tmpl w:val="95C423D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5C96270"/>
    <w:multiLevelType w:val="hybridMultilevel"/>
    <w:tmpl w:val="41D0478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15:restartNumberingAfterBreak="0">
    <w:nsid w:val="79F61433"/>
    <w:multiLevelType w:val="hybridMultilevel"/>
    <w:tmpl w:val="F0C68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05A3C"/>
    <w:multiLevelType w:val="hybridMultilevel"/>
    <w:tmpl w:val="FED84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3"/>
  </w:num>
  <w:num w:numId="3">
    <w:abstractNumId w:val="14"/>
  </w:num>
  <w:num w:numId="4">
    <w:abstractNumId w:val="1"/>
  </w:num>
  <w:num w:numId="5">
    <w:abstractNumId w:val="19"/>
  </w:num>
  <w:num w:numId="6">
    <w:abstractNumId w:val="18"/>
  </w:num>
  <w:num w:numId="7">
    <w:abstractNumId w:val="15"/>
  </w:num>
  <w:num w:numId="8">
    <w:abstractNumId w:val="35"/>
  </w:num>
  <w:num w:numId="9">
    <w:abstractNumId w:val="3"/>
  </w:num>
  <w:num w:numId="10">
    <w:abstractNumId w:val="0"/>
  </w:num>
  <w:num w:numId="11">
    <w:abstractNumId w:val="4"/>
  </w:num>
  <w:num w:numId="12">
    <w:abstractNumId w:val="16"/>
  </w:num>
  <w:num w:numId="13">
    <w:abstractNumId w:val="17"/>
  </w:num>
  <w:num w:numId="14">
    <w:abstractNumId w:val="13"/>
  </w:num>
  <w:num w:numId="15">
    <w:abstractNumId w:val="20"/>
  </w:num>
  <w:num w:numId="16">
    <w:abstractNumId w:val="10"/>
  </w:num>
  <w:num w:numId="17">
    <w:abstractNumId w:val="32"/>
  </w:num>
  <w:num w:numId="18">
    <w:abstractNumId w:val="23"/>
  </w:num>
  <w:num w:numId="19">
    <w:abstractNumId w:val="39"/>
  </w:num>
  <w:num w:numId="20">
    <w:abstractNumId w:val="31"/>
  </w:num>
  <w:num w:numId="21">
    <w:abstractNumId w:val="2"/>
  </w:num>
  <w:num w:numId="22">
    <w:abstractNumId w:val="27"/>
  </w:num>
  <w:num w:numId="23">
    <w:abstractNumId w:val="7"/>
  </w:num>
  <w:num w:numId="24">
    <w:abstractNumId w:val="26"/>
  </w:num>
  <w:num w:numId="25">
    <w:abstractNumId w:val="38"/>
  </w:num>
  <w:num w:numId="26">
    <w:abstractNumId w:val="40"/>
  </w:num>
  <w:num w:numId="27">
    <w:abstractNumId w:val="41"/>
  </w:num>
  <w:num w:numId="28">
    <w:abstractNumId w:val="34"/>
  </w:num>
  <w:num w:numId="29">
    <w:abstractNumId w:val="6"/>
  </w:num>
  <w:num w:numId="30">
    <w:abstractNumId w:val="36"/>
  </w:num>
  <w:num w:numId="31">
    <w:abstractNumId w:val="30"/>
  </w:num>
  <w:num w:numId="32">
    <w:abstractNumId w:val="12"/>
  </w:num>
  <w:num w:numId="33">
    <w:abstractNumId w:val="5"/>
  </w:num>
  <w:num w:numId="34">
    <w:abstractNumId w:val="28"/>
  </w:num>
  <w:num w:numId="35">
    <w:abstractNumId w:val="25"/>
  </w:num>
  <w:num w:numId="36">
    <w:abstractNumId w:val="11"/>
  </w:num>
  <w:num w:numId="37">
    <w:abstractNumId w:val="37"/>
  </w:num>
  <w:num w:numId="38">
    <w:abstractNumId w:val="29"/>
  </w:num>
  <w:num w:numId="39">
    <w:abstractNumId w:val="24"/>
  </w:num>
  <w:num w:numId="40">
    <w:abstractNumId w:val="8"/>
  </w:num>
  <w:num w:numId="41">
    <w:abstractNumId w:val="22"/>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NDMxsDA2MjY3MjJR0lEKTi0uzszPAykwNqoFAKB2Z80tAAAA"/>
  </w:docVars>
  <w:rsids>
    <w:rsidRoot w:val="005835F3"/>
    <w:rsid w:val="000129EB"/>
    <w:rsid w:val="000240CB"/>
    <w:rsid w:val="00025713"/>
    <w:rsid w:val="00026B85"/>
    <w:rsid w:val="00027C11"/>
    <w:rsid w:val="00027CAF"/>
    <w:rsid w:val="00030149"/>
    <w:rsid w:val="00032555"/>
    <w:rsid w:val="00033DE0"/>
    <w:rsid w:val="0003668B"/>
    <w:rsid w:val="00044112"/>
    <w:rsid w:val="00044758"/>
    <w:rsid w:val="00052A10"/>
    <w:rsid w:val="00052C1F"/>
    <w:rsid w:val="00054930"/>
    <w:rsid w:val="0005571B"/>
    <w:rsid w:val="00060DC3"/>
    <w:rsid w:val="0006190B"/>
    <w:rsid w:val="00061912"/>
    <w:rsid w:val="00076C05"/>
    <w:rsid w:val="000770C6"/>
    <w:rsid w:val="00082EB2"/>
    <w:rsid w:val="000846EC"/>
    <w:rsid w:val="00084CD1"/>
    <w:rsid w:val="00084FBD"/>
    <w:rsid w:val="00091674"/>
    <w:rsid w:val="00096224"/>
    <w:rsid w:val="00097B48"/>
    <w:rsid w:val="000A0DE0"/>
    <w:rsid w:val="000A112B"/>
    <w:rsid w:val="000A32D8"/>
    <w:rsid w:val="000C161F"/>
    <w:rsid w:val="000C2A44"/>
    <w:rsid w:val="000C353D"/>
    <w:rsid w:val="000D12E7"/>
    <w:rsid w:val="000D207D"/>
    <w:rsid w:val="000D6E26"/>
    <w:rsid w:val="000D7C33"/>
    <w:rsid w:val="000E5CB7"/>
    <w:rsid w:val="000F0B4A"/>
    <w:rsid w:val="000F4581"/>
    <w:rsid w:val="00101B58"/>
    <w:rsid w:val="00102B10"/>
    <w:rsid w:val="00105681"/>
    <w:rsid w:val="0010750F"/>
    <w:rsid w:val="00112D18"/>
    <w:rsid w:val="001209B3"/>
    <w:rsid w:val="00120C69"/>
    <w:rsid w:val="00131113"/>
    <w:rsid w:val="0013218B"/>
    <w:rsid w:val="001335D0"/>
    <w:rsid w:val="00136703"/>
    <w:rsid w:val="0015162C"/>
    <w:rsid w:val="00151C7A"/>
    <w:rsid w:val="0015263C"/>
    <w:rsid w:val="001575CC"/>
    <w:rsid w:val="00160839"/>
    <w:rsid w:val="00164C3C"/>
    <w:rsid w:val="0016674D"/>
    <w:rsid w:val="00167199"/>
    <w:rsid w:val="00173C8E"/>
    <w:rsid w:val="00174B39"/>
    <w:rsid w:val="001756B4"/>
    <w:rsid w:val="00185863"/>
    <w:rsid w:val="0019033F"/>
    <w:rsid w:val="00192C8D"/>
    <w:rsid w:val="00195383"/>
    <w:rsid w:val="001A1354"/>
    <w:rsid w:val="001A4005"/>
    <w:rsid w:val="001A4C14"/>
    <w:rsid w:val="001B69D9"/>
    <w:rsid w:val="001B7F5C"/>
    <w:rsid w:val="001C7801"/>
    <w:rsid w:val="001D0CE4"/>
    <w:rsid w:val="001D3C8D"/>
    <w:rsid w:val="001D4CD4"/>
    <w:rsid w:val="001D59F2"/>
    <w:rsid w:val="001D7D55"/>
    <w:rsid w:val="001E54AC"/>
    <w:rsid w:val="001E6C55"/>
    <w:rsid w:val="001F29EC"/>
    <w:rsid w:val="001F6819"/>
    <w:rsid w:val="00200672"/>
    <w:rsid w:val="00201484"/>
    <w:rsid w:val="0021678B"/>
    <w:rsid w:val="00217BAF"/>
    <w:rsid w:val="002208C5"/>
    <w:rsid w:val="0022115B"/>
    <w:rsid w:val="00221496"/>
    <w:rsid w:val="00230907"/>
    <w:rsid w:val="0023585B"/>
    <w:rsid w:val="0023616C"/>
    <w:rsid w:val="00237E49"/>
    <w:rsid w:val="002438F3"/>
    <w:rsid w:val="0025280B"/>
    <w:rsid w:val="00253B2C"/>
    <w:rsid w:val="002560EE"/>
    <w:rsid w:val="0026481B"/>
    <w:rsid w:val="00270548"/>
    <w:rsid w:val="00273994"/>
    <w:rsid w:val="00280BD9"/>
    <w:rsid w:val="0028109C"/>
    <w:rsid w:val="0028239F"/>
    <w:rsid w:val="002830A4"/>
    <w:rsid w:val="002847DC"/>
    <w:rsid w:val="002870C1"/>
    <w:rsid w:val="0028783F"/>
    <w:rsid w:val="002919AC"/>
    <w:rsid w:val="00293903"/>
    <w:rsid w:val="00297EB0"/>
    <w:rsid w:val="002A04B8"/>
    <w:rsid w:val="002A08D5"/>
    <w:rsid w:val="002A2668"/>
    <w:rsid w:val="002A2CAE"/>
    <w:rsid w:val="002A463D"/>
    <w:rsid w:val="002A60FE"/>
    <w:rsid w:val="002B055E"/>
    <w:rsid w:val="002B39A2"/>
    <w:rsid w:val="002C0F75"/>
    <w:rsid w:val="002C2A03"/>
    <w:rsid w:val="002C4EAE"/>
    <w:rsid w:val="002D58A5"/>
    <w:rsid w:val="002E018F"/>
    <w:rsid w:val="002E15B1"/>
    <w:rsid w:val="002E2F54"/>
    <w:rsid w:val="002E39A8"/>
    <w:rsid w:val="002E57B2"/>
    <w:rsid w:val="002F25B0"/>
    <w:rsid w:val="002F30E1"/>
    <w:rsid w:val="002F3EA9"/>
    <w:rsid w:val="00300308"/>
    <w:rsid w:val="00300E85"/>
    <w:rsid w:val="0030388E"/>
    <w:rsid w:val="00305FEA"/>
    <w:rsid w:val="00307EB6"/>
    <w:rsid w:val="00312E0E"/>
    <w:rsid w:val="0032085D"/>
    <w:rsid w:val="003221AE"/>
    <w:rsid w:val="0033236C"/>
    <w:rsid w:val="003351E3"/>
    <w:rsid w:val="00337A8C"/>
    <w:rsid w:val="00340737"/>
    <w:rsid w:val="00341E67"/>
    <w:rsid w:val="00346CF9"/>
    <w:rsid w:val="0035001C"/>
    <w:rsid w:val="00352DB3"/>
    <w:rsid w:val="003539BC"/>
    <w:rsid w:val="00356988"/>
    <w:rsid w:val="0035794A"/>
    <w:rsid w:val="0036165E"/>
    <w:rsid w:val="0036326A"/>
    <w:rsid w:val="00366598"/>
    <w:rsid w:val="003716EA"/>
    <w:rsid w:val="003837BD"/>
    <w:rsid w:val="00383F92"/>
    <w:rsid w:val="00385EAC"/>
    <w:rsid w:val="00386767"/>
    <w:rsid w:val="00390006"/>
    <w:rsid w:val="003927A7"/>
    <w:rsid w:val="00396296"/>
    <w:rsid w:val="003A06F5"/>
    <w:rsid w:val="003A7058"/>
    <w:rsid w:val="003C1AA5"/>
    <w:rsid w:val="003C2E97"/>
    <w:rsid w:val="003C7641"/>
    <w:rsid w:val="003F44BB"/>
    <w:rsid w:val="003F73B8"/>
    <w:rsid w:val="004009CA"/>
    <w:rsid w:val="004019DB"/>
    <w:rsid w:val="00404D67"/>
    <w:rsid w:val="00411EC8"/>
    <w:rsid w:val="00412F87"/>
    <w:rsid w:val="004233C0"/>
    <w:rsid w:val="004267EA"/>
    <w:rsid w:val="00431056"/>
    <w:rsid w:val="0043208B"/>
    <w:rsid w:val="00432CED"/>
    <w:rsid w:val="0043526C"/>
    <w:rsid w:val="004403DF"/>
    <w:rsid w:val="004424B1"/>
    <w:rsid w:val="00442E41"/>
    <w:rsid w:val="00443D36"/>
    <w:rsid w:val="00445753"/>
    <w:rsid w:val="00450CA2"/>
    <w:rsid w:val="0045780D"/>
    <w:rsid w:val="00464EB3"/>
    <w:rsid w:val="00471373"/>
    <w:rsid w:val="00475F20"/>
    <w:rsid w:val="0047723B"/>
    <w:rsid w:val="00482322"/>
    <w:rsid w:val="00496364"/>
    <w:rsid w:val="00497C33"/>
    <w:rsid w:val="004A21AC"/>
    <w:rsid w:val="004A3F73"/>
    <w:rsid w:val="004B2955"/>
    <w:rsid w:val="004B351D"/>
    <w:rsid w:val="004B391F"/>
    <w:rsid w:val="004B39D0"/>
    <w:rsid w:val="004C17F9"/>
    <w:rsid w:val="004C3F56"/>
    <w:rsid w:val="004D28C6"/>
    <w:rsid w:val="004E1419"/>
    <w:rsid w:val="004E2774"/>
    <w:rsid w:val="004E32FA"/>
    <w:rsid w:val="004E46B7"/>
    <w:rsid w:val="004E5884"/>
    <w:rsid w:val="004F2F83"/>
    <w:rsid w:val="004F5748"/>
    <w:rsid w:val="00503EFF"/>
    <w:rsid w:val="00503F9C"/>
    <w:rsid w:val="005058C5"/>
    <w:rsid w:val="00506026"/>
    <w:rsid w:val="005066E4"/>
    <w:rsid w:val="00506C33"/>
    <w:rsid w:val="00514613"/>
    <w:rsid w:val="00517D1F"/>
    <w:rsid w:val="00520B33"/>
    <w:rsid w:val="00523138"/>
    <w:rsid w:val="0053011E"/>
    <w:rsid w:val="0053205F"/>
    <w:rsid w:val="00544BC4"/>
    <w:rsid w:val="00544C0F"/>
    <w:rsid w:val="0054707B"/>
    <w:rsid w:val="00550C7B"/>
    <w:rsid w:val="00563733"/>
    <w:rsid w:val="00565029"/>
    <w:rsid w:val="005716F1"/>
    <w:rsid w:val="00580BF9"/>
    <w:rsid w:val="00580C2D"/>
    <w:rsid w:val="005835F3"/>
    <w:rsid w:val="0059157C"/>
    <w:rsid w:val="00593A46"/>
    <w:rsid w:val="00593CDB"/>
    <w:rsid w:val="005A0C29"/>
    <w:rsid w:val="005B140A"/>
    <w:rsid w:val="005B2658"/>
    <w:rsid w:val="005B5952"/>
    <w:rsid w:val="005C31FE"/>
    <w:rsid w:val="005D4672"/>
    <w:rsid w:val="005D50C2"/>
    <w:rsid w:val="005E74FB"/>
    <w:rsid w:val="005E7796"/>
    <w:rsid w:val="005F1EE6"/>
    <w:rsid w:val="005F33F5"/>
    <w:rsid w:val="005F39ED"/>
    <w:rsid w:val="005F4A14"/>
    <w:rsid w:val="00612B8E"/>
    <w:rsid w:val="0061380F"/>
    <w:rsid w:val="00627475"/>
    <w:rsid w:val="00627BEC"/>
    <w:rsid w:val="00631C89"/>
    <w:rsid w:val="00636E89"/>
    <w:rsid w:val="0063736D"/>
    <w:rsid w:val="006377A3"/>
    <w:rsid w:val="0064031D"/>
    <w:rsid w:val="00642372"/>
    <w:rsid w:val="00651738"/>
    <w:rsid w:val="00654A52"/>
    <w:rsid w:val="0066346C"/>
    <w:rsid w:val="00665B59"/>
    <w:rsid w:val="00665BED"/>
    <w:rsid w:val="00666936"/>
    <w:rsid w:val="00672232"/>
    <w:rsid w:val="00675223"/>
    <w:rsid w:val="00682414"/>
    <w:rsid w:val="00682BEE"/>
    <w:rsid w:val="006850C6"/>
    <w:rsid w:val="00686E26"/>
    <w:rsid w:val="0069185D"/>
    <w:rsid w:val="00697AFF"/>
    <w:rsid w:val="006A2FF7"/>
    <w:rsid w:val="006A68E8"/>
    <w:rsid w:val="006B10E2"/>
    <w:rsid w:val="006B1E1C"/>
    <w:rsid w:val="006B22F8"/>
    <w:rsid w:val="006C27BD"/>
    <w:rsid w:val="006C30A9"/>
    <w:rsid w:val="006C4238"/>
    <w:rsid w:val="006C702C"/>
    <w:rsid w:val="006D4DC5"/>
    <w:rsid w:val="006D67DF"/>
    <w:rsid w:val="006E612B"/>
    <w:rsid w:val="006F0425"/>
    <w:rsid w:val="006F1C52"/>
    <w:rsid w:val="0070396C"/>
    <w:rsid w:val="00705E9F"/>
    <w:rsid w:val="0071040B"/>
    <w:rsid w:val="0071046F"/>
    <w:rsid w:val="00710515"/>
    <w:rsid w:val="00711969"/>
    <w:rsid w:val="00711BA2"/>
    <w:rsid w:val="00715259"/>
    <w:rsid w:val="00726D10"/>
    <w:rsid w:val="00732E75"/>
    <w:rsid w:val="007345DB"/>
    <w:rsid w:val="00736CD8"/>
    <w:rsid w:val="00743FEB"/>
    <w:rsid w:val="00744744"/>
    <w:rsid w:val="00745F23"/>
    <w:rsid w:val="00750777"/>
    <w:rsid w:val="007530B5"/>
    <w:rsid w:val="0077497B"/>
    <w:rsid w:val="0078678C"/>
    <w:rsid w:val="00787CD4"/>
    <w:rsid w:val="00790200"/>
    <w:rsid w:val="007931DC"/>
    <w:rsid w:val="00793F61"/>
    <w:rsid w:val="007A1EF9"/>
    <w:rsid w:val="007A4F77"/>
    <w:rsid w:val="007A5A07"/>
    <w:rsid w:val="007C18E0"/>
    <w:rsid w:val="007C51C4"/>
    <w:rsid w:val="007C70EE"/>
    <w:rsid w:val="007D78D7"/>
    <w:rsid w:val="007E237F"/>
    <w:rsid w:val="007E5F1A"/>
    <w:rsid w:val="007F0B84"/>
    <w:rsid w:val="007F2493"/>
    <w:rsid w:val="007F5780"/>
    <w:rsid w:val="007F64B4"/>
    <w:rsid w:val="008101A5"/>
    <w:rsid w:val="00812214"/>
    <w:rsid w:val="008171FB"/>
    <w:rsid w:val="0081753E"/>
    <w:rsid w:val="00817EA3"/>
    <w:rsid w:val="00820CCA"/>
    <w:rsid w:val="008221DB"/>
    <w:rsid w:val="00824808"/>
    <w:rsid w:val="00835CF0"/>
    <w:rsid w:val="0083634E"/>
    <w:rsid w:val="008400D5"/>
    <w:rsid w:val="00841BA8"/>
    <w:rsid w:val="00845B20"/>
    <w:rsid w:val="00850715"/>
    <w:rsid w:val="00850C4E"/>
    <w:rsid w:val="00854CA5"/>
    <w:rsid w:val="00861145"/>
    <w:rsid w:val="0086176C"/>
    <w:rsid w:val="00862161"/>
    <w:rsid w:val="00862B7D"/>
    <w:rsid w:val="00865DA4"/>
    <w:rsid w:val="008673A1"/>
    <w:rsid w:val="00870142"/>
    <w:rsid w:val="008741C3"/>
    <w:rsid w:val="008746A1"/>
    <w:rsid w:val="00876348"/>
    <w:rsid w:val="008852F2"/>
    <w:rsid w:val="0088693C"/>
    <w:rsid w:val="00886B04"/>
    <w:rsid w:val="0089526E"/>
    <w:rsid w:val="00896053"/>
    <w:rsid w:val="008A15B2"/>
    <w:rsid w:val="008A3C18"/>
    <w:rsid w:val="008B23B3"/>
    <w:rsid w:val="008B6289"/>
    <w:rsid w:val="008B6B81"/>
    <w:rsid w:val="008B6FB3"/>
    <w:rsid w:val="008C1544"/>
    <w:rsid w:val="008C7760"/>
    <w:rsid w:val="008D470A"/>
    <w:rsid w:val="008D7F80"/>
    <w:rsid w:val="008E1B24"/>
    <w:rsid w:val="008E4B23"/>
    <w:rsid w:val="008E5E5A"/>
    <w:rsid w:val="008F7B49"/>
    <w:rsid w:val="009010B0"/>
    <w:rsid w:val="00901895"/>
    <w:rsid w:val="00903210"/>
    <w:rsid w:val="00905CBE"/>
    <w:rsid w:val="009067E3"/>
    <w:rsid w:val="00911BCD"/>
    <w:rsid w:val="00916464"/>
    <w:rsid w:val="00924451"/>
    <w:rsid w:val="00924CA8"/>
    <w:rsid w:val="00925862"/>
    <w:rsid w:val="00927485"/>
    <w:rsid w:val="00932E4A"/>
    <w:rsid w:val="00940F6D"/>
    <w:rsid w:val="009423B4"/>
    <w:rsid w:val="009424D1"/>
    <w:rsid w:val="00943C0A"/>
    <w:rsid w:val="00945EF3"/>
    <w:rsid w:val="0095391D"/>
    <w:rsid w:val="00953CDE"/>
    <w:rsid w:val="00954DC4"/>
    <w:rsid w:val="00961BBA"/>
    <w:rsid w:val="00962F37"/>
    <w:rsid w:val="00964D44"/>
    <w:rsid w:val="009660C5"/>
    <w:rsid w:val="00966B38"/>
    <w:rsid w:val="00967BEF"/>
    <w:rsid w:val="009700F9"/>
    <w:rsid w:val="00971A59"/>
    <w:rsid w:val="009754D5"/>
    <w:rsid w:val="009758CD"/>
    <w:rsid w:val="0098073F"/>
    <w:rsid w:val="009852B3"/>
    <w:rsid w:val="00986D6B"/>
    <w:rsid w:val="009903D4"/>
    <w:rsid w:val="00992EF6"/>
    <w:rsid w:val="00993083"/>
    <w:rsid w:val="009935C3"/>
    <w:rsid w:val="00993ACF"/>
    <w:rsid w:val="00997443"/>
    <w:rsid w:val="009B00EE"/>
    <w:rsid w:val="009B68F9"/>
    <w:rsid w:val="009C1CE7"/>
    <w:rsid w:val="009C5560"/>
    <w:rsid w:val="009C61F2"/>
    <w:rsid w:val="009E06BB"/>
    <w:rsid w:val="009E09A0"/>
    <w:rsid w:val="009E1CE2"/>
    <w:rsid w:val="009E3AF1"/>
    <w:rsid w:val="009E5AFE"/>
    <w:rsid w:val="009E627B"/>
    <w:rsid w:val="009E64A4"/>
    <w:rsid w:val="009F0852"/>
    <w:rsid w:val="009F2BFC"/>
    <w:rsid w:val="009F55E1"/>
    <w:rsid w:val="00A0443F"/>
    <w:rsid w:val="00A0694B"/>
    <w:rsid w:val="00A0775D"/>
    <w:rsid w:val="00A11FC5"/>
    <w:rsid w:val="00A122B3"/>
    <w:rsid w:val="00A12425"/>
    <w:rsid w:val="00A1522F"/>
    <w:rsid w:val="00A15664"/>
    <w:rsid w:val="00A166CC"/>
    <w:rsid w:val="00A22397"/>
    <w:rsid w:val="00A23DA8"/>
    <w:rsid w:val="00A30763"/>
    <w:rsid w:val="00A33968"/>
    <w:rsid w:val="00A364C7"/>
    <w:rsid w:val="00A37E07"/>
    <w:rsid w:val="00A37E98"/>
    <w:rsid w:val="00A40DF7"/>
    <w:rsid w:val="00A43400"/>
    <w:rsid w:val="00A537DF"/>
    <w:rsid w:val="00A60B69"/>
    <w:rsid w:val="00A63969"/>
    <w:rsid w:val="00A74296"/>
    <w:rsid w:val="00A745AB"/>
    <w:rsid w:val="00A76246"/>
    <w:rsid w:val="00A80382"/>
    <w:rsid w:val="00A84E6D"/>
    <w:rsid w:val="00A85B1A"/>
    <w:rsid w:val="00A861BB"/>
    <w:rsid w:val="00A96893"/>
    <w:rsid w:val="00A97AA6"/>
    <w:rsid w:val="00AA0309"/>
    <w:rsid w:val="00AA77C1"/>
    <w:rsid w:val="00AB0F26"/>
    <w:rsid w:val="00AB4E07"/>
    <w:rsid w:val="00AC0CA2"/>
    <w:rsid w:val="00AC3A8E"/>
    <w:rsid w:val="00AC638C"/>
    <w:rsid w:val="00AD1D28"/>
    <w:rsid w:val="00AD25A0"/>
    <w:rsid w:val="00AE2306"/>
    <w:rsid w:val="00AE3818"/>
    <w:rsid w:val="00AE3D69"/>
    <w:rsid w:val="00AF4A0C"/>
    <w:rsid w:val="00B004C8"/>
    <w:rsid w:val="00B00F7F"/>
    <w:rsid w:val="00B01D03"/>
    <w:rsid w:val="00B12737"/>
    <w:rsid w:val="00B22A4F"/>
    <w:rsid w:val="00B32420"/>
    <w:rsid w:val="00B42D52"/>
    <w:rsid w:val="00B44306"/>
    <w:rsid w:val="00B4514D"/>
    <w:rsid w:val="00B54987"/>
    <w:rsid w:val="00B578BA"/>
    <w:rsid w:val="00B618F9"/>
    <w:rsid w:val="00B61C4B"/>
    <w:rsid w:val="00B65FCD"/>
    <w:rsid w:val="00B769B3"/>
    <w:rsid w:val="00B82600"/>
    <w:rsid w:val="00B84E70"/>
    <w:rsid w:val="00B85133"/>
    <w:rsid w:val="00B921CC"/>
    <w:rsid w:val="00B9344B"/>
    <w:rsid w:val="00B95C44"/>
    <w:rsid w:val="00B96171"/>
    <w:rsid w:val="00BA19AA"/>
    <w:rsid w:val="00BA3B75"/>
    <w:rsid w:val="00BA568E"/>
    <w:rsid w:val="00BA6026"/>
    <w:rsid w:val="00BB014E"/>
    <w:rsid w:val="00BB0ADD"/>
    <w:rsid w:val="00BB2119"/>
    <w:rsid w:val="00BB25EE"/>
    <w:rsid w:val="00BB35F0"/>
    <w:rsid w:val="00BB442A"/>
    <w:rsid w:val="00BC4B3C"/>
    <w:rsid w:val="00BC5627"/>
    <w:rsid w:val="00BD179D"/>
    <w:rsid w:val="00BD6C25"/>
    <w:rsid w:val="00BE7CBE"/>
    <w:rsid w:val="00BF3A7E"/>
    <w:rsid w:val="00BF55E8"/>
    <w:rsid w:val="00BF6A43"/>
    <w:rsid w:val="00BF7B20"/>
    <w:rsid w:val="00C01CF5"/>
    <w:rsid w:val="00C02812"/>
    <w:rsid w:val="00C03944"/>
    <w:rsid w:val="00C15EA6"/>
    <w:rsid w:val="00C2027E"/>
    <w:rsid w:val="00C21507"/>
    <w:rsid w:val="00C22BB6"/>
    <w:rsid w:val="00C23F4A"/>
    <w:rsid w:val="00C26454"/>
    <w:rsid w:val="00C2650E"/>
    <w:rsid w:val="00C26E10"/>
    <w:rsid w:val="00C35A25"/>
    <w:rsid w:val="00C37728"/>
    <w:rsid w:val="00C40B66"/>
    <w:rsid w:val="00C41B29"/>
    <w:rsid w:val="00C42BFA"/>
    <w:rsid w:val="00C5127B"/>
    <w:rsid w:val="00C5363E"/>
    <w:rsid w:val="00C54288"/>
    <w:rsid w:val="00C619BF"/>
    <w:rsid w:val="00C665C3"/>
    <w:rsid w:val="00C700F8"/>
    <w:rsid w:val="00C711C2"/>
    <w:rsid w:val="00C71B58"/>
    <w:rsid w:val="00C74B54"/>
    <w:rsid w:val="00C76472"/>
    <w:rsid w:val="00C76CFB"/>
    <w:rsid w:val="00C85449"/>
    <w:rsid w:val="00C8565A"/>
    <w:rsid w:val="00C87C51"/>
    <w:rsid w:val="00C942CC"/>
    <w:rsid w:val="00CA1431"/>
    <w:rsid w:val="00CA30B2"/>
    <w:rsid w:val="00CA3E36"/>
    <w:rsid w:val="00CA476B"/>
    <w:rsid w:val="00CA61BA"/>
    <w:rsid w:val="00CB1479"/>
    <w:rsid w:val="00CB2082"/>
    <w:rsid w:val="00CB371C"/>
    <w:rsid w:val="00CB6E9F"/>
    <w:rsid w:val="00CB7463"/>
    <w:rsid w:val="00CC4256"/>
    <w:rsid w:val="00CC48E4"/>
    <w:rsid w:val="00CD6B01"/>
    <w:rsid w:val="00CD76A8"/>
    <w:rsid w:val="00CE06DB"/>
    <w:rsid w:val="00CE0717"/>
    <w:rsid w:val="00CE38F9"/>
    <w:rsid w:val="00CE4BCD"/>
    <w:rsid w:val="00CE561A"/>
    <w:rsid w:val="00CF49C9"/>
    <w:rsid w:val="00CF5E30"/>
    <w:rsid w:val="00D0236B"/>
    <w:rsid w:val="00D02D8B"/>
    <w:rsid w:val="00D07730"/>
    <w:rsid w:val="00D2118F"/>
    <w:rsid w:val="00D24157"/>
    <w:rsid w:val="00D24550"/>
    <w:rsid w:val="00D378B0"/>
    <w:rsid w:val="00D41D78"/>
    <w:rsid w:val="00D4354B"/>
    <w:rsid w:val="00D50E70"/>
    <w:rsid w:val="00D52139"/>
    <w:rsid w:val="00D52DAE"/>
    <w:rsid w:val="00D52F25"/>
    <w:rsid w:val="00D55588"/>
    <w:rsid w:val="00D63F52"/>
    <w:rsid w:val="00D64DB0"/>
    <w:rsid w:val="00D64FF9"/>
    <w:rsid w:val="00D67B54"/>
    <w:rsid w:val="00D76081"/>
    <w:rsid w:val="00D800FE"/>
    <w:rsid w:val="00D820EF"/>
    <w:rsid w:val="00D83458"/>
    <w:rsid w:val="00D85B1F"/>
    <w:rsid w:val="00D85DA8"/>
    <w:rsid w:val="00D8688C"/>
    <w:rsid w:val="00D86ACA"/>
    <w:rsid w:val="00D87E47"/>
    <w:rsid w:val="00D9745B"/>
    <w:rsid w:val="00D97F61"/>
    <w:rsid w:val="00DA1818"/>
    <w:rsid w:val="00DA4870"/>
    <w:rsid w:val="00DA59FB"/>
    <w:rsid w:val="00DB0DCC"/>
    <w:rsid w:val="00DB40E2"/>
    <w:rsid w:val="00DC0560"/>
    <w:rsid w:val="00DC5D9C"/>
    <w:rsid w:val="00DD1152"/>
    <w:rsid w:val="00DD1A0A"/>
    <w:rsid w:val="00DD3662"/>
    <w:rsid w:val="00DD7FE2"/>
    <w:rsid w:val="00DE5F3D"/>
    <w:rsid w:val="00DE6888"/>
    <w:rsid w:val="00DF304E"/>
    <w:rsid w:val="00DF7291"/>
    <w:rsid w:val="00E02AB4"/>
    <w:rsid w:val="00E10797"/>
    <w:rsid w:val="00E13715"/>
    <w:rsid w:val="00E140EA"/>
    <w:rsid w:val="00E1430F"/>
    <w:rsid w:val="00E17B3F"/>
    <w:rsid w:val="00E21D0D"/>
    <w:rsid w:val="00E21F65"/>
    <w:rsid w:val="00E2212C"/>
    <w:rsid w:val="00E3030E"/>
    <w:rsid w:val="00E34936"/>
    <w:rsid w:val="00E37654"/>
    <w:rsid w:val="00E37D51"/>
    <w:rsid w:val="00E4065B"/>
    <w:rsid w:val="00E4102D"/>
    <w:rsid w:val="00E41BA2"/>
    <w:rsid w:val="00E4653B"/>
    <w:rsid w:val="00E47B77"/>
    <w:rsid w:val="00E514DC"/>
    <w:rsid w:val="00E551C7"/>
    <w:rsid w:val="00E57EC4"/>
    <w:rsid w:val="00E61A9E"/>
    <w:rsid w:val="00E635CF"/>
    <w:rsid w:val="00E651A5"/>
    <w:rsid w:val="00E74A6D"/>
    <w:rsid w:val="00E74B5D"/>
    <w:rsid w:val="00E7603A"/>
    <w:rsid w:val="00E8008D"/>
    <w:rsid w:val="00E837C7"/>
    <w:rsid w:val="00E84242"/>
    <w:rsid w:val="00E87C7E"/>
    <w:rsid w:val="00E91868"/>
    <w:rsid w:val="00E9379D"/>
    <w:rsid w:val="00EA31AE"/>
    <w:rsid w:val="00EB22CF"/>
    <w:rsid w:val="00EB2861"/>
    <w:rsid w:val="00EB2D60"/>
    <w:rsid w:val="00EB5BB1"/>
    <w:rsid w:val="00EC40A6"/>
    <w:rsid w:val="00EC51EA"/>
    <w:rsid w:val="00EC6AFB"/>
    <w:rsid w:val="00ED136E"/>
    <w:rsid w:val="00ED1AC4"/>
    <w:rsid w:val="00ED4AF6"/>
    <w:rsid w:val="00EE23FB"/>
    <w:rsid w:val="00EE6618"/>
    <w:rsid w:val="00EF008D"/>
    <w:rsid w:val="00EF5C76"/>
    <w:rsid w:val="00EF6D5C"/>
    <w:rsid w:val="00F11205"/>
    <w:rsid w:val="00F11254"/>
    <w:rsid w:val="00F13A64"/>
    <w:rsid w:val="00F13D4C"/>
    <w:rsid w:val="00F17790"/>
    <w:rsid w:val="00F26583"/>
    <w:rsid w:val="00F34757"/>
    <w:rsid w:val="00F50AAA"/>
    <w:rsid w:val="00F510FB"/>
    <w:rsid w:val="00F56D27"/>
    <w:rsid w:val="00F60999"/>
    <w:rsid w:val="00F61351"/>
    <w:rsid w:val="00F64D8A"/>
    <w:rsid w:val="00F64F7B"/>
    <w:rsid w:val="00F7590C"/>
    <w:rsid w:val="00F82F94"/>
    <w:rsid w:val="00F85CF8"/>
    <w:rsid w:val="00F9023B"/>
    <w:rsid w:val="00F91649"/>
    <w:rsid w:val="00F9285B"/>
    <w:rsid w:val="00F95931"/>
    <w:rsid w:val="00FA7443"/>
    <w:rsid w:val="00FB058A"/>
    <w:rsid w:val="00FB28BA"/>
    <w:rsid w:val="00FB2E71"/>
    <w:rsid w:val="00FB4975"/>
    <w:rsid w:val="00FB534D"/>
    <w:rsid w:val="00FB778A"/>
    <w:rsid w:val="00FB77A3"/>
    <w:rsid w:val="00FD62CC"/>
    <w:rsid w:val="00FE389A"/>
    <w:rsid w:val="00FE46B1"/>
    <w:rsid w:val="00FE7A80"/>
    <w:rsid w:val="00FF341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CA61B"/>
  <w15:chartTrackingRefBased/>
  <w15:docId w15:val="{59ED91C8-2347-42A9-A4AC-33F07E5A1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3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35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1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22BB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0067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B014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MLAOutline">
    <w:name w:val="MLA Outline"/>
    <w:uiPriority w:val="99"/>
    <w:rsid w:val="00F13D4C"/>
    <w:pPr>
      <w:numPr>
        <w:numId w:val="1"/>
      </w:numPr>
    </w:pPr>
  </w:style>
  <w:style w:type="paragraph" w:styleId="Header">
    <w:name w:val="header"/>
    <w:basedOn w:val="Normal"/>
    <w:link w:val="HeaderChar"/>
    <w:uiPriority w:val="99"/>
    <w:unhideWhenUsed/>
    <w:rsid w:val="00583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5F3"/>
  </w:style>
  <w:style w:type="paragraph" w:styleId="Footer">
    <w:name w:val="footer"/>
    <w:basedOn w:val="Normal"/>
    <w:link w:val="FooterChar"/>
    <w:uiPriority w:val="99"/>
    <w:unhideWhenUsed/>
    <w:rsid w:val="00583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5F3"/>
  </w:style>
  <w:style w:type="paragraph" w:styleId="NoSpacing">
    <w:name w:val="No Spacing"/>
    <w:link w:val="NoSpacingChar"/>
    <w:uiPriority w:val="1"/>
    <w:qFormat/>
    <w:rsid w:val="005835F3"/>
    <w:pPr>
      <w:spacing w:after="0" w:line="240" w:lineRule="auto"/>
    </w:pPr>
    <w:rPr>
      <w:rFonts w:eastAsiaTheme="minorEastAsia"/>
    </w:rPr>
  </w:style>
  <w:style w:type="character" w:customStyle="1" w:styleId="NoSpacingChar">
    <w:name w:val="No Spacing Char"/>
    <w:basedOn w:val="DefaultParagraphFont"/>
    <w:link w:val="NoSpacing"/>
    <w:uiPriority w:val="1"/>
    <w:rsid w:val="005835F3"/>
    <w:rPr>
      <w:rFonts w:eastAsiaTheme="minorEastAsia"/>
    </w:rPr>
  </w:style>
  <w:style w:type="character" w:customStyle="1" w:styleId="Heading1Char">
    <w:name w:val="Heading 1 Char"/>
    <w:basedOn w:val="DefaultParagraphFont"/>
    <w:link w:val="Heading1"/>
    <w:uiPriority w:val="9"/>
    <w:rsid w:val="00583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835F3"/>
    <w:pPr>
      <w:outlineLvl w:val="9"/>
    </w:pPr>
  </w:style>
  <w:style w:type="paragraph" w:styleId="Title">
    <w:name w:val="Title"/>
    <w:basedOn w:val="Normal"/>
    <w:next w:val="Normal"/>
    <w:link w:val="TitleChar"/>
    <w:uiPriority w:val="10"/>
    <w:qFormat/>
    <w:rsid w:val="005835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35F3"/>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5835F3"/>
    <w:rPr>
      <w:i/>
      <w:iCs/>
      <w:color w:val="404040" w:themeColor="text1" w:themeTint="BF"/>
    </w:rPr>
  </w:style>
  <w:style w:type="paragraph" w:styleId="TOC1">
    <w:name w:val="toc 1"/>
    <w:basedOn w:val="Normal"/>
    <w:next w:val="Normal"/>
    <w:autoRedefine/>
    <w:uiPriority w:val="39"/>
    <w:unhideWhenUsed/>
    <w:rsid w:val="005835F3"/>
    <w:pPr>
      <w:spacing w:after="100"/>
    </w:pPr>
  </w:style>
  <w:style w:type="character" w:styleId="Hyperlink">
    <w:name w:val="Hyperlink"/>
    <w:basedOn w:val="DefaultParagraphFont"/>
    <w:uiPriority w:val="99"/>
    <w:unhideWhenUsed/>
    <w:rsid w:val="005835F3"/>
    <w:rPr>
      <w:color w:val="0563C1" w:themeColor="hyperlink"/>
      <w:u w:val="single"/>
    </w:rPr>
  </w:style>
  <w:style w:type="character" w:customStyle="1" w:styleId="Heading2Char">
    <w:name w:val="Heading 2 Char"/>
    <w:basedOn w:val="DefaultParagraphFont"/>
    <w:link w:val="Heading2"/>
    <w:uiPriority w:val="9"/>
    <w:rsid w:val="005835F3"/>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5835F3"/>
    <w:pPr>
      <w:spacing w:after="100"/>
      <w:ind w:left="220"/>
    </w:pPr>
  </w:style>
  <w:style w:type="character" w:customStyle="1" w:styleId="Heading3Char">
    <w:name w:val="Heading 3 Char"/>
    <w:basedOn w:val="DefaultParagraphFont"/>
    <w:link w:val="Heading3"/>
    <w:uiPriority w:val="9"/>
    <w:rsid w:val="000619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1912"/>
    <w:pPr>
      <w:spacing w:after="100"/>
      <w:ind w:left="440"/>
    </w:pPr>
  </w:style>
  <w:style w:type="paragraph" w:styleId="ListParagraph">
    <w:name w:val="List Paragraph"/>
    <w:basedOn w:val="Normal"/>
    <w:uiPriority w:val="34"/>
    <w:qFormat/>
    <w:rsid w:val="00061912"/>
    <w:pPr>
      <w:ind w:left="720"/>
      <w:contextualSpacing/>
    </w:pPr>
  </w:style>
  <w:style w:type="character" w:customStyle="1" w:styleId="Heading4Char">
    <w:name w:val="Heading 4 Char"/>
    <w:basedOn w:val="DefaultParagraphFont"/>
    <w:link w:val="Heading4"/>
    <w:uiPriority w:val="9"/>
    <w:rsid w:val="00C22BB6"/>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9C61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C61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5Char">
    <w:name w:val="Heading 5 Char"/>
    <w:basedOn w:val="DefaultParagraphFont"/>
    <w:link w:val="Heading5"/>
    <w:uiPriority w:val="9"/>
    <w:rsid w:val="00200672"/>
    <w:rPr>
      <w:rFonts w:asciiTheme="majorHAnsi" w:eastAsiaTheme="majorEastAsia" w:hAnsiTheme="majorHAnsi" w:cstheme="majorBidi"/>
      <w:color w:val="2E74B5" w:themeColor="accent1" w:themeShade="BF"/>
    </w:rPr>
  </w:style>
  <w:style w:type="paragraph" w:styleId="TOC4">
    <w:name w:val="toc 4"/>
    <w:basedOn w:val="Normal"/>
    <w:next w:val="Normal"/>
    <w:autoRedefine/>
    <w:uiPriority w:val="39"/>
    <w:unhideWhenUsed/>
    <w:rsid w:val="004424B1"/>
    <w:pPr>
      <w:spacing w:after="100"/>
      <w:ind w:left="660"/>
    </w:pPr>
  </w:style>
  <w:style w:type="paragraph" w:styleId="TOC5">
    <w:name w:val="toc 5"/>
    <w:basedOn w:val="Normal"/>
    <w:next w:val="Normal"/>
    <w:autoRedefine/>
    <w:uiPriority w:val="39"/>
    <w:unhideWhenUsed/>
    <w:rsid w:val="004424B1"/>
    <w:pPr>
      <w:spacing w:after="100"/>
      <w:ind w:left="880"/>
    </w:pPr>
  </w:style>
  <w:style w:type="character" w:customStyle="1" w:styleId="Heading6Char">
    <w:name w:val="Heading 6 Char"/>
    <w:basedOn w:val="DefaultParagraphFont"/>
    <w:link w:val="Heading6"/>
    <w:uiPriority w:val="9"/>
    <w:rsid w:val="00BB014E"/>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7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43C47-5C83-4F78-AE9D-DD47B043B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Pages>
  <Words>2113</Words>
  <Characters>1204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t, Dustin</dc:creator>
  <cp:keywords/>
  <dc:description/>
  <cp:lastModifiedBy>The Temportalist</cp:lastModifiedBy>
  <cp:revision>397</cp:revision>
  <cp:lastPrinted>2018-01-29T04:16:00Z</cp:lastPrinted>
  <dcterms:created xsi:type="dcterms:W3CDTF">2017-02-17T17:39:00Z</dcterms:created>
  <dcterms:modified xsi:type="dcterms:W3CDTF">2018-01-29T04:43:00Z</dcterms:modified>
</cp:coreProperties>
</file>